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4A0" w:firstRow="1" w:lastRow="0" w:firstColumn="1" w:lastColumn="0" w:noHBand="0" w:noVBand="1"/>
      </w:tblPr>
      <w:tblGrid>
        <w:gridCol w:w="3726"/>
        <w:gridCol w:w="5850"/>
      </w:tblGrid>
      <w:tr w:rsidR="00983BCC" w:rsidRPr="00A60813" w14:paraId="17793AD1" w14:textId="77777777" w:rsidTr="003A7A4B">
        <w:tc>
          <w:tcPr>
            <w:tcW w:w="1282" w:type="pct"/>
            <w:vMerge w:val="restart"/>
          </w:tcPr>
          <w:p w14:paraId="1A71F904" w14:textId="77777777" w:rsidR="00983BCC" w:rsidRPr="00A60813" w:rsidRDefault="00983BCC" w:rsidP="003A7A4B">
            <w:pPr>
              <w:tabs>
                <w:tab w:val="center" w:pos="4320"/>
                <w:tab w:val="right" w:pos="8640"/>
              </w:tabs>
            </w:pPr>
            <w:bookmarkStart w:id="0" w:name="OLE_LINK2"/>
            <w:bookmarkStart w:id="1" w:name="OLE_LINK3"/>
            <w:bookmarkStart w:id="2" w:name="_Hlk126777628"/>
            <w:r w:rsidRPr="00D028E4">
              <w:rPr>
                <w:rFonts w:asciiTheme="majorBidi" w:eastAsia="Times New Roman" w:hAnsiTheme="majorBidi" w:cstheme="majorBidi"/>
                <w:b/>
                <w:bCs/>
                <w:noProof/>
                <w:color w:val="000000"/>
                <w:sz w:val="28"/>
                <w:szCs w:val="28"/>
                <w:lang w:eastAsia="en-US"/>
              </w:rPr>
              <w:drawing>
                <wp:inline distT="0" distB="0" distL="0" distR="0" wp14:anchorId="422007EB" wp14:editId="61DCA008">
                  <wp:extent cx="2228850" cy="518784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new-logo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850" cy="5187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18" w:type="pct"/>
            <w:shd w:val="clear" w:color="auto" w:fill="244061"/>
          </w:tcPr>
          <w:p w14:paraId="216AC0F5" w14:textId="77777777" w:rsidR="00983BCC" w:rsidRPr="00A60813" w:rsidRDefault="00983BCC" w:rsidP="003A7A4B">
            <w:pPr>
              <w:tabs>
                <w:tab w:val="center" w:pos="4320"/>
                <w:tab w:val="right" w:pos="8640"/>
              </w:tabs>
              <w:jc w:val="right"/>
              <w:rPr>
                <w:rFonts w:ascii="Trebuchet MS" w:hAnsi="Trebuchet MS"/>
                <w:b/>
                <w:sz w:val="20"/>
                <w:szCs w:val="20"/>
              </w:rPr>
            </w:pPr>
            <w:r w:rsidRPr="001369A7">
              <w:rPr>
                <w:rFonts w:ascii="Trebuchet MS" w:hAnsi="Trebuchet MS"/>
                <w:b/>
                <w:sz w:val="20"/>
                <w:szCs w:val="20"/>
              </w:rPr>
              <w:t>CSC-150 – Object Oriented Programming</w:t>
            </w:r>
          </w:p>
        </w:tc>
      </w:tr>
      <w:tr w:rsidR="00983BCC" w:rsidRPr="00A60813" w14:paraId="5569967B" w14:textId="77777777" w:rsidTr="006942A3">
        <w:trPr>
          <w:trHeight w:val="1029"/>
        </w:trPr>
        <w:tc>
          <w:tcPr>
            <w:tcW w:w="1282" w:type="pct"/>
            <w:vMerge/>
          </w:tcPr>
          <w:p w14:paraId="20D2262A" w14:textId="77777777" w:rsidR="00983BCC" w:rsidRPr="00A60813" w:rsidRDefault="00983BCC" w:rsidP="003A7A4B">
            <w:pPr>
              <w:tabs>
                <w:tab w:val="center" w:pos="4320"/>
                <w:tab w:val="right" w:pos="8640"/>
              </w:tabs>
            </w:pPr>
          </w:p>
        </w:tc>
        <w:tc>
          <w:tcPr>
            <w:tcW w:w="3718" w:type="pct"/>
            <w:shd w:val="clear" w:color="auto" w:fill="CCFFCC"/>
          </w:tcPr>
          <w:p w14:paraId="390EE29D" w14:textId="57357A7C" w:rsidR="00983BCC" w:rsidRPr="00A60813" w:rsidRDefault="00983BCC" w:rsidP="001739CF">
            <w:pPr>
              <w:tabs>
                <w:tab w:val="center" w:pos="4320"/>
                <w:tab w:val="right" w:pos="8640"/>
              </w:tabs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Semester II</w:t>
            </w:r>
            <w:r w:rsidRPr="00A60813">
              <w:rPr>
                <w:rFonts w:ascii="Trebuchet MS" w:hAnsi="Trebuchet MS"/>
                <w:b/>
                <w:sz w:val="20"/>
                <w:szCs w:val="20"/>
              </w:rPr>
              <w:t xml:space="preserve"> (</w:t>
            </w:r>
            <w:r w:rsidR="00C4715E">
              <w:rPr>
                <w:rFonts w:ascii="Trebuchet MS" w:hAnsi="Trebuchet MS"/>
                <w:b/>
                <w:sz w:val="20"/>
                <w:szCs w:val="20"/>
              </w:rPr>
              <w:t>Fall</w:t>
            </w:r>
            <w:r>
              <w:rPr>
                <w:rFonts w:ascii="Trebuchet MS" w:hAnsi="Trebuchet MS"/>
                <w:b/>
                <w:sz w:val="20"/>
                <w:szCs w:val="20"/>
              </w:rPr>
              <w:t xml:space="preserve"> 202</w:t>
            </w:r>
            <w:r w:rsidR="001739CF">
              <w:rPr>
                <w:rFonts w:ascii="Trebuchet MS" w:hAnsi="Trebuchet MS"/>
                <w:b/>
                <w:sz w:val="20"/>
                <w:szCs w:val="20"/>
              </w:rPr>
              <w:t>3</w:t>
            </w:r>
            <w:r w:rsidRPr="00A60813">
              <w:rPr>
                <w:rFonts w:ascii="Trebuchet MS" w:hAnsi="Trebuchet MS"/>
                <w:b/>
                <w:sz w:val="20"/>
                <w:szCs w:val="20"/>
              </w:rPr>
              <w:t>)</w:t>
            </w:r>
          </w:p>
          <w:p w14:paraId="442EE08F" w14:textId="0553DA6C" w:rsidR="00983BCC" w:rsidRPr="00A60813" w:rsidRDefault="00983BCC" w:rsidP="00736294">
            <w:pPr>
              <w:tabs>
                <w:tab w:val="center" w:pos="4320"/>
                <w:tab w:val="right" w:pos="8640"/>
              </w:tabs>
              <w:rPr>
                <w:rFonts w:ascii="Trebuchet MS" w:hAnsi="Trebuchet MS"/>
                <w:b/>
                <w:sz w:val="20"/>
                <w:szCs w:val="20"/>
              </w:rPr>
            </w:pPr>
            <w:r w:rsidRPr="00A60813">
              <w:rPr>
                <w:rFonts w:ascii="Trebuchet MS" w:hAnsi="Trebuchet MS"/>
                <w:b/>
                <w:sz w:val="16"/>
                <w:szCs w:val="20"/>
              </w:rPr>
              <w:t>Course Instructor</w:t>
            </w:r>
            <w:r>
              <w:rPr>
                <w:rFonts w:ascii="Trebuchet MS" w:hAnsi="Trebuchet MS"/>
                <w:b/>
                <w:sz w:val="16"/>
                <w:szCs w:val="20"/>
              </w:rPr>
              <w:t>(s)</w:t>
            </w:r>
            <w:r w:rsidRPr="00A60813">
              <w:rPr>
                <w:rFonts w:ascii="Trebuchet MS" w:hAnsi="Trebuchet MS"/>
                <w:b/>
                <w:sz w:val="16"/>
                <w:szCs w:val="20"/>
              </w:rPr>
              <w:t>:</w:t>
            </w:r>
            <w:r>
              <w:rPr>
                <w:rFonts w:ascii="Trebuchet MS" w:hAnsi="Trebuchet MS"/>
                <w:b/>
                <w:sz w:val="16"/>
                <w:szCs w:val="20"/>
              </w:rPr>
              <w:t xml:space="preserve"> </w:t>
            </w:r>
            <w:bookmarkEnd w:id="0"/>
            <w:bookmarkEnd w:id="1"/>
            <w:bookmarkEnd w:id="2"/>
            <w:r>
              <w:rPr>
                <w:rFonts w:ascii="Trebuchet MS" w:hAnsi="Trebuchet MS"/>
                <w:b/>
                <w:sz w:val="16"/>
                <w:szCs w:val="20"/>
              </w:rPr>
              <w:t xml:space="preserve">Dr. </w:t>
            </w:r>
            <w:r w:rsidR="00736294">
              <w:rPr>
                <w:rFonts w:ascii="Trebuchet MS" w:hAnsi="Trebuchet MS"/>
                <w:b/>
                <w:sz w:val="16"/>
                <w:szCs w:val="20"/>
              </w:rPr>
              <w:t>Fahim Akhtar</w:t>
            </w:r>
            <w:r>
              <w:rPr>
                <w:rFonts w:ascii="Trebuchet MS" w:hAnsi="Trebuchet MS"/>
                <w:b/>
                <w:sz w:val="16"/>
                <w:szCs w:val="20"/>
              </w:rPr>
              <w:t>,</w:t>
            </w:r>
            <w:r w:rsidR="002323B3">
              <w:rPr>
                <w:rFonts w:ascii="Trebuchet MS" w:hAnsi="Trebuchet MS"/>
                <w:b/>
                <w:sz w:val="16"/>
                <w:szCs w:val="20"/>
              </w:rPr>
              <w:t xml:space="preserve"> </w:t>
            </w:r>
            <w:r w:rsidR="00736294">
              <w:rPr>
                <w:rFonts w:ascii="Trebuchet MS" w:hAnsi="Trebuchet MS"/>
                <w:b/>
                <w:sz w:val="16"/>
                <w:szCs w:val="20"/>
              </w:rPr>
              <w:t>Engr. Asif Ali</w:t>
            </w:r>
          </w:p>
        </w:tc>
      </w:tr>
    </w:tbl>
    <w:p w14:paraId="4EBEBFEE" w14:textId="77777777" w:rsidR="00983BCC" w:rsidRDefault="00983BCC" w:rsidP="00983BCC">
      <w:pPr>
        <w:tabs>
          <w:tab w:val="left" w:pos="8445"/>
        </w:tabs>
        <w:spacing w:before="0" w:after="0"/>
        <w:rPr>
          <w:b/>
        </w:rPr>
      </w:pPr>
    </w:p>
    <w:tbl>
      <w:tblPr>
        <w:tblStyle w:val="TableGrid"/>
        <w:tblpPr w:leftFromText="180" w:rightFromText="180" w:vertAnchor="text" w:horzAnchor="margin" w:tblpY="30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83BCC" w:rsidRPr="00983BCC" w14:paraId="55F4F3B5" w14:textId="77777777" w:rsidTr="003A7A4B">
        <w:tc>
          <w:tcPr>
            <w:tcW w:w="9576" w:type="dxa"/>
            <w:shd w:val="clear" w:color="auto" w:fill="95B3D7" w:themeFill="accent1" w:themeFillTint="99"/>
          </w:tcPr>
          <w:p w14:paraId="6C1A8163" w14:textId="5F710945" w:rsidR="005E7A59" w:rsidRPr="005E7A59" w:rsidRDefault="00853DBA" w:rsidP="005E7A59">
            <w:pPr>
              <w:tabs>
                <w:tab w:val="left" w:pos="8445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Lab 06</w:t>
            </w:r>
          </w:p>
          <w:p w14:paraId="06D5DFBC" w14:textId="30769AA2" w:rsidR="00983BCC" w:rsidRPr="00983BCC" w:rsidRDefault="00181CBE" w:rsidP="00EC7AA7">
            <w:pPr>
              <w:tabs>
                <w:tab w:val="left" w:pos="8445"/>
              </w:tabs>
              <w:jc w:val="center"/>
              <w:rPr>
                <w:b/>
                <w:sz w:val="24"/>
                <w:szCs w:val="24"/>
              </w:rPr>
            </w:pPr>
            <w:r w:rsidRPr="005E7A59">
              <w:rPr>
                <w:b/>
                <w:bCs/>
                <w:sz w:val="28"/>
                <w:szCs w:val="28"/>
                <w:lang w:val="en-US"/>
              </w:rPr>
              <w:t>Inheritance</w:t>
            </w:r>
            <w:r w:rsidR="005F7ABA" w:rsidRPr="005E7A59">
              <w:rPr>
                <w:b/>
                <w:bCs/>
                <w:sz w:val="28"/>
                <w:szCs w:val="28"/>
                <w:lang w:val="en-US"/>
              </w:rPr>
              <w:t xml:space="preserve"> in JAVA</w:t>
            </w:r>
          </w:p>
        </w:tc>
      </w:tr>
    </w:tbl>
    <w:p w14:paraId="31363A60" w14:textId="77777777" w:rsidR="002077F6" w:rsidRDefault="002077F6" w:rsidP="002077F6">
      <w:pPr>
        <w:tabs>
          <w:tab w:val="left" w:pos="8445"/>
        </w:tabs>
        <w:rPr>
          <w:b/>
        </w:rPr>
      </w:pPr>
      <w:r>
        <w:rPr>
          <w:b/>
        </w:rPr>
        <w:t>Objective</w:t>
      </w:r>
      <w:r w:rsidR="001369A7">
        <w:rPr>
          <w:b/>
        </w:rPr>
        <w:t>(s)</w:t>
      </w:r>
      <w:r>
        <w:rPr>
          <w:b/>
        </w:rPr>
        <w:t>:</w:t>
      </w:r>
      <w:r>
        <w:rPr>
          <w:b/>
        </w:rPr>
        <w:tab/>
      </w:r>
    </w:p>
    <w:p w14:paraId="6FB1274A" w14:textId="28C3C53C" w:rsidR="0082338C" w:rsidRDefault="00181CBE" w:rsidP="006942A3">
      <w:pPr>
        <w:pStyle w:val="ListParagraph"/>
        <w:numPr>
          <w:ilvl w:val="0"/>
          <w:numId w:val="42"/>
        </w:numPr>
        <w:spacing w:before="0" w:after="0"/>
      </w:pPr>
      <w:r w:rsidRPr="006942A3">
        <w:t>Inheritance</w:t>
      </w:r>
      <w:r w:rsidR="005F7ABA" w:rsidRPr="006942A3">
        <w:t xml:space="preserve"> in JAVA</w:t>
      </w:r>
    </w:p>
    <w:p w14:paraId="7972498A" w14:textId="11331C1B" w:rsidR="00A73B17" w:rsidRDefault="00A73B17" w:rsidP="006942A3">
      <w:pPr>
        <w:pStyle w:val="ListParagraph"/>
        <w:numPr>
          <w:ilvl w:val="0"/>
          <w:numId w:val="42"/>
        </w:numPr>
        <w:spacing w:before="0" w:after="0"/>
      </w:pPr>
      <w:r>
        <w:t>Super keyword</w:t>
      </w:r>
    </w:p>
    <w:p w14:paraId="04DAFF1A" w14:textId="11EC2011" w:rsidR="003C3D88" w:rsidRPr="00366881" w:rsidRDefault="003C3D88" w:rsidP="00366881">
      <w:pPr>
        <w:jc w:val="both"/>
        <w:rPr>
          <w:b/>
          <w:bCs/>
          <w:sz w:val="28"/>
          <w:szCs w:val="28"/>
        </w:rPr>
      </w:pPr>
      <w:r w:rsidRPr="00BA7AB2">
        <w:rPr>
          <w:b/>
          <w:bCs/>
          <w:sz w:val="28"/>
          <w:szCs w:val="28"/>
        </w:rPr>
        <w:t>The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201D2" w14:paraId="31FBE489" w14:textId="77777777" w:rsidTr="00F24611">
        <w:tc>
          <w:tcPr>
            <w:tcW w:w="9576" w:type="dxa"/>
            <w:shd w:val="clear" w:color="auto" w:fill="95B3D7" w:themeFill="accent1" w:themeFillTint="99"/>
          </w:tcPr>
          <w:p w14:paraId="618121D5" w14:textId="3ABB77B9" w:rsidR="008201D2" w:rsidRDefault="005D412D" w:rsidP="00F24611">
            <w:pPr>
              <w:tabs>
                <w:tab w:val="left" w:pos="8445"/>
              </w:tabs>
              <w:rPr>
                <w:b/>
              </w:rPr>
            </w:pPr>
            <w:r>
              <w:rPr>
                <w:b/>
                <w:bCs/>
                <w:sz w:val="28"/>
                <w:szCs w:val="28"/>
              </w:rPr>
              <w:t>1</w:t>
            </w:r>
            <w:r w:rsidR="008201D2">
              <w:rPr>
                <w:b/>
                <w:bCs/>
                <w:sz w:val="28"/>
                <w:szCs w:val="28"/>
              </w:rPr>
              <w:t xml:space="preserve">: </w:t>
            </w:r>
            <w:r w:rsidR="008201D2">
              <w:rPr>
                <w:b/>
                <w:bCs/>
                <w:sz w:val="28"/>
                <w:szCs w:val="28"/>
                <w:lang w:val="en-US"/>
              </w:rPr>
              <w:t>Inheritance in JAVA</w:t>
            </w:r>
          </w:p>
        </w:tc>
      </w:tr>
    </w:tbl>
    <w:p w14:paraId="277B34C9" w14:textId="4A9D7B30" w:rsidR="001613F8" w:rsidRPr="00407A64" w:rsidRDefault="004A760A" w:rsidP="00407A64">
      <w:pPr>
        <w:jc w:val="both"/>
        <w:rPr>
          <w:iCs/>
        </w:rPr>
      </w:pPr>
      <w:r>
        <w:t xml:space="preserve">Inheritance is an important object-oriented concept that allows classes to be reused in order to define similar, but distinct, classes.  </w:t>
      </w:r>
      <w:r w:rsidRPr="004A760A">
        <w:t xml:space="preserve">In OOP, </w:t>
      </w:r>
      <w:r w:rsidR="001452DC">
        <w:t>classes are organized</w:t>
      </w:r>
      <w:r w:rsidRPr="004A760A">
        <w:t xml:space="preserve"> in </w:t>
      </w:r>
      <w:r w:rsidRPr="004A760A">
        <w:rPr>
          <w:i/>
          <w:iCs/>
        </w:rPr>
        <w:t>hierarchy</w:t>
      </w:r>
      <w:r w:rsidRPr="004A760A">
        <w:t> to </w:t>
      </w:r>
      <w:r w:rsidRPr="004A760A">
        <w:rPr>
          <w:i/>
          <w:iCs/>
        </w:rPr>
        <w:t>avoid duplication and reduce redundancy</w:t>
      </w:r>
      <w:r>
        <w:rPr>
          <w:i/>
          <w:iCs/>
        </w:rPr>
        <w:t>.</w:t>
      </w:r>
      <w:r w:rsidR="00407A64">
        <w:rPr>
          <w:i/>
          <w:iCs/>
        </w:rPr>
        <w:t xml:space="preserve"> </w:t>
      </w:r>
    </w:p>
    <w:p w14:paraId="35CECA9A" w14:textId="021D2826" w:rsidR="005426EB" w:rsidRDefault="004A760A" w:rsidP="00A75438">
      <w:pPr>
        <w:jc w:val="both"/>
      </w:pPr>
      <w:r w:rsidRPr="004A760A">
        <w:t xml:space="preserve">The classes in the lower hierarchy inherit all the </w:t>
      </w:r>
      <w:r w:rsidR="0021581F">
        <w:t>members (</w:t>
      </w:r>
      <w:r w:rsidRPr="004A760A">
        <w:t xml:space="preserve">variables </w:t>
      </w:r>
      <w:r w:rsidR="0021581F">
        <w:t>and methods)</w:t>
      </w:r>
      <w:r w:rsidRPr="004A760A">
        <w:t xml:space="preserve"> from the higher hierarchies</w:t>
      </w:r>
      <w:r w:rsidR="0021581F">
        <w:t>, it cannot access those members of the higher hierarchies that have been declared as private</w:t>
      </w:r>
      <w:r w:rsidRPr="004A760A">
        <w:t>. A class i</w:t>
      </w:r>
      <w:r w:rsidR="00407A64">
        <w:t xml:space="preserve">n the lower hierarchy is called </w:t>
      </w:r>
      <w:r w:rsidRPr="004A760A">
        <w:t>a </w:t>
      </w:r>
      <w:r w:rsidRPr="004A760A">
        <w:rPr>
          <w:i/>
          <w:iCs/>
        </w:rPr>
        <w:t>subclass</w:t>
      </w:r>
      <w:r w:rsidRPr="004A760A">
        <w:t> (or </w:t>
      </w:r>
      <w:r w:rsidRPr="004A760A">
        <w:rPr>
          <w:i/>
          <w:iCs/>
        </w:rPr>
        <w:t>derived</w:t>
      </w:r>
      <w:r w:rsidRPr="004A760A">
        <w:t>, </w:t>
      </w:r>
      <w:r w:rsidRPr="004A760A">
        <w:rPr>
          <w:i/>
          <w:iCs/>
        </w:rPr>
        <w:t>child</w:t>
      </w:r>
      <w:r w:rsidRPr="004A760A">
        <w:t>, </w:t>
      </w:r>
      <w:r w:rsidRPr="004A760A">
        <w:rPr>
          <w:i/>
          <w:iCs/>
        </w:rPr>
        <w:t>extended class</w:t>
      </w:r>
      <w:r w:rsidRPr="004A760A">
        <w:t>). A class in the upper hierarchy is called a </w:t>
      </w:r>
      <w:r w:rsidRPr="004A760A">
        <w:rPr>
          <w:i/>
          <w:iCs/>
        </w:rPr>
        <w:t>superclass</w:t>
      </w:r>
      <w:r w:rsidRPr="004A760A">
        <w:t> (or </w:t>
      </w:r>
      <w:r w:rsidRPr="004A760A">
        <w:rPr>
          <w:i/>
          <w:iCs/>
        </w:rPr>
        <w:t>base</w:t>
      </w:r>
      <w:r w:rsidRPr="004A760A">
        <w:t>, </w:t>
      </w:r>
      <w:r w:rsidRPr="004A760A">
        <w:rPr>
          <w:i/>
          <w:iCs/>
        </w:rPr>
        <w:t>parent class</w:t>
      </w:r>
      <w:r w:rsidRPr="004A760A">
        <w:t>). By pulling out all the common variables and methods into the superclasses,</w:t>
      </w:r>
      <w:r w:rsidR="00530CB3">
        <w:t xml:space="preserve"> </w:t>
      </w:r>
      <w:r w:rsidRPr="004A760A">
        <w:t>and leave the specialized variables and methods in the subclasses, </w:t>
      </w:r>
      <w:r w:rsidRPr="004A760A">
        <w:rPr>
          <w:i/>
          <w:iCs/>
        </w:rPr>
        <w:t>redundancy</w:t>
      </w:r>
      <w:r w:rsidRPr="004A760A">
        <w:t> can be greatly reduced or eliminated as these common variables and methods do not need to be repeated in all the subclasses.</w:t>
      </w:r>
      <w:r w:rsidR="00530CB3">
        <w:t xml:space="preserve"> </w:t>
      </w:r>
      <w:r w:rsidR="00530CB3" w:rsidRPr="00A67BD3">
        <w:rPr>
          <w:b/>
          <w:bCs/>
          <w:i/>
          <w:iCs/>
        </w:rPr>
        <w:t>extends</w:t>
      </w:r>
      <w:r w:rsidR="00530CB3" w:rsidRPr="00A67BD3">
        <w:rPr>
          <w:i/>
          <w:iCs/>
        </w:rPr>
        <w:t xml:space="preserve"> is the keyword used to inherit the properties of a class. </w:t>
      </w:r>
    </w:p>
    <w:p w14:paraId="3CA4D4C4" w14:textId="6D911BEE" w:rsidR="004A760A" w:rsidRDefault="004A760A" w:rsidP="00407A64">
      <w:pPr>
        <w:jc w:val="both"/>
      </w:pPr>
      <w:r w:rsidRPr="004A760A">
        <w:t>Fo</w:t>
      </w:r>
      <w:r w:rsidR="005426EB">
        <w:t xml:space="preserve">r </w:t>
      </w:r>
      <w:r w:rsidRPr="004A760A">
        <w:t>example</w:t>
      </w:r>
      <w:r>
        <w:t>:</w:t>
      </w:r>
    </w:p>
    <w:p w14:paraId="1A834390" w14:textId="4C16D528" w:rsidR="002B25C5" w:rsidRPr="002B25C5" w:rsidRDefault="002B25C5" w:rsidP="00407A64">
      <w:pPr>
        <w:spacing w:after="60" w:line="264" w:lineRule="auto"/>
        <w:jc w:val="both"/>
      </w:pPr>
      <w:r w:rsidRPr="002B25C5">
        <w:t>A subclass inherits all the variables and methods from its superclasses, including its immediate parent as well as all the ancestors. It is important to note that a subclass is not a "subset" of a superclass. In contrast, subclass is a "superset" of a superclass. It is because a subclass inherits all the variables and methods of the superclass; in addition, it extends the superclass by providing more variables and methods.</w:t>
      </w:r>
    </w:p>
    <w:p w14:paraId="31E90393" w14:textId="4EEF0FC3" w:rsidR="00A75438" w:rsidRDefault="00A75438" w:rsidP="00407A64">
      <w:pPr>
        <w:spacing w:after="60" w:line="264" w:lineRule="auto"/>
        <w:jc w:val="both"/>
      </w:pPr>
    </w:p>
    <w:p w14:paraId="443C9B55" w14:textId="77777777" w:rsidR="00F223CE" w:rsidRPr="002B25C5" w:rsidRDefault="00F223CE" w:rsidP="00407A64">
      <w:pPr>
        <w:spacing w:after="60" w:line="264" w:lineRule="auto"/>
        <w:jc w:val="both"/>
      </w:pPr>
    </w:p>
    <w:p w14:paraId="2EED010D" w14:textId="77777777" w:rsidR="0021581F" w:rsidRDefault="0021581F" w:rsidP="00407A64">
      <w:pPr>
        <w:jc w:val="both"/>
        <w:rPr>
          <w:noProof/>
          <w:lang w:eastAsia="en-US"/>
        </w:rPr>
      </w:pPr>
    </w:p>
    <w:p w14:paraId="554E24D7" w14:textId="56124FF4" w:rsidR="00865695" w:rsidRDefault="00A67BD3" w:rsidP="00407A64">
      <w:pPr>
        <w:jc w:val="both"/>
      </w:pPr>
      <w:r>
        <w:rPr>
          <w:noProof/>
          <w:lang w:eastAsia="en-US"/>
        </w:rPr>
        <w:drawing>
          <wp:anchor distT="0" distB="0" distL="114300" distR="114300" simplePos="0" relativeHeight="251658240" behindDoc="1" locked="0" layoutInCell="1" allowOverlap="1" wp14:anchorId="2A5D1AEA" wp14:editId="5A42B7B6">
            <wp:simplePos x="0" y="0"/>
            <wp:positionH relativeFrom="column">
              <wp:posOffset>3522345</wp:posOffset>
            </wp:positionH>
            <wp:positionV relativeFrom="paragraph">
              <wp:posOffset>760095</wp:posOffset>
            </wp:positionV>
            <wp:extent cx="1508760" cy="1322705"/>
            <wp:effectExtent l="0" t="0" r="0" b="0"/>
            <wp:wrapTopAndBottom/>
            <wp:docPr id="9" name="Picture 9" descr="OOP_UMLSuperSubCl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OOP_UMLSuperSubClass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1322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5695" w:rsidRPr="00865695">
        <w:rPr>
          <w:b/>
        </w:rPr>
        <w:t>UML Notation:</w:t>
      </w:r>
      <w:r w:rsidR="00865695" w:rsidRPr="00865695">
        <w:t> The UML notation for inheritance is a solid line with a hollow arrowhead leading from the subclass to its superclass. By convention, superclass is drawn on top of its subclasses as shown.</w:t>
      </w:r>
    </w:p>
    <w:p w14:paraId="33FE6FD3" w14:textId="6B310C1B" w:rsidR="00407A64" w:rsidRDefault="00E21FC0" w:rsidP="00582B11">
      <w:pPr>
        <w:jc w:val="both"/>
      </w:pPr>
      <w:r>
        <w:rPr>
          <w:b/>
        </w:rPr>
        <w:t>E</w:t>
      </w:r>
      <w:r w:rsidR="00407A64">
        <w:rPr>
          <w:b/>
        </w:rPr>
        <w:t>xample:</w:t>
      </w:r>
    </w:p>
    <w:p w14:paraId="1F0DA96A" w14:textId="53AA69E2" w:rsidR="00480CED" w:rsidRDefault="005B5480" w:rsidP="0038018A">
      <w:pPr>
        <w:spacing w:after="84"/>
      </w:pPr>
      <w:r>
        <w:rPr>
          <w:rFonts w:ascii="Calibri" w:eastAsia="Calibri" w:hAnsi="Calibri" w:cs="Calibri"/>
          <w:noProof/>
          <w:position w:val="1"/>
          <w:sz w:val="22"/>
          <w:lang w:eastAsia="en-US"/>
        </w:rPr>
        <w:drawing>
          <wp:anchor distT="0" distB="0" distL="114300" distR="114300" simplePos="0" relativeHeight="251670016" behindDoc="0" locked="0" layoutInCell="1" allowOverlap="1" wp14:anchorId="7D326749" wp14:editId="67E550B9">
            <wp:simplePos x="0" y="0"/>
            <wp:positionH relativeFrom="column">
              <wp:posOffset>342900</wp:posOffset>
            </wp:positionH>
            <wp:positionV relativeFrom="paragraph">
              <wp:posOffset>17780</wp:posOffset>
            </wp:positionV>
            <wp:extent cx="5257800" cy="2609850"/>
            <wp:effectExtent l="0" t="0" r="0" b="0"/>
            <wp:wrapSquare wrapText="bothSides"/>
            <wp:docPr id="139974" name="Picture 1399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74" name="Picture 13997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39844D" w14:textId="77777777" w:rsidR="00480CED" w:rsidRDefault="00480CED" w:rsidP="0038018A">
      <w:pPr>
        <w:spacing w:after="84"/>
      </w:pPr>
    </w:p>
    <w:p w14:paraId="153F9946" w14:textId="77777777" w:rsidR="00480CED" w:rsidRDefault="00480CED" w:rsidP="0038018A">
      <w:pPr>
        <w:spacing w:after="84"/>
      </w:pPr>
    </w:p>
    <w:p w14:paraId="2CC5B0C9" w14:textId="77777777" w:rsidR="00480CED" w:rsidRDefault="00480CED" w:rsidP="0038018A">
      <w:pPr>
        <w:spacing w:after="84"/>
      </w:pPr>
    </w:p>
    <w:p w14:paraId="698D3506" w14:textId="77777777" w:rsidR="009E3CAE" w:rsidRDefault="009E3CAE" w:rsidP="0038018A">
      <w:pPr>
        <w:spacing w:after="84"/>
      </w:pPr>
    </w:p>
    <w:p w14:paraId="4314CEA3" w14:textId="6B1396CD" w:rsidR="0038018A" w:rsidRDefault="0038018A" w:rsidP="00A66AAD">
      <w:pPr>
        <w:spacing w:after="84"/>
        <w:jc w:val="both"/>
      </w:pPr>
      <w:r>
        <w:t xml:space="preserve">The class Student is the </w:t>
      </w:r>
      <w:r w:rsidRPr="00A66AAD">
        <w:rPr>
          <w:color w:val="00B0F0"/>
        </w:rPr>
        <w:t>parent</w:t>
      </w:r>
      <w:r>
        <w:t xml:space="preserve"> class.  Note that all the variables are private and hence the child classes can only use them through accessor and mutator methods. Also note the use of </w:t>
      </w:r>
      <w:r>
        <w:rPr>
          <w:rFonts w:eastAsia="Times New Roman"/>
          <w:b/>
        </w:rPr>
        <w:t>overloaded</w:t>
      </w:r>
      <w:r>
        <w:t xml:space="preserve"> constructors. </w:t>
      </w:r>
    </w:p>
    <w:p w14:paraId="3FE189B9" w14:textId="77777777" w:rsidR="00480CED" w:rsidRDefault="00480CED" w:rsidP="0038018A">
      <w:pPr>
        <w:spacing w:after="84"/>
      </w:pPr>
    </w:p>
    <w:tbl>
      <w:tblPr>
        <w:tblStyle w:val="TableGrid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9576"/>
      </w:tblGrid>
      <w:tr w:rsidR="0038018A" w:rsidRPr="008959C5" w14:paraId="48AA1724" w14:textId="77777777" w:rsidTr="00937B1F">
        <w:trPr>
          <w:trHeight w:val="2330"/>
        </w:trPr>
        <w:tc>
          <w:tcPr>
            <w:tcW w:w="9576" w:type="dxa"/>
            <w:shd w:val="clear" w:color="auto" w:fill="EEECE1" w:themeFill="background2"/>
          </w:tcPr>
          <w:p w14:paraId="2D88835C" w14:textId="77777777" w:rsidR="009370EA" w:rsidRDefault="0038018A" w:rsidP="005B5480">
            <w:pPr>
              <w:spacing w:before="0" w:line="265" w:lineRule="auto"/>
              <w:ind w:left="720" w:hanging="720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</w:pPr>
            <w:r w:rsidRPr="0038018A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public class</w:t>
            </w:r>
            <w:r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Student{  </w:t>
            </w:r>
          </w:p>
          <w:p w14:paraId="10482D04" w14:textId="104E791A" w:rsidR="0038018A" w:rsidRPr="0038018A" w:rsidRDefault="0038018A" w:rsidP="005B5480">
            <w:pPr>
              <w:spacing w:before="0" w:line="265" w:lineRule="auto"/>
              <w:ind w:left="720" w:hanging="720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</w:pPr>
            <w:r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private String name;  private int id;  private double gpa;    </w:t>
            </w:r>
          </w:p>
          <w:p w14:paraId="3BF3B836" w14:textId="77777777" w:rsidR="002B3546" w:rsidRDefault="0038018A" w:rsidP="005B5480">
            <w:pPr>
              <w:spacing w:before="0" w:line="265" w:lineRule="auto"/>
              <w:ind w:left="720" w:hanging="720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</w:pPr>
            <w:r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     public Student(int id, String name, double gpa) {   </w:t>
            </w:r>
          </w:p>
          <w:p w14:paraId="0FEECD95" w14:textId="77777777" w:rsidR="002B3546" w:rsidRDefault="002B3546" w:rsidP="005B5480">
            <w:pPr>
              <w:spacing w:before="0" w:line="265" w:lineRule="auto"/>
              <w:ind w:left="720" w:hanging="720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            </w:t>
            </w:r>
            <w:r w:rsidR="0038018A"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this.id = id;   </w:t>
            </w:r>
          </w:p>
          <w:p w14:paraId="57517810" w14:textId="77777777" w:rsidR="002B3546" w:rsidRDefault="002B3546" w:rsidP="005B5480">
            <w:pPr>
              <w:spacing w:before="0" w:line="265" w:lineRule="auto"/>
              <w:ind w:left="720" w:hanging="720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            </w:t>
            </w:r>
            <w:r w:rsidR="0038018A"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this.name = name;   </w:t>
            </w:r>
          </w:p>
          <w:p w14:paraId="6B77DAB9" w14:textId="77777777" w:rsidR="002B3546" w:rsidRDefault="002B3546" w:rsidP="005B5480">
            <w:pPr>
              <w:spacing w:before="0" w:line="265" w:lineRule="auto"/>
              <w:ind w:left="720" w:hanging="720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            </w:t>
            </w:r>
            <w:r w:rsidR="0038018A"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this.gpa = gpa;  </w:t>
            </w:r>
          </w:p>
          <w:p w14:paraId="700ECE09" w14:textId="77777777" w:rsidR="002B3546" w:rsidRDefault="002B3546" w:rsidP="005B5480">
            <w:pPr>
              <w:spacing w:before="0" w:line="265" w:lineRule="auto"/>
              <w:ind w:left="720" w:hanging="720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     </w:t>
            </w:r>
            <w:r w:rsidR="0038018A"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}   </w:t>
            </w:r>
          </w:p>
          <w:p w14:paraId="03031F97" w14:textId="77777777" w:rsidR="002B3546" w:rsidRDefault="0038018A" w:rsidP="005B5480">
            <w:pPr>
              <w:spacing w:before="0" w:line="265" w:lineRule="auto"/>
              <w:ind w:left="720" w:hanging="720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</w:pPr>
            <w:r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</w:p>
          <w:p w14:paraId="29DFA21F" w14:textId="77777777" w:rsidR="002B3546" w:rsidRDefault="002B3546" w:rsidP="005B5480">
            <w:pPr>
              <w:spacing w:before="0" w:line="265" w:lineRule="auto"/>
              <w:ind w:left="720" w:hanging="720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     </w:t>
            </w:r>
            <w:r w:rsidR="0038018A" w:rsidRPr="00587AF3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public</w:t>
            </w:r>
            <w:r w:rsidR="0038018A"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Student(int id, double gpa){             </w:t>
            </w:r>
          </w:p>
          <w:p w14:paraId="035B56EF" w14:textId="77777777" w:rsidR="002B3546" w:rsidRDefault="002B3546" w:rsidP="005B5480">
            <w:pPr>
              <w:spacing w:before="0" w:line="265" w:lineRule="auto"/>
              <w:ind w:right="90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lastRenderedPageBreak/>
              <w:t xml:space="preserve">             </w:t>
            </w:r>
            <w:r w:rsidR="0038018A" w:rsidRPr="009514DE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this</w:t>
            </w:r>
            <w:r w:rsidR="0038018A"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(id, "", gpa);  </w:t>
            </w:r>
          </w:p>
          <w:p w14:paraId="6222C6DE" w14:textId="77777777" w:rsidR="002B3546" w:rsidRDefault="002B3546" w:rsidP="005B5480">
            <w:pPr>
              <w:spacing w:before="0" w:line="265" w:lineRule="auto"/>
              <w:ind w:left="720" w:hanging="720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     </w:t>
            </w:r>
            <w:r w:rsidR="0038018A"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} </w:t>
            </w:r>
          </w:p>
          <w:p w14:paraId="6B342DC1" w14:textId="77777777" w:rsidR="002B3546" w:rsidRPr="0038018A" w:rsidRDefault="002B3546" w:rsidP="005B5480">
            <w:pPr>
              <w:spacing w:before="0" w:line="265" w:lineRule="auto"/>
              <w:ind w:left="720" w:hanging="720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</w:pPr>
            <w:r w:rsidRPr="00587AF3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 xml:space="preserve">      </w:t>
            </w:r>
            <w:r w:rsidR="0038018A" w:rsidRPr="00587AF3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public String</w:t>
            </w:r>
            <w:r w:rsidR="0038018A"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  <w:r w:rsidR="0038018A" w:rsidRPr="00587AF3">
              <w:rPr>
                <w:rFonts w:ascii="Courier New" w:eastAsia="Times New Roman" w:hAnsi="Courier New" w:cs="Courier New"/>
                <w:color w:val="C00000"/>
                <w:sz w:val="20"/>
                <w:szCs w:val="20"/>
                <w:lang w:eastAsia="en-US"/>
              </w:rPr>
              <w:t>getName</w:t>
            </w:r>
            <w:r w:rsidR="0038018A"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>(){return name;</w:t>
            </w: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} </w:t>
            </w:r>
          </w:p>
          <w:p w14:paraId="4BCC2FA9" w14:textId="77777777" w:rsidR="0038018A" w:rsidRPr="0038018A" w:rsidRDefault="0038018A" w:rsidP="005B5480">
            <w:pPr>
              <w:spacing w:before="0" w:line="265" w:lineRule="auto"/>
              <w:ind w:left="720" w:hanging="720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</w:pPr>
            <w:r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  <w:r w:rsidR="002B354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    </w:t>
            </w:r>
            <w:r w:rsidRPr="0038018A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public</w:t>
            </w:r>
            <w:r w:rsidRPr="00587AF3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 xml:space="preserve"> int</w:t>
            </w:r>
            <w:r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  <w:r w:rsidRPr="00587AF3">
              <w:rPr>
                <w:rFonts w:ascii="Courier New" w:eastAsia="Times New Roman" w:hAnsi="Courier New" w:cs="Courier New"/>
                <w:color w:val="C00000"/>
                <w:sz w:val="20"/>
                <w:szCs w:val="20"/>
                <w:lang w:eastAsia="en-US"/>
              </w:rPr>
              <w:t>getId</w:t>
            </w:r>
            <w:r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>() {return id;</w:t>
            </w:r>
            <w:r w:rsidR="00587AF3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} </w:t>
            </w:r>
          </w:p>
          <w:p w14:paraId="734D4B9F" w14:textId="77777777" w:rsidR="00587AF3" w:rsidRDefault="0038018A" w:rsidP="005B5480">
            <w:pPr>
              <w:spacing w:before="0" w:line="265" w:lineRule="auto"/>
              <w:ind w:left="720" w:hanging="720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</w:pPr>
            <w:r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  <w:r w:rsidR="00587AF3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    </w:t>
            </w:r>
            <w:r w:rsidRPr="0038018A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public double</w:t>
            </w:r>
            <w:r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  <w:r w:rsidRPr="00587AF3">
              <w:rPr>
                <w:rFonts w:ascii="Courier New" w:eastAsia="Times New Roman" w:hAnsi="Courier New" w:cs="Courier New"/>
                <w:color w:val="C00000"/>
                <w:sz w:val="20"/>
                <w:szCs w:val="20"/>
                <w:lang w:eastAsia="en-US"/>
              </w:rPr>
              <w:t>getGPA</w:t>
            </w:r>
            <w:r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(){return gpa;}    </w:t>
            </w:r>
          </w:p>
          <w:p w14:paraId="775AFBCF" w14:textId="77777777" w:rsidR="00587AF3" w:rsidRDefault="00587AF3" w:rsidP="005B5480">
            <w:pPr>
              <w:spacing w:before="0" w:line="265" w:lineRule="auto"/>
              <w:ind w:left="720" w:hanging="720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</w:pPr>
            <w:r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 xml:space="preserve">      </w:t>
            </w:r>
            <w:r w:rsidR="0038018A" w:rsidRPr="00587AF3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public void</w:t>
            </w:r>
            <w:r w:rsidR="0038018A"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  <w:r w:rsidR="0038018A" w:rsidRPr="00587AF3">
              <w:rPr>
                <w:rFonts w:ascii="Courier New" w:eastAsia="Times New Roman" w:hAnsi="Courier New" w:cs="Courier New"/>
                <w:color w:val="C00000"/>
                <w:sz w:val="20"/>
                <w:szCs w:val="20"/>
                <w:lang w:eastAsia="en-US"/>
              </w:rPr>
              <w:t>setName</w:t>
            </w:r>
            <w:r w:rsidR="0038018A"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>(String newName){</w:t>
            </w:r>
          </w:p>
          <w:p w14:paraId="787B2783" w14:textId="77777777" w:rsidR="00587AF3" w:rsidRDefault="00587AF3" w:rsidP="005B5480">
            <w:pPr>
              <w:spacing w:before="0" w:line="265" w:lineRule="auto"/>
              <w:ind w:left="720" w:hanging="720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            </w:t>
            </w:r>
            <w:r w:rsidR="0038018A"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this.name = newName; </w:t>
            </w:r>
          </w:p>
          <w:p w14:paraId="27A7BB69" w14:textId="77777777" w:rsidR="00587AF3" w:rsidRDefault="00587AF3" w:rsidP="005B5480">
            <w:pPr>
              <w:spacing w:before="0" w:line="265" w:lineRule="auto"/>
              <w:ind w:left="720" w:hanging="720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     </w:t>
            </w:r>
            <w:r w:rsidR="0038018A"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}  </w:t>
            </w:r>
          </w:p>
          <w:p w14:paraId="68CD777F" w14:textId="77777777" w:rsidR="00587AF3" w:rsidRDefault="00587AF3" w:rsidP="005B5480">
            <w:pPr>
              <w:spacing w:before="0" w:line="265" w:lineRule="auto"/>
              <w:ind w:left="720" w:hanging="720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     </w:t>
            </w:r>
            <w:r w:rsidR="0038018A" w:rsidRPr="00587AF3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public String</w:t>
            </w:r>
            <w:r w:rsidR="0038018A"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  <w:r w:rsidR="0038018A" w:rsidRPr="00587AF3">
              <w:rPr>
                <w:rFonts w:ascii="Courier New" w:eastAsia="Times New Roman" w:hAnsi="Courier New" w:cs="Courier New"/>
                <w:color w:val="C00000"/>
                <w:sz w:val="20"/>
                <w:szCs w:val="20"/>
                <w:lang w:eastAsia="en-US"/>
              </w:rPr>
              <w:t>toString</w:t>
            </w:r>
            <w:r w:rsidR="0038018A"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(){   </w:t>
            </w:r>
          </w:p>
          <w:p w14:paraId="2D6E2080" w14:textId="77777777" w:rsidR="00587AF3" w:rsidRDefault="00587AF3" w:rsidP="005B5480">
            <w:pPr>
              <w:spacing w:before="0" w:line="265" w:lineRule="auto"/>
              <w:ind w:left="720" w:hanging="720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            </w:t>
            </w:r>
            <w:r w:rsidR="0038018A"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>return "Student:\nID: "+id+"\nNa</w:t>
            </w: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me: </w:t>
            </w:r>
            <w:r w:rsidR="0038018A"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"+name+"\nGPA: "+gpa;  </w:t>
            </w:r>
          </w:p>
          <w:p w14:paraId="74E18E69" w14:textId="77777777" w:rsidR="0038018A" w:rsidRPr="0038018A" w:rsidRDefault="00587AF3" w:rsidP="005B5480">
            <w:pPr>
              <w:spacing w:before="0" w:line="265" w:lineRule="auto"/>
              <w:ind w:left="720" w:hanging="720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     </w:t>
            </w:r>
            <w:r w:rsidR="0038018A"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} </w:t>
            </w:r>
          </w:p>
          <w:p w14:paraId="0C215007" w14:textId="77777777" w:rsidR="0038018A" w:rsidRPr="0038018A" w:rsidRDefault="0038018A" w:rsidP="005B5480">
            <w:pPr>
              <w:spacing w:before="0" w:line="265" w:lineRule="auto"/>
              <w:ind w:left="720" w:hanging="720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</w:pPr>
            <w:r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</w:t>
            </w:r>
          </w:p>
          <w:p w14:paraId="7507D603" w14:textId="77777777" w:rsidR="0038018A" w:rsidRPr="007F2155" w:rsidRDefault="0038018A" w:rsidP="005B5480">
            <w:pPr>
              <w:spacing w:before="0" w:line="265" w:lineRule="auto"/>
              <w:ind w:left="720" w:hanging="720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38018A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  <w:lang w:eastAsia="en-US"/>
              </w:rPr>
              <w:t xml:space="preserve"> }</w:t>
            </w:r>
            <w:r w:rsidRPr="007F2155">
              <w:rPr>
                <w:rFonts w:ascii="Courier New" w:eastAsia="Courier New" w:hAnsi="Courier New" w:cs="Courier New"/>
                <w:sz w:val="20"/>
                <w:szCs w:val="20"/>
              </w:rPr>
              <w:t>//</w:t>
            </w:r>
            <w:r w:rsidR="002B3546">
              <w:rPr>
                <w:rFonts w:ascii="Courier New" w:eastAsia="Courier New" w:hAnsi="Courier New" w:cs="Courier New"/>
                <w:sz w:val="20"/>
                <w:szCs w:val="20"/>
              </w:rPr>
              <w:t xml:space="preserve"> Student </w:t>
            </w:r>
            <w:r w:rsidRPr="007F2155">
              <w:rPr>
                <w:rFonts w:ascii="Courier New" w:eastAsia="Courier New" w:hAnsi="Courier New" w:cs="Courier New"/>
                <w:sz w:val="20"/>
                <w:szCs w:val="20"/>
              </w:rPr>
              <w:t>class ends</w:t>
            </w:r>
          </w:p>
        </w:tc>
      </w:tr>
    </w:tbl>
    <w:p w14:paraId="4046A934" w14:textId="77777777" w:rsidR="000761B3" w:rsidRDefault="004014A8" w:rsidP="00407A64">
      <w:pPr>
        <w:jc w:val="both"/>
      </w:pPr>
      <w:r w:rsidRPr="004014A8">
        <w:lastRenderedPageBreak/>
        <w:t xml:space="preserve">The class Undergrad </w:t>
      </w:r>
      <w:r w:rsidRPr="00AE21B0">
        <w:rPr>
          <w:color w:val="00B0F0"/>
        </w:rPr>
        <w:t>extends</w:t>
      </w:r>
      <w:r w:rsidRPr="004014A8">
        <w:t xml:space="preserve"> the Student class. Note the </w:t>
      </w:r>
      <w:r w:rsidRPr="00AE21B0">
        <w:rPr>
          <w:color w:val="00B0F0"/>
        </w:rPr>
        <w:t>overridden</w:t>
      </w:r>
      <w:r w:rsidRPr="004014A8">
        <w:t xml:space="preserve"> toString() method</w:t>
      </w:r>
    </w:p>
    <w:tbl>
      <w:tblPr>
        <w:tblStyle w:val="TableGrid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9576"/>
      </w:tblGrid>
      <w:tr w:rsidR="007817CF" w:rsidRPr="008959C5" w14:paraId="22EDCEA5" w14:textId="77777777" w:rsidTr="00601C93">
        <w:trPr>
          <w:trHeight w:val="1610"/>
        </w:trPr>
        <w:tc>
          <w:tcPr>
            <w:tcW w:w="9576" w:type="dxa"/>
            <w:shd w:val="clear" w:color="auto" w:fill="EEECE1" w:themeFill="background2"/>
          </w:tcPr>
          <w:p w14:paraId="71D603A8" w14:textId="77777777" w:rsidR="0010420F" w:rsidRDefault="007817CF" w:rsidP="005B5480">
            <w:pPr>
              <w:spacing w:before="0" w:line="265" w:lineRule="auto"/>
              <w:ind w:left="720" w:right="90" w:hanging="720"/>
              <w:rPr>
                <w:rFonts w:ascii="Courier New" w:eastAsia="Courier New" w:hAnsi="Courier New" w:cs="Courier New"/>
                <w:sz w:val="20"/>
                <w:szCs w:val="20"/>
              </w:rPr>
            </w:pPr>
            <w:r w:rsidRPr="0010420F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public class</w:t>
            </w:r>
            <w:r w:rsidRPr="007817CF">
              <w:rPr>
                <w:rFonts w:ascii="Courier New" w:eastAsia="Courier New" w:hAnsi="Courier New" w:cs="Courier New"/>
                <w:sz w:val="20"/>
                <w:szCs w:val="20"/>
              </w:rPr>
              <w:t xml:space="preserve"> Undergrad </w:t>
            </w:r>
            <w:r w:rsidRPr="0010420F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extends</w:t>
            </w:r>
            <w:r w:rsidRPr="007817CF">
              <w:rPr>
                <w:rFonts w:ascii="Courier New" w:eastAsia="Courier New" w:hAnsi="Courier New" w:cs="Courier New"/>
                <w:sz w:val="20"/>
                <w:szCs w:val="20"/>
              </w:rPr>
              <w:t xml:space="preserve"> Student {  </w:t>
            </w:r>
          </w:p>
          <w:p w14:paraId="3A574715" w14:textId="77777777" w:rsidR="0010420F" w:rsidRDefault="0010420F" w:rsidP="005B5480">
            <w:pPr>
              <w:spacing w:before="0" w:line="265" w:lineRule="auto"/>
              <w:ind w:left="720" w:right="90" w:hanging="72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 xml:space="preserve">       </w:t>
            </w:r>
            <w:r w:rsidR="007817CF" w:rsidRPr="007817CF">
              <w:rPr>
                <w:rFonts w:ascii="Courier New" w:eastAsia="Courier New" w:hAnsi="Courier New" w:cs="Courier New"/>
                <w:sz w:val="20"/>
                <w:szCs w:val="20"/>
              </w:rPr>
              <w:t xml:space="preserve">private String year;  </w:t>
            </w:r>
          </w:p>
          <w:p w14:paraId="414EBEA1" w14:textId="77777777" w:rsidR="0010420F" w:rsidRDefault="0010420F" w:rsidP="005B5480">
            <w:pPr>
              <w:spacing w:before="0" w:line="265" w:lineRule="auto"/>
              <w:ind w:left="720" w:right="90" w:hanging="720"/>
              <w:rPr>
                <w:rFonts w:ascii="Courier New" w:eastAsia="Courier New" w:hAnsi="Courier New" w:cs="Courier New"/>
                <w:sz w:val="20"/>
                <w:szCs w:val="20"/>
              </w:rPr>
            </w:pPr>
          </w:p>
          <w:p w14:paraId="04F403B4" w14:textId="77777777" w:rsidR="0010420F" w:rsidRDefault="0010420F" w:rsidP="005B5480">
            <w:pPr>
              <w:spacing w:before="0" w:line="265" w:lineRule="auto"/>
              <w:ind w:left="720" w:right="90" w:hanging="72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</w:t>
            </w:r>
            <w:r w:rsidR="007817CF" w:rsidRPr="0010420F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public</w:t>
            </w:r>
            <w:r w:rsidR="007817CF" w:rsidRPr="007817CF">
              <w:rPr>
                <w:rFonts w:ascii="Courier New" w:eastAsia="Courier New" w:hAnsi="Courier New" w:cs="Courier New"/>
                <w:sz w:val="20"/>
                <w:szCs w:val="20"/>
              </w:rPr>
              <w:t xml:space="preserve"> Underg</w:t>
            </w: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rad(int id, String name, doubl gpa, </w:t>
            </w:r>
            <w:r w:rsidR="007817CF" w:rsidRPr="007817CF">
              <w:rPr>
                <w:rFonts w:ascii="Courier New" w:eastAsia="Courier New" w:hAnsi="Courier New" w:cs="Courier New"/>
                <w:sz w:val="20"/>
                <w:szCs w:val="20"/>
              </w:rPr>
              <w:t xml:space="preserve">String year)  {   </w:t>
            </w:r>
          </w:p>
          <w:p w14:paraId="203EC25F" w14:textId="77777777" w:rsidR="0010420F" w:rsidRDefault="0010420F" w:rsidP="005B5480">
            <w:pPr>
              <w:spacing w:before="0" w:line="265" w:lineRule="auto"/>
              <w:ind w:right="9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       </w:t>
            </w:r>
            <w:r w:rsidR="007817CF" w:rsidRPr="009514DE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super</w:t>
            </w:r>
            <w:r w:rsidR="007817CF" w:rsidRPr="007817CF">
              <w:rPr>
                <w:rFonts w:ascii="Courier New" w:eastAsia="Courier New" w:hAnsi="Courier New" w:cs="Courier New"/>
                <w:sz w:val="20"/>
                <w:szCs w:val="20"/>
              </w:rPr>
              <w:t xml:space="preserve">(id, name, gpa);  </w:t>
            </w:r>
            <w:r w:rsidR="00806516">
              <w:rPr>
                <w:rFonts w:ascii="Courier New" w:eastAsia="Courier New" w:hAnsi="Courier New" w:cs="Courier New"/>
                <w:sz w:val="20"/>
                <w:szCs w:val="20"/>
              </w:rPr>
              <w:t xml:space="preserve">// </w:t>
            </w:r>
            <w:r w:rsidR="00806516" w:rsidRPr="00806516">
              <w:rPr>
                <w:rFonts w:ascii="Courier New" w:eastAsia="Courier New" w:hAnsi="Courier New" w:cs="Courier New"/>
                <w:sz w:val="20"/>
                <w:szCs w:val="20"/>
              </w:rPr>
              <w:t>super() can be used to invoke immediate parent class constructor.</w:t>
            </w:r>
            <w:r w:rsidR="007817CF" w:rsidRPr="007817CF">
              <w:rPr>
                <w:rFonts w:ascii="Courier New" w:eastAsia="Courier New" w:hAnsi="Courier New" w:cs="Courier New"/>
                <w:sz w:val="20"/>
                <w:szCs w:val="20"/>
              </w:rPr>
              <w:t xml:space="preserve"> </w:t>
            </w:r>
          </w:p>
          <w:p w14:paraId="22B36FE9" w14:textId="77777777" w:rsidR="0010420F" w:rsidRDefault="0010420F" w:rsidP="005B5480">
            <w:pPr>
              <w:spacing w:before="0" w:line="265" w:lineRule="auto"/>
              <w:ind w:left="720" w:right="90" w:hanging="72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       </w:t>
            </w:r>
            <w:r w:rsidR="007817CF" w:rsidRPr="007817CF">
              <w:rPr>
                <w:rFonts w:ascii="Courier New" w:eastAsia="Courier New" w:hAnsi="Courier New" w:cs="Courier New"/>
                <w:sz w:val="20"/>
                <w:szCs w:val="20"/>
              </w:rPr>
              <w:t xml:space="preserve">this.year = year;  </w:t>
            </w:r>
          </w:p>
          <w:p w14:paraId="58D8F65D" w14:textId="77777777" w:rsidR="0010420F" w:rsidRDefault="0010420F" w:rsidP="005B5480">
            <w:pPr>
              <w:spacing w:before="0" w:line="265" w:lineRule="auto"/>
              <w:ind w:left="720" w:right="90" w:hanging="72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</w:t>
            </w:r>
            <w:r w:rsidR="007817CF" w:rsidRPr="007817CF">
              <w:rPr>
                <w:rFonts w:ascii="Courier New" w:eastAsia="Courier New" w:hAnsi="Courier New" w:cs="Courier New"/>
                <w:sz w:val="20"/>
                <w:szCs w:val="20"/>
              </w:rPr>
              <w:t xml:space="preserve">}  </w:t>
            </w:r>
          </w:p>
          <w:p w14:paraId="16703AE2" w14:textId="77777777" w:rsidR="007817CF" w:rsidRPr="007817CF" w:rsidRDefault="0010420F" w:rsidP="005B5480">
            <w:pPr>
              <w:spacing w:before="0" w:line="265" w:lineRule="auto"/>
              <w:ind w:left="720" w:hanging="72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</w:t>
            </w:r>
            <w:r w:rsidR="007817CF" w:rsidRPr="0010420F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public String</w:t>
            </w:r>
            <w:r w:rsidR="007817CF" w:rsidRPr="007817CF">
              <w:rPr>
                <w:rFonts w:ascii="Courier New" w:eastAsia="Courier New" w:hAnsi="Courier New" w:cs="Courier New"/>
                <w:sz w:val="20"/>
                <w:szCs w:val="20"/>
              </w:rPr>
              <w:t xml:space="preserve"> </w:t>
            </w:r>
            <w:r w:rsidR="007817CF" w:rsidRPr="009514DE">
              <w:rPr>
                <w:rFonts w:ascii="Courier New" w:eastAsia="Times New Roman" w:hAnsi="Courier New" w:cs="Courier New"/>
                <w:color w:val="C00000"/>
                <w:sz w:val="20"/>
                <w:szCs w:val="20"/>
                <w:lang w:eastAsia="en-US"/>
              </w:rPr>
              <w:t>getYear</w:t>
            </w:r>
            <w:r w:rsidR="007817CF" w:rsidRPr="007817CF">
              <w:rPr>
                <w:rFonts w:ascii="Courier New" w:eastAsia="Courier New" w:hAnsi="Courier New" w:cs="Courier New"/>
                <w:sz w:val="20"/>
                <w:szCs w:val="20"/>
              </w:rPr>
              <w:t xml:space="preserve">() {return year;} </w:t>
            </w:r>
          </w:p>
          <w:p w14:paraId="6A8FB58F" w14:textId="77777777" w:rsidR="007817CF" w:rsidRPr="007817CF" w:rsidRDefault="007817CF" w:rsidP="005B5480">
            <w:pPr>
              <w:spacing w:before="0" w:line="265" w:lineRule="auto"/>
              <w:ind w:left="720" w:right="90" w:hanging="720"/>
              <w:rPr>
                <w:rFonts w:ascii="Courier New" w:eastAsia="Courier New" w:hAnsi="Courier New" w:cs="Courier New"/>
                <w:sz w:val="20"/>
                <w:szCs w:val="20"/>
              </w:rPr>
            </w:pPr>
            <w:r w:rsidRPr="007817CF">
              <w:rPr>
                <w:rFonts w:ascii="Courier New" w:eastAsia="Courier New" w:hAnsi="Courier New" w:cs="Courier New"/>
                <w:sz w:val="20"/>
                <w:szCs w:val="20"/>
              </w:rPr>
              <w:t xml:space="preserve"> </w:t>
            </w:r>
          </w:p>
          <w:p w14:paraId="26351767" w14:textId="77777777" w:rsidR="0010420F" w:rsidRDefault="007817CF" w:rsidP="005B5480">
            <w:pPr>
              <w:spacing w:before="0" w:line="265" w:lineRule="auto"/>
              <w:ind w:left="720" w:hanging="720"/>
              <w:rPr>
                <w:rFonts w:ascii="Courier New" w:eastAsia="Courier New" w:hAnsi="Courier New" w:cs="Courier New"/>
                <w:sz w:val="20"/>
                <w:szCs w:val="20"/>
              </w:rPr>
            </w:pPr>
            <w:r w:rsidRPr="007817CF">
              <w:rPr>
                <w:rFonts w:ascii="Courier New" w:eastAsia="Courier New" w:hAnsi="Courier New" w:cs="Courier New"/>
                <w:sz w:val="20"/>
                <w:szCs w:val="20"/>
              </w:rPr>
              <w:t xml:space="preserve"> </w:t>
            </w:r>
            <w:r w:rsidR="0010420F"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</w:t>
            </w:r>
            <w:r w:rsidRPr="0010420F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public void</w:t>
            </w:r>
            <w:r w:rsidRPr="007817CF">
              <w:rPr>
                <w:rFonts w:ascii="Courier New" w:eastAsia="Courier New" w:hAnsi="Courier New" w:cs="Courier New"/>
                <w:sz w:val="20"/>
                <w:szCs w:val="20"/>
              </w:rPr>
              <w:t xml:space="preserve"> </w:t>
            </w:r>
            <w:r w:rsidRPr="009514DE">
              <w:rPr>
                <w:rFonts w:ascii="Courier New" w:eastAsia="Times New Roman" w:hAnsi="Courier New" w:cs="Courier New"/>
                <w:color w:val="C00000"/>
                <w:sz w:val="20"/>
                <w:szCs w:val="20"/>
                <w:lang w:eastAsia="en-US"/>
              </w:rPr>
              <w:t>setYear</w:t>
            </w:r>
            <w:r w:rsidRPr="007817CF">
              <w:rPr>
                <w:rFonts w:ascii="Courier New" w:eastAsia="Courier New" w:hAnsi="Courier New" w:cs="Courier New"/>
                <w:sz w:val="20"/>
                <w:szCs w:val="20"/>
              </w:rPr>
              <w:t xml:space="preserve">(String newYear) {this.year = </w:t>
            </w:r>
            <w:r w:rsidR="0010420F">
              <w:rPr>
                <w:rFonts w:ascii="Courier New" w:eastAsia="Courier New" w:hAnsi="Courier New" w:cs="Courier New"/>
                <w:sz w:val="20"/>
                <w:szCs w:val="20"/>
              </w:rPr>
              <w:t xml:space="preserve">newYear;} </w:t>
            </w:r>
          </w:p>
          <w:p w14:paraId="5DCF85D6" w14:textId="77777777" w:rsidR="0010420F" w:rsidRDefault="0010420F" w:rsidP="005B5480">
            <w:pPr>
              <w:spacing w:before="0" w:line="265" w:lineRule="auto"/>
              <w:ind w:left="720" w:right="90" w:hanging="720"/>
              <w:rPr>
                <w:rFonts w:ascii="Courier New" w:eastAsia="Courier New" w:hAnsi="Courier New" w:cs="Courier New"/>
                <w:sz w:val="20"/>
                <w:szCs w:val="20"/>
              </w:rPr>
            </w:pPr>
          </w:p>
          <w:p w14:paraId="7D4E3E27" w14:textId="77777777" w:rsidR="0010420F" w:rsidRDefault="0010420F" w:rsidP="005B5480">
            <w:pPr>
              <w:spacing w:before="0" w:line="265" w:lineRule="auto"/>
              <w:ind w:left="720" w:hanging="72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</w:t>
            </w:r>
            <w:r w:rsid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 </w:t>
            </w:r>
            <w:r w:rsidR="007817CF" w:rsidRPr="0010420F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public String</w:t>
            </w:r>
            <w:r w:rsidR="007817CF" w:rsidRPr="007817CF">
              <w:rPr>
                <w:rFonts w:ascii="Courier New" w:eastAsia="Courier New" w:hAnsi="Courier New" w:cs="Courier New"/>
                <w:sz w:val="20"/>
                <w:szCs w:val="20"/>
              </w:rPr>
              <w:t xml:space="preserve"> </w:t>
            </w:r>
            <w:r w:rsidR="007817CF" w:rsidRPr="009514DE">
              <w:rPr>
                <w:rFonts w:ascii="Courier New" w:eastAsia="Times New Roman" w:hAnsi="Courier New" w:cs="Courier New"/>
                <w:color w:val="C00000"/>
                <w:sz w:val="20"/>
                <w:szCs w:val="20"/>
                <w:lang w:eastAsia="en-US"/>
              </w:rPr>
              <w:t>toString</w:t>
            </w:r>
            <w:r w:rsidR="007817CF" w:rsidRPr="007817CF">
              <w:rPr>
                <w:rFonts w:ascii="Courier New" w:eastAsia="Courier New" w:hAnsi="Courier New" w:cs="Courier New"/>
                <w:sz w:val="20"/>
                <w:szCs w:val="20"/>
              </w:rPr>
              <w:t xml:space="preserve">() {   </w:t>
            </w:r>
          </w:p>
          <w:p w14:paraId="3DB34F16" w14:textId="77777777" w:rsidR="007817CF" w:rsidRPr="00601C93" w:rsidRDefault="0010420F" w:rsidP="005B5480">
            <w:pPr>
              <w:spacing w:before="0" w:line="265" w:lineRule="auto"/>
              <w:ind w:right="90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       return "Undergraduate </w:t>
            </w:r>
            <w:r w:rsidR="007817CF" w:rsidRPr="007817CF">
              <w:rPr>
                <w:rFonts w:ascii="Courier New" w:eastAsia="Courier New" w:hAnsi="Courier New" w:cs="Courier New"/>
                <w:sz w:val="20"/>
                <w:szCs w:val="20"/>
              </w:rPr>
              <w:t>"+super.toString()+"\nYear: "+year;  } }</w:t>
            </w:r>
            <w:r w:rsidRPr="007F2155">
              <w:rPr>
                <w:rFonts w:ascii="Courier New" w:eastAsia="Courier New" w:hAnsi="Courier New" w:cs="Courier New"/>
                <w:sz w:val="20"/>
                <w:szCs w:val="20"/>
              </w:rPr>
              <w:t xml:space="preserve"> </w:t>
            </w:r>
            <w:r w:rsidR="007817CF" w:rsidRPr="007F2155">
              <w:rPr>
                <w:rFonts w:ascii="Courier New" w:eastAsia="Courier New" w:hAnsi="Courier New" w:cs="Courier New"/>
                <w:sz w:val="20"/>
                <w:szCs w:val="20"/>
              </w:rPr>
              <w:t>//</w:t>
            </w: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Undergrad </w:t>
            </w:r>
            <w:r w:rsidR="007817CF" w:rsidRPr="007F2155">
              <w:rPr>
                <w:rFonts w:ascii="Courier New" w:eastAsia="Courier New" w:hAnsi="Courier New" w:cs="Courier New"/>
                <w:sz w:val="20"/>
                <w:szCs w:val="20"/>
              </w:rPr>
              <w:t>class ends</w:t>
            </w:r>
          </w:p>
        </w:tc>
      </w:tr>
    </w:tbl>
    <w:p w14:paraId="181D46A4" w14:textId="77777777" w:rsidR="004014A8" w:rsidRDefault="00601C93" w:rsidP="00407A64">
      <w:pPr>
        <w:jc w:val="both"/>
      </w:pPr>
      <w:r w:rsidRPr="00601C93">
        <w:t xml:space="preserve">The class Graduate </w:t>
      </w:r>
      <w:r w:rsidRPr="00601C93">
        <w:rPr>
          <w:color w:val="00B0F0"/>
        </w:rPr>
        <w:t>extends</w:t>
      </w:r>
      <w:r w:rsidRPr="00601C93">
        <w:t xml:space="preserve"> the Student class too. Note the </w:t>
      </w:r>
      <w:r w:rsidRPr="00601C93">
        <w:rPr>
          <w:color w:val="00B0F0"/>
        </w:rPr>
        <w:t>overridden</w:t>
      </w:r>
      <w:r w:rsidRPr="00601C93">
        <w:t xml:space="preserve"> toString() method</w:t>
      </w:r>
    </w:p>
    <w:tbl>
      <w:tblPr>
        <w:tblStyle w:val="TableGrid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9576"/>
      </w:tblGrid>
      <w:tr w:rsidR="009514DE" w:rsidRPr="008959C5" w14:paraId="50B5FD55" w14:textId="77777777" w:rsidTr="00937B1F">
        <w:trPr>
          <w:trHeight w:val="1610"/>
        </w:trPr>
        <w:tc>
          <w:tcPr>
            <w:tcW w:w="9576" w:type="dxa"/>
            <w:shd w:val="clear" w:color="auto" w:fill="EEECE1" w:themeFill="background2"/>
          </w:tcPr>
          <w:p w14:paraId="362BCBFC" w14:textId="77777777" w:rsidR="009514DE" w:rsidRDefault="009514DE" w:rsidP="005B5480">
            <w:pPr>
              <w:spacing w:before="0" w:line="265" w:lineRule="auto"/>
              <w:ind w:right="90"/>
              <w:rPr>
                <w:rFonts w:ascii="Courier New" w:eastAsia="Courier New" w:hAnsi="Courier New" w:cs="Courier New"/>
                <w:sz w:val="20"/>
                <w:szCs w:val="20"/>
              </w:rPr>
            </w:pPr>
            <w:r w:rsidRPr="009514DE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public class</w:t>
            </w:r>
            <w:r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 Graduate </w:t>
            </w:r>
            <w:r w:rsidRPr="009514DE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extends</w:t>
            </w:r>
            <w:r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 Student {  </w:t>
            </w:r>
          </w:p>
          <w:p w14:paraId="493D442F" w14:textId="77777777" w:rsidR="009514DE" w:rsidRDefault="009514DE" w:rsidP="005B5480">
            <w:pPr>
              <w:spacing w:before="0" w:line="265" w:lineRule="auto"/>
              <w:ind w:right="9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</w:t>
            </w:r>
            <w:r w:rsidRPr="009514DE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private String</w:t>
            </w:r>
            <w:r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 thesisTitle;  </w:t>
            </w:r>
          </w:p>
          <w:p w14:paraId="4E6D9D69" w14:textId="77777777" w:rsidR="009514DE" w:rsidRDefault="009514DE" w:rsidP="005B5480">
            <w:pPr>
              <w:spacing w:before="0" w:line="265" w:lineRule="auto"/>
              <w:ind w:right="9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</w:t>
            </w:r>
            <w:r w:rsidRPr="009514DE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public</w:t>
            </w:r>
            <w:r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 Graduate(int id, String name, double gpa, String                                                          thesisTitle)  {   </w:t>
            </w:r>
          </w:p>
          <w:p w14:paraId="5E3C92EB" w14:textId="77777777" w:rsidR="009514DE" w:rsidRDefault="009514DE" w:rsidP="005B5480">
            <w:pPr>
              <w:spacing w:before="0" w:line="265" w:lineRule="auto"/>
              <w:ind w:right="9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       </w:t>
            </w:r>
            <w:r w:rsidRPr="009514DE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super</w:t>
            </w:r>
            <w:r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(id, name, gpa);   </w:t>
            </w:r>
          </w:p>
          <w:p w14:paraId="54DD300A" w14:textId="77777777" w:rsidR="009514DE" w:rsidRDefault="009514DE" w:rsidP="005B5480">
            <w:pPr>
              <w:spacing w:before="0" w:line="265" w:lineRule="auto"/>
              <w:ind w:right="9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       </w:t>
            </w:r>
            <w:r w:rsidRPr="009514DE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this</w:t>
            </w:r>
            <w:r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.thesisTitle = thesisTitle;  </w:t>
            </w:r>
          </w:p>
          <w:p w14:paraId="4488D456" w14:textId="77777777" w:rsidR="009514DE" w:rsidRDefault="009514DE" w:rsidP="005B5480">
            <w:pPr>
              <w:spacing w:before="0" w:line="265" w:lineRule="auto"/>
              <w:ind w:right="9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</w:t>
            </w:r>
            <w:r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}  </w:t>
            </w:r>
          </w:p>
          <w:p w14:paraId="5046C5E0" w14:textId="77777777" w:rsidR="009514DE" w:rsidRDefault="009514DE" w:rsidP="005B5480">
            <w:pPr>
              <w:spacing w:before="0" w:line="265" w:lineRule="auto"/>
              <w:ind w:right="9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</w:t>
            </w:r>
            <w:r w:rsidRPr="009514DE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public String</w:t>
            </w:r>
            <w:r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 getthesisTitle() {   return thesisTitle;  }  </w:t>
            </w:r>
          </w:p>
          <w:p w14:paraId="46220C06" w14:textId="77777777" w:rsidR="009514DE" w:rsidRDefault="009514DE" w:rsidP="005B5480">
            <w:pPr>
              <w:spacing w:before="0" w:line="265" w:lineRule="auto"/>
              <w:ind w:right="9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</w:t>
            </w:r>
            <w:r w:rsidRPr="009514DE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public void</w:t>
            </w:r>
            <w:r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 setThesisTitle(String newthesisTitle) {   </w:t>
            </w:r>
          </w:p>
          <w:p w14:paraId="2334205E" w14:textId="77777777" w:rsidR="009514DE" w:rsidRDefault="009514DE" w:rsidP="005B5480">
            <w:pPr>
              <w:spacing w:before="0" w:line="265" w:lineRule="auto"/>
              <w:ind w:right="9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       </w:t>
            </w:r>
            <w:r w:rsidRPr="009514DE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this</w:t>
            </w:r>
            <w:r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.thesisTitle = newthesisTitle;  </w:t>
            </w:r>
          </w:p>
          <w:p w14:paraId="21CA75FD" w14:textId="77777777" w:rsidR="009514DE" w:rsidRDefault="009514DE" w:rsidP="005B5480">
            <w:pPr>
              <w:spacing w:before="0" w:line="265" w:lineRule="auto"/>
              <w:ind w:right="9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</w:t>
            </w:r>
            <w:r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}  </w:t>
            </w:r>
          </w:p>
          <w:p w14:paraId="6F1D3B75" w14:textId="77777777" w:rsidR="009514DE" w:rsidRDefault="009514DE" w:rsidP="005B5480">
            <w:pPr>
              <w:spacing w:before="0" w:line="265" w:lineRule="auto"/>
              <w:ind w:right="9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</w:t>
            </w:r>
            <w:r w:rsidRPr="009514DE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public String</w:t>
            </w:r>
            <w:r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 toString() {   </w:t>
            </w:r>
          </w:p>
          <w:p w14:paraId="4F7EDB75" w14:textId="77777777" w:rsidR="009514DE" w:rsidRPr="00601C93" w:rsidRDefault="009514DE" w:rsidP="005B5480">
            <w:pPr>
              <w:spacing w:before="0" w:line="265" w:lineRule="auto"/>
              <w:ind w:right="90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       </w:t>
            </w:r>
            <w:r w:rsidRPr="009514DE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return</w:t>
            </w:r>
            <w:r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 "Graduate " +super.toString()+"\nThesis: "+thesisTitle;  } } </w:t>
            </w:r>
            <w:r w:rsidRPr="007F2155">
              <w:rPr>
                <w:rFonts w:ascii="Courier New" w:eastAsia="Courier New" w:hAnsi="Courier New" w:cs="Courier New"/>
                <w:sz w:val="20"/>
                <w:szCs w:val="20"/>
              </w:rPr>
              <w:t>//</w:t>
            </w:r>
            <w:r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 Graduate </w:t>
            </w:r>
            <w:r w:rsidRPr="007F2155">
              <w:rPr>
                <w:rFonts w:ascii="Courier New" w:eastAsia="Courier New" w:hAnsi="Courier New" w:cs="Courier New"/>
                <w:sz w:val="20"/>
                <w:szCs w:val="20"/>
              </w:rPr>
              <w:t>class ends</w:t>
            </w:r>
          </w:p>
        </w:tc>
      </w:tr>
    </w:tbl>
    <w:p w14:paraId="70C479F2" w14:textId="77777777" w:rsidR="007817CF" w:rsidRDefault="004A2EB6" w:rsidP="00407A64">
      <w:pPr>
        <w:jc w:val="both"/>
      </w:pPr>
      <w:r w:rsidRPr="004A2EB6">
        <w:t>TestStudents is a driver class to test the above classes</w:t>
      </w:r>
    </w:p>
    <w:tbl>
      <w:tblPr>
        <w:tblStyle w:val="TableGrid"/>
        <w:tblW w:w="0" w:type="auto"/>
        <w:shd w:val="clear" w:color="auto" w:fill="EEECE1" w:themeFill="background2"/>
        <w:tblLook w:val="04A0" w:firstRow="1" w:lastRow="0" w:firstColumn="1" w:lastColumn="0" w:noHBand="0" w:noVBand="1"/>
      </w:tblPr>
      <w:tblGrid>
        <w:gridCol w:w="9576"/>
      </w:tblGrid>
      <w:tr w:rsidR="009514DE" w:rsidRPr="008959C5" w14:paraId="2212835A" w14:textId="77777777" w:rsidTr="00937B1F">
        <w:trPr>
          <w:trHeight w:val="1610"/>
        </w:trPr>
        <w:tc>
          <w:tcPr>
            <w:tcW w:w="9576" w:type="dxa"/>
            <w:shd w:val="clear" w:color="auto" w:fill="EEECE1" w:themeFill="background2"/>
          </w:tcPr>
          <w:p w14:paraId="3C873179" w14:textId="77777777" w:rsidR="004A2EB6" w:rsidRDefault="009514DE" w:rsidP="00937B1F">
            <w:pPr>
              <w:spacing w:after="82" w:line="265" w:lineRule="auto"/>
              <w:ind w:right="90"/>
              <w:rPr>
                <w:rFonts w:ascii="Courier New" w:eastAsia="Courier New" w:hAnsi="Courier New" w:cs="Courier New"/>
                <w:sz w:val="20"/>
                <w:szCs w:val="20"/>
              </w:rPr>
            </w:pPr>
            <w:r w:rsidRPr="004A2EB6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lastRenderedPageBreak/>
              <w:t>public class</w:t>
            </w:r>
            <w:r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 TestStudents {  </w:t>
            </w:r>
          </w:p>
          <w:p w14:paraId="2981D2D7" w14:textId="77777777" w:rsidR="004A2EB6" w:rsidRDefault="004A2EB6" w:rsidP="00937B1F">
            <w:pPr>
              <w:spacing w:after="82" w:line="265" w:lineRule="auto"/>
              <w:ind w:right="90"/>
              <w:rPr>
                <w:rFonts w:ascii="Courier New" w:eastAsia="Courier New" w:hAnsi="Courier New" w:cs="Courier New"/>
                <w:sz w:val="20"/>
                <w:szCs w:val="20"/>
              </w:rPr>
            </w:pPr>
            <w:r w:rsidRPr="004A2EB6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 xml:space="preserve">       </w:t>
            </w:r>
            <w:r w:rsidR="009514DE" w:rsidRPr="004A2EB6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public static void main</w:t>
            </w:r>
            <w:r w:rsidR="009514DE"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(String[] args)  {   </w:t>
            </w:r>
          </w:p>
          <w:p w14:paraId="74823A73" w14:textId="77777777" w:rsidR="004A2EB6" w:rsidRDefault="004A2EB6" w:rsidP="00937B1F">
            <w:pPr>
              <w:spacing w:after="82" w:line="265" w:lineRule="auto"/>
              <w:ind w:right="9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       </w:t>
            </w:r>
            <w:r w:rsidR="009514DE" w:rsidRPr="009514DE">
              <w:rPr>
                <w:rFonts w:ascii="Courier New" w:eastAsia="Courier New" w:hAnsi="Courier New" w:cs="Courier New"/>
                <w:sz w:val="20"/>
                <w:szCs w:val="20"/>
              </w:rPr>
              <w:t>Student s1 = new Student(123456, "</w:t>
            </w:r>
            <w:r>
              <w:rPr>
                <w:rFonts w:ascii="Courier New" w:eastAsia="Courier New" w:hAnsi="Courier New" w:cs="Courier New"/>
                <w:sz w:val="20"/>
                <w:szCs w:val="20"/>
              </w:rPr>
              <w:t>Aariz", 3.27</w:t>
            </w:r>
            <w:r w:rsidR="009514DE"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);   </w:t>
            </w:r>
          </w:p>
          <w:p w14:paraId="43093E65" w14:textId="77777777" w:rsidR="004A2EB6" w:rsidRDefault="004A2EB6" w:rsidP="00937B1F">
            <w:pPr>
              <w:spacing w:after="82" w:line="265" w:lineRule="auto"/>
              <w:ind w:right="9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       </w:t>
            </w:r>
            <w:r w:rsidR="009514DE"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Student s2 = new Student(234567, 3.22);   </w:t>
            </w:r>
          </w:p>
          <w:p w14:paraId="54AB82D4" w14:textId="77777777" w:rsidR="004A2EB6" w:rsidRDefault="004A2EB6" w:rsidP="004A2EB6">
            <w:pPr>
              <w:spacing w:after="82" w:line="265" w:lineRule="auto"/>
              <w:ind w:right="9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       </w:t>
            </w:r>
            <w:r w:rsidR="009514DE" w:rsidRPr="009514DE">
              <w:rPr>
                <w:rFonts w:ascii="Courier New" w:eastAsia="Courier New" w:hAnsi="Courier New" w:cs="Courier New"/>
                <w:sz w:val="20"/>
                <w:szCs w:val="20"/>
              </w:rPr>
              <w:t>Undergrad u1 = new Undergrad(345678, "</w:t>
            </w:r>
            <w:r>
              <w:rPr>
                <w:rFonts w:ascii="Courier New" w:eastAsia="Courier New" w:hAnsi="Courier New" w:cs="Courier New"/>
                <w:sz w:val="20"/>
                <w:szCs w:val="20"/>
              </w:rPr>
              <w:t>Asad", 2.73</w:t>
            </w:r>
            <w:r w:rsidR="009514DE"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, "Junior");   </w:t>
            </w:r>
          </w:p>
          <w:p w14:paraId="52C6EC8F" w14:textId="77777777" w:rsidR="004A2EB6" w:rsidRDefault="004A2EB6" w:rsidP="004A2EB6">
            <w:pPr>
              <w:spacing w:after="82" w:line="265" w:lineRule="auto"/>
              <w:ind w:right="9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       </w:t>
            </w:r>
            <w:r w:rsidR="009514DE" w:rsidRPr="009514DE">
              <w:rPr>
                <w:rFonts w:ascii="Courier New" w:eastAsia="Courier New" w:hAnsi="Courier New" w:cs="Courier New"/>
                <w:sz w:val="20"/>
                <w:szCs w:val="20"/>
              </w:rPr>
              <w:t>Graduate g1 = new Graduate(456789, "</w:t>
            </w:r>
            <w:r>
              <w:rPr>
                <w:rFonts w:ascii="Courier New" w:eastAsia="Courier New" w:hAnsi="Courier New" w:cs="Courier New"/>
                <w:sz w:val="20"/>
                <w:szCs w:val="20"/>
              </w:rPr>
              <w:t>Ahmed", 3.67</w:t>
            </w:r>
            <w:r w:rsidR="009514DE"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,  "Algorithms and Complexity");      </w:t>
            </w:r>
          </w:p>
          <w:p w14:paraId="346E1938" w14:textId="77777777" w:rsidR="004A2EB6" w:rsidRDefault="004A2EB6" w:rsidP="004A2EB6">
            <w:pPr>
              <w:spacing w:after="82" w:line="265" w:lineRule="auto"/>
              <w:ind w:right="9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       </w:t>
            </w:r>
            <w:r w:rsidR="009514DE" w:rsidRPr="004A2EB6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System.out.println</w:t>
            </w:r>
            <w:r w:rsidR="009514DE"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(s1);   </w:t>
            </w:r>
          </w:p>
          <w:p w14:paraId="7ECA4910" w14:textId="77777777" w:rsidR="004A2EB6" w:rsidRDefault="004A2EB6" w:rsidP="004A2EB6">
            <w:pPr>
              <w:spacing w:after="82" w:line="265" w:lineRule="auto"/>
              <w:ind w:right="9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       </w:t>
            </w:r>
            <w:r w:rsidR="009514DE" w:rsidRPr="004A2EB6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System.out.println</w:t>
            </w:r>
            <w:r w:rsidR="009514DE"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(s2);   </w:t>
            </w:r>
          </w:p>
          <w:p w14:paraId="3161F535" w14:textId="77777777" w:rsidR="004A2EB6" w:rsidRDefault="004A2EB6" w:rsidP="004A2EB6">
            <w:pPr>
              <w:spacing w:after="82" w:line="265" w:lineRule="auto"/>
              <w:ind w:right="9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       </w:t>
            </w:r>
            <w:r w:rsidR="009514DE" w:rsidRPr="004A2EB6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System.out.println</w:t>
            </w:r>
            <w:r w:rsidR="009514DE"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(u1);   </w:t>
            </w:r>
          </w:p>
          <w:p w14:paraId="1608B89D" w14:textId="77777777" w:rsidR="004A2EB6" w:rsidRDefault="004A2EB6" w:rsidP="004A2EB6">
            <w:pPr>
              <w:spacing w:after="82" w:line="265" w:lineRule="auto"/>
              <w:ind w:right="9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       </w:t>
            </w:r>
            <w:r w:rsidR="009514DE" w:rsidRPr="004A2EB6">
              <w:rPr>
                <w:rFonts w:ascii="Courier New" w:eastAsia="Times New Roman" w:hAnsi="Courier New" w:cs="Courier New"/>
                <w:color w:val="00B0F0"/>
                <w:sz w:val="20"/>
                <w:szCs w:val="20"/>
                <w:lang w:eastAsia="en-US"/>
              </w:rPr>
              <w:t>System.out.println</w:t>
            </w:r>
            <w:r w:rsidR="009514DE"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(g1);  </w:t>
            </w:r>
          </w:p>
          <w:p w14:paraId="679F2803" w14:textId="77777777" w:rsidR="004A2EB6" w:rsidRDefault="004A2EB6" w:rsidP="004A2EB6">
            <w:pPr>
              <w:spacing w:after="82" w:line="265" w:lineRule="auto"/>
              <w:ind w:right="90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 w:eastAsia="Courier New" w:hAnsi="Courier New" w:cs="Courier New"/>
                <w:sz w:val="20"/>
                <w:szCs w:val="20"/>
              </w:rPr>
              <w:t xml:space="preserve">        </w:t>
            </w:r>
            <w:r w:rsidR="009514DE"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} </w:t>
            </w:r>
          </w:p>
          <w:p w14:paraId="5FCEF825" w14:textId="77777777" w:rsidR="009514DE" w:rsidRPr="00601C93" w:rsidRDefault="009514DE" w:rsidP="004A2EB6">
            <w:pPr>
              <w:spacing w:after="82" w:line="265" w:lineRule="auto"/>
              <w:ind w:right="90"/>
              <w:rPr>
                <w:rFonts w:eastAsia="Times New Roman"/>
                <w:color w:val="000000"/>
                <w:sz w:val="20"/>
                <w:szCs w:val="20"/>
                <w:lang w:eastAsia="en-US"/>
              </w:rPr>
            </w:pPr>
            <w:r w:rsidRPr="009514DE">
              <w:rPr>
                <w:rFonts w:ascii="Courier New" w:eastAsia="Courier New" w:hAnsi="Courier New" w:cs="Courier New"/>
                <w:sz w:val="20"/>
                <w:szCs w:val="20"/>
              </w:rPr>
              <w:t>}</w:t>
            </w:r>
            <w:r w:rsidRPr="007F2155">
              <w:rPr>
                <w:rFonts w:ascii="Courier New" w:eastAsia="Courier New" w:hAnsi="Courier New" w:cs="Courier New"/>
                <w:sz w:val="20"/>
                <w:szCs w:val="20"/>
              </w:rPr>
              <w:t>//</w:t>
            </w:r>
            <w:r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 </w:t>
            </w:r>
            <w:r w:rsidR="004A2EB6" w:rsidRPr="009514DE">
              <w:rPr>
                <w:rFonts w:ascii="Courier New" w:eastAsia="Courier New" w:hAnsi="Courier New" w:cs="Courier New"/>
                <w:sz w:val="20"/>
                <w:szCs w:val="20"/>
              </w:rPr>
              <w:t xml:space="preserve">TestStudents </w:t>
            </w:r>
            <w:r w:rsidRPr="007F2155">
              <w:rPr>
                <w:rFonts w:ascii="Courier New" w:eastAsia="Courier New" w:hAnsi="Courier New" w:cs="Courier New"/>
                <w:sz w:val="20"/>
                <w:szCs w:val="20"/>
              </w:rPr>
              <w:t>class ends</w:t>
            </w:r>
          </w:p>
        </w:tc>
      </w:tr>
    </w:tbl>
    <w:p w14:paraId="3B45DA5A" w14:textId="5E27546F" w:rsidR="009514DE" w:rsidRPr="005E7A59" w:rsidRDefault="009514DE" w:rsidP="00407A64">
      <w:pPr>
        <w:jc w:val="both"/>
        <w:rPr>
          <w:b/>
          <w:bCs/>
        </w:rPr>
      </w:pPr>
    </w:p>
    <w:p w14:paraId="10FDA04F" w14:textId="77777777" w:rsidR="005E7A59" w:rsidRPr="005E7A59" w:rsidRDefault="005E7A59" w:rsidP="005E7A59">
      <w:pPr>
        <w:rPr>
          <w:b/>
          <w:bCs/>
        </w:rPr>
      </w:pPr>
      <w:r w:rsidRPr="005E7A59">
        <w:rPr>
          <w:b/>
          <w:bCs/>
        </w:rPr>
        <w:t>The super keyword</w:t>
      </w:r>
    </w:p>
    <w:p w14:paraId="6CFBAD2B" w14:textId="741BE077" w:rsidR="005E7A59" w:rsidRPr="005E7A59" w:rsidRDefault="005E7A59" w:rsidP="005E7A59">
      <w:pPr>
        <w:spacing w:before="0" w:after="0"/>
        <w:jc w:val="both"/>
      </w:pPr>
      <w:r w:rsidRPr="005E7A59">
        <w:t xml:space="preserve">The super keyword is </w:t>
      </w:r>
      <w:r w:rsidR="008A1452" w:rsidRPr="005E7A59">
        <w:t>like</w:t>
      </w:r>
      <w:r w:rsidRPr="005E7A59">
        <w:t> this keyword. Following are the scenarios where the super keyword is used.</w:t>
      </w:r>
    </w:p>
    <w:p w14:paraId="0E2F4CDA" w14:textId="77777777" w:rsidR="005E7A59" w:rsidRPr="005E7A59" w:rsidRDefault="005E7A59" w:rsidP="005E7A59">
      <w:pPr>
        <w:spacing w:before="0" w:after="0"/>
        <w:jc w:val="both"/>
      </w:pPr>
      <w:r w:rsidRPr="005E7A59">
        <w:t>It is used to differentiate the members of superclass from the members of subclass, if they have same names.</w:t>
      </w:r>
    </w:p>
    <w:p w14:paraId="1A311775" w14:textId="66F78FCD" w:rsidR="00850F8C" w:rsidRDefault="005E7A59" w:rsidP="00850F8C">
      <w:pPr>
        <w:spacing w:before="0" w:after="0"/>
        <w:jc w:val="both"/>
      </w:pPr>
      <w:r w:rsidRPr="005E7A59">
        <w:t>It is used to invoke the superclass constructor from subclass.</w:t>
      </w:r>
    </w:p>
    <w:p w14:paraId="2458155D" w14:textId="77777777" w:rsidR="00850F8C" w:rsidRPr="00850F8C" w:rsidRDefault="00850F8C" w:rsidP="00850F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3"/>
          <w:szCs w:val="23"/>
        </w:rPr>
      </w:pPr>
      <w:r w:rsidRPr="00850F8C">
        <w:rPr>
          <w:rFonts w:ascii="Courier New" w:eastAsia="Times New Roman" w:hAnsi="Courier New" w:cs="Courier New"/>
          <w:sz w:val="23"/>
          <w:szCs w:val="23"/>
        </w:rPr>
        <w:t>super.variable</w:t>
      </w:r>
    </w:p>
    <w:p w14:paraId="62385AE3" w14:textId="77777777" w:rsidR="00850F8C" w:rsidRPr="00850F8C" w:rsidRDefault="00850F8C" w:rsidP="00850F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3"/>
          <w:szCs w:val="23"/>
        </w:rPr>
      </w:pPr>
      <w:r w:rsidRPr="00850F8C">
        <w:rPr>
          <w:rFonts w:ascii="Courier New" w:eastAsia="Times New Roman" w:hAnsi="Courier New" w:cs="Courier New"/>
          <w:sz w:val="23"/>
          <w:szCs w:val="23"/>
        </w:rPr>
        <w:t>super.method();</w:t>
      </w:r>
    </w:p>
    <w:p w14:paraId="735B6A66" w14:textId="77777777" w:rsidR="00850F8C" w:rsidRDefault="00850F8C" w:rsidP="005E7A59">
      <w:pPr>
        <w:spacing w:before="0" w:after="0"/>
        <w:jc w:val="both"/>
      </w:pPr>
    </w:p>
    <w:p w14:paraId="27280A70" w14:textId="265837D8" w:rsidR="00850F8C" w:rsidRDefault="00850F8C" w:rsidP="005E7A59">
      <w:pPr>
        <w:spacing w:before="0" w:after="0"/>
        <w:jc w:val="both"/>
      </w:pPr>
      <w:r>
        <w:t xml:space="preserve">Syntax for using </w:t>
      </w:r>
      <w:r w:rsidRPr="00850F8C">
        <w:rPr>
          <w:i/>
          <w:iCs/>
        </w:rPr>
        <w:t>Super</w:t>
      </w:r>
      <w:r>
        <w:t xml:space="preserve"> keyword</w:t>
      </w:r>
    </w:p>
    <w:p w14:paraId="0CE81C22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class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660066"/>
          <w:sz w:val="20"/>
          <w:szCs w:val="20"/>
        </w:rPr>
        <w:t>Super_class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{</w:t>
      </w:r>
    </w:p>
    <w:p w14:paraId="3F8C0012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int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um 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=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006666"/>
          <w:sz w:val="20"/>
          <w:szCs w:val="20"/>
        </w:rPr>
        <w:t>20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;</w:t>
      </w:r>
    </w:p>
    <w:p w14:paraId="78EB8375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E1F264C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B0F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850F8C">
        <w:rPr>
          <w:rFonts w:ascii="Courier New" w:eastAsia="Times New Roman" w:hAnsi="Courier New" w:cs="Courier New"/>
          <w:color w:val="00B0F0"/>
          <w:sz w:val="20"/>
          <w:szCs w:val="20"/>
        </w:rPr>
        <w:t>// display method of superclass</w:t>
      </w:r>
    </w:p>
    <w:p w14:paraId="0C0D2920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public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void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isplay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()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{</w:t>
      </w:r>
    </w:p>
    <w:p w14:paraId="6FEF594F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50F8C">
        <w:rPr>
          <w:rFonts w:ascii="Courier New" w:eastAsia="Times New Roman" w:hAnsi="Courier New" w:cs="Courier New"/>
          <w:color w:val="660066"/>
          <w:sz w:val="20"/>
          <w:szCs w:val="20"/>
        </w:rPr>
        <w:t>System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.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out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.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>println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(</w:t>
      </w:r>
      <w:r w:rsidRPr="00850F8C">
        <w:rPr>
          <w:rFonts w:ascii="Courier New" w:eastAsia="Times New Roman" w:hAnsi="Courier New" w:cs="Courier New"/>
          <w:color w:val="008800"/>
          <w:sz w:val="20"/>
          <w:szCs w:val="20"/>
        </w:rPr>
        <w:t>"This is the display method of superclass"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);</w:t>
      </w:r>
    </w:p>
    <w:p w14:paraId="4C421DBD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}</w:t>
      </w:r>
    </w:p>
    <w:p w14:paraId="1F7BC72F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}</w:t>
      </w:r>
    </w:p>
    <w:p w14:paraId="6A9522A6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65F2C91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public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class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660066"/>
          <w:sz w:val="20"/>
          <w:szCs w:val="20"/>
        </w:rPr>
        <w:t>Sub_class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extends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660066"/>
          <w:sz w:val="20"/>
          <w:szCs w:val="20"/>
        </w:rPr>
        <w:t>Super_class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{</w:t>
      </w:r>
    </w:p>
    <w:p w14:paraId="3C3DB6F4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int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um 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=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006666"/>
          <w:sz w:val="20"/>
          <w:szCs w:val="20"/>
        </w:rPr>
        <w:t>10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;</w:t>
      </w:r>
    </w:p>
    <w:p w14:paraId="26A08748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772AA6C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B0F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850F8C">
        <w:rPr>
          <w:rFonts w:ascii="Courier New" w:eastAsia="Times New Roman" w:hAnsi="Courier New" w:cs="Courier New"/>
          <w:color w:val="00B0F0"/>
          <w:sz w:val="20"/>
          <w:szCs w:val="20"/>
        </w:rPr>
        <w:t>// display method of sub class</w:t>
      </w:r>
    </w:p>
    <w:p w14:paraId="0500E634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public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void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isplay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()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{</w:t>
      </w:r>
    </w:p>
    <w:p w14:paraId="0E8BFAD6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50F8C">
        <w:rPr>
          <w:rFonts w:ascii="Courier New" w:eastAsia="Times New Roman" w:hAnsi="Courier New" w:cs="Courier New"/>
          <w:color w:val="660066"/>
          <w:sz w:val="20"/>
          <w:szCs w:val="20"/>
        </w:rPr>
        <w:t>System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.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out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.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>println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(</w:t>
      </w:r>
      <w:r w:rsidRPr="00850F8C">
        <w:rPr>
          <w:rFonts w:ascii="Courier New" w:eastAsia="Times New Roman" w:hAnsi="Courier New" w:cs="Courier New"/>
          <w:color w:val="008800"/>
          <w:sz w:val="20"/>
          <w:szCs w:val="20"/>
        </w:rPr>
        <w:t>"This is the display method of subclass"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);</w:t>
      </w:r>
    </w:p>
    <w:p w14:paraId="2B22A216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}</w:t>
      </w:r>
    </w:p>
    <w:p w14:paraId="6AB0DE43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E4B99FE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public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void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y_method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()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{</w:t>
      </w:r>
    </w:p>
    <w:p w14:paraId="555F5D18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B0F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B0F0"/>
          <w:sz w:val="20"/>
          <w:szCs w:val="20"/>
        </w:rPr>
        <w:lastRenderedPageBreak/>
        <w:t xml:space="preserve">      // Instantiating subclass</w:t>
      </w:r>
    </w:p>
    <w:p w14:paraId="468347EC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50F8C">
        <w:rPr>
          <w:rFonts w:ascii="Courier New" w:eastAsia="Times New Roman" w:hAnsi="Courier New" w:cs="Courier New"/>
          <w:color w:val="660066"/>
          <w:sz w:val="20"/>
          <w:szCs w:val="20"/>
        </w:rPr>
        <w:t>Sub_class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sub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=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new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660066"/>
          <w:sz w:val="20"/>
          <w:szCs w:val="20"/>
        </w:rPr>
        <w:t>Sub_class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();</w:t>
      </w:r>
    </w:p>
    <w:p w14:paraId="356AF949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B0F0"/>
          <w:sz w:val="20"/>
          <w:szCs w:val="20"/>
        </w:rPr>
      </w:pPr>
    </w:p>
    <w:p w14:paraId="63EA231C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B0F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B0F0"/>
          <w:sz w:val="20"/>
          <w:szCs w:val="20"/>
        </w:rPr>
        <w:t xml:space="preserve">      // Invoking the display() method of sub class</w:t>
      </w:r>
    </w:p>
    <w:p w14:paraId="2851CEDA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sub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.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>display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();</w:t>
      </w:r>
    </w:p>
    <w:p w14:paraId="65794754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8B23BF3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B0F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</w:t>
      </w:r>
      <w:r w:rsidRPr="00850F8C">
        <w:rPr>
          <w:rFonts w:ascii="Courier New" w:eastAsia="Times New Roman" w:hAnsi="Courier New" w:cs="Courier New"/>
          <w:color w:val="00B0F0"/>
          <w:sz w:val="20"/>
          <w:szCs w:val="20"/>
        </w:rPr>
        <w:t xml:space="preserve"> // Invoking the display() method of superclass</w:t>
      </w:r>
    </w:p>
    <w:p w14:paraId="68B2E2B2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super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.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>display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();</w:t>
      </w:r>
    </w:p>
    <w:p w14:paraId="31AFA599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A70BDBE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B0F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50F8C">
        <w:rPr>
          <w:rFonts w:ascii="Courier New" w:eastAsia="Times New Roman" w:hAnsi="Courier New" w:cs="Courier New"/>
          <w:color w:val="00B0F0"/>
          <w:sz w:val="20"/>
          <w:szCs w:val="20"/>
        </w:rPr>
        <w:t>// printing the value of variable num of subclass</w:t>
      </w:r>
    </w:p>
    <w:p w14:paraId="122BEFBA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50F8C">
        <w:rPr>
          <w:rFonts w:ascii="Courier New" w:eastAsia="Times New Roman" w:hAnsi="Courier New" w:cs="Courier New"/>
          <w:color w:val="660066"/>
          <w:sz w:val="20"/>
          <w:szCs w:val="20"/>
        </w:rPr>
        <w:t>System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.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out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.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>println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(</w:t>
      </w:r>
      <w:r w:rsidRPr="00850F8C">
        <w:rPr>
          <w:rFonts w:ascii="Courier New" w:eastAsia="Times New Roman" w:hAnsi="Courier New" w:cs="Courier New"/>
          <w:color w:val="008800"/>
          <w:sz w:val="20"/>
          <w:szCs w:val="20"/>
        </w:rPr>
        <w:t>"value of the variable named num in sub class:"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+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sub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.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>num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);</w:t>
      </w:r>
    </w:p>
    <w:p w14:paraId="3A9873E9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5A3741C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B0F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B0F0"/>
          <w:sz w:val="20"/>
          <w:szCs w:val="20"/>
        </w:rPr>
        <w:t xml:space="preserve">      // printing the value of variable num of superclass</w:t>
      </w:r>
    </w:p>
    <w:p w14:paraId="6AAA0E11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50F8C">
        <w:rPr>
          <w:rFonts w:ascii="Courier New" w:eastAsia="Times New Roman" w:hAnsi="Courier New" w:cs="Courier New"/>
          <w:color w:val="660066"/>
          <w:sz w:val="20"/>
          <w:szCs w:val="20"/>
        </w:rPr>
        <w:t>System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.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out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.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>println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(</w:t>
      </w:r>
      <w:r w:rsidRPr="00850F8C">
        <w:rPr>
          <w:rFonts w:ascii="Courier New" w:eastAsia="Times New Roman" w:hAnsi="Courier New" w:cs="Courier New"/>
          <w:color w:val="008800"/>
          <w:sz w:val="20"/>
          <w:szCs w:val="20"/>
        </w:rPr>
        <w:t>"value of the variable named num in super class:"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+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super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.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>num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);</w:t>
      </w:r>
    </w:p>
    <w:p w14:paraId="18EA8F59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}</w:t>
      </w:r>
    </w:p>
    <w:p w14:paraId="798A15C1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17197CE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public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static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void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main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(</w:t>
      </w:r>
      <w:r w:rsidRPr="00850F8C">
        <w:rPr>
          <w:rFonts w:ascii="Courier New" w:eastAsia="Times New Roman" w:hAnsi="Courier New" w:cs="Courier New"/>
          <w:color w:val="660066"/>
          <w:sz w:val="20"/>
          <w:szCs w:val="20"/>
        </w:rPr>
        <w:t>String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rgs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[])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{</w:t>
      </w:r>
    </w:p>
    <w:p w14:paraId="3DD99C11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r w:rsidRPr="00850F8C">
        <w:rPr>
          <w:rFonts w:ascii="Courier New" w:eastAsia="Times New Roman" w:hAnsi="Courier New" w:cs="Courier New"/>
          <w:color w:val="660066"/>
          <w:sz w:val="20"/>
          <w:szCs w:val="20"/>
        </w:rPr>
        <w:t>Sub_class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bj 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=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000088"/>
          <w:sz w:val="20"/>
          <w:szCs w:val="20"/>
        </w:rPr>
        <w:t>new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850F8C">
        <w:rPr>
          <w:rFonts w:ascii="Courier New" w:eastAsia="Times New Roman" w:hAnsi="Courier New" w:cs="Courier New"/>
          <w:color w:val="660066"/>
          <w:sz w:val="20"/>
          <w:szCs w:val="20"/>
        </w:rPr>
        <w:t>Sub_class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();</w:t>
      </w:r>
    </w:p>
    <w:p w14:paraId="60451709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obj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.</w:t>
      </w: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>my_method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();</w:t>
      </w:r>
    </w:p>
    <w:p w14:paraId="55918C76" w14:textId="77777777" w:rsidR="00850F8C" w:rsidRPr="00850F8C" w:rsidRDefault="00850F8C" w:rsidP="00850F8C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F8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850F8C">
        <w:rPr>
          <w:rFonts w:ascii="Courier New" w:eastAsia="Times New Roman" w:hAnsi="Courier New" w:cs="Courier New"/>
          <w:color w:val="666600"/>
          <w:sz w:val="20"/>
          <w:szCs w:val="20"/>
        </w:rPr>
        <w:t>}</w:t>
      </w:r>
    </w:p>
    <w:p w14:paraId="7CE30122" w14:textId="036ECF3C" w:rsidR="00C85352" w:rsidRPr="00C85352" w:rsidRDefault="00C85352" w:rsidP="00C85352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3"/>
          <w:szCs w:val="23"/>
        </w:rPr>
      </w:pPr>
    </w:p>
    <w:p w14:paraId="1FE74E6F" w14:textId="30064353" w:rsidR="002077F6" w:rsidRDefault="002077F6" w:rsidP="003D40D4">
      <w:pPr>
        <w:jc w:val="center"/>
        <w:rPr>
          <w:b/>
          <w:sz w:val="28"/>
        </w:rPr>
      </w:pPr>
      <w:r w:rsidRPr="002077F6">
        <w:rPr>
          <w:b/>
          <w:sz w:val="28"/>
        </w:rPr>
        <w:t>Lab Tasks</w:t>
      </w:r>
    </w:p>
    <w:p w14:paraId="0F34EEDA" w14:textId="7ADAAC4A" w:rsidR="00755A2C" w:rsidRPr="0082398C" w:rsidRDefault="00755A2C" w:rsidP="00506B49">
      <w:pPr>
        <w:pStyle w:val="Exercise"/>
        <w:keepNext/>
        <w:tabs>
          <w:tab w:val="clear" w:pos="10177"/>
          <w:tab w:val="right" w:pos="9360"/>
        </w:tabs>
        <w:spacing w:before="360"/>
      </w:pPr>
      <w:r>
        <w:t xml:space="preserve">Exercise </w:t>
      </w:r>
      <w:r w:rsidR="0051782E">
        <w:t>1</w:t>
      </w:r>
      <w:r>
        <w:t xml:space="preserve"> (</w:t>
      </w:r>
      <w:r w:rsidR="009A7AB2">
        <w:t>Hierarchical</w:t>
      </w:r>
      <w:r w:rsidR="00967BEE">
        <w:t xml:space="preserve"> Inheritance</w:t>
      </w:r>
      <w:r>
        <w:t>)</w:t>
      </w:r>
      <w:r>
        <w:tab/>
        <w:t>(</w:t>
      </w:r>
      <w:r w:rsidR="00C638DE">
        <w:t>Employee</w:t>
      </w:r>
      <w:r>
        <w:t xml:space="preserve">.java, </w:t>
      </w:r>
      <w:r w:rsidR="00C638DE">
        <w:t>Teacher</w:t>
      </w:r>
      <w:r>
        <w:t xml:space="preserve">.java, </w:t>
      </w:r>
      <w:r w:rsidR="00506B49">
        <w:t>Professor.</w:t>
      </w:r>
      <w:r>
        <w:t>java)</w:t>
      </w:r>
      <w:r>
        <w:tab/>
      </w:r>
      <w:r>
        <w:tab/>
      </w:r>
    </w:p>
    <w:p w14:paraId="3A30B1D4" w14:textId="6FF58021" w:rsidR="00810E49" w:rsidRDefault="00810E49" w:rsidP="00755A2C">
      <w:pPr>
        <w:spacing w:after="73"/>
        <w:ind w:left="-5" w:right="191"/>
      </w:pPr>
      <w:r>
        <w:t xml:space="preserve">Define </w:t>
      </w:r>
      <w:r w:rsidRPr="00FD45D5">
        <w:rPr>
          <w:b/>
          <w:bCs/>
        </w:rPr>
        <w:t>Employee</w:t>
      </w:r>
      <w:r>
        <w:t xml:space="preserve"> as a super(Parent) class, it contains three instances name, qual, and grade.</w:t>
      </w:r>
      <w:r w:rsidR="00287A55">
        <w:t xml:space="preserve"> It contain</w:t>
      </w:r>
      <w:r w:rsidR="007E0424">
        <w:t xml:space="preserve"> </w:t>
      </w:r>
      <w:r w:rsidR="009A7AB2">
        <w:t>Intro ()</w:t>
      </w:r>
      <w:r w:rsidR="00FE45DA">
        <w:t xml:space="preserve"> </w:t>
      </w:r>
      <w:r w:rsidR="00287A55">
        <w:t xml:space="preserve">method </w:t>
      </w:r>
      <w:r w:rsidR="00FE45DA">
        <w:t>that display name, qual, and grade</w:t>
      </w:r>
    </w:p>
    <w:p w14:paraId="2A7F9F9F" w14:textId="19C235C2" w:rsidR="00FE45DA" w:rsidRDefault="00DD1FA5" w:rsidP="00755A2C">
      <w:pPr>
        <w:spacing w:after="73"/>
        <w:ind w:left="-5" w:right="191"/>
      </w:pPr>
      <w:r>
        <w:t>Employee class</w:t>
      </w:r>
      <w:r w:rsidR="00FE45DA">
        <w:t xml:space="preserve"> derive </w:t>
      </w:r>
      <w:r w:rsidR="00FE45DA" w:rsidRPr="00FD45D5">
        <w:rPr>
          <w:b/>
          <w:bCs/>
        </w:rPr>
        <w:t>Teacher</w:t>
      </w:r>
      <w:r w:rsidR="00FE45DA">
        <w:t xml:space="preserve"> class, it contain</w:t>
      </w:r>
      <w:r w:rsidR="00EB44D2">
        <w:t xml:space="preserve"> one instance </w:t>
      </w:r>
      <w:r w:rsidR="00EB116D">
        <w:t>subject. It contains teachingMethod ()</w:t>
      </w:r>
      <w:r>
        <w:t xml:space="preserve"> that display all subjects taught by teacher.</w:t>
      </w:r>
    </w:p>
    <w:p w14:paraId="3AB1A468" w14:textId="48DA74CB" w:rsidR="00C85352" w:rsidRDefault="009A7AB2" w:rsidP="0051203B">
      <w:pPr>
        <w:spacing w:after="73"/>
        <w:ind w:left="-5" w:right="191"/>
      </w:pPr>
      <w:bookmarkStart w:id="3" w:name="_GoBack"/>
      <w:bookmarkEnd w:id="3"/>
      <w:r w:rsidRPr="009A7AB2">
        <w:rPr>
          <w:b/>
          <w:sz w:val="28"/>
        </w:rPr>
        <w:t>Employee</w:t>
      </w:r>
      <w:r w:rsidR="00506B49">
        <w:t xml:space="preserve"> class derive </w:t>
      </w:r>
      <w:r w:rsidR="00506B49" w:rsidRPr="00FD45D5">
        <w:rPr>
          <w:b/>
          <w:bCs/>
        </w:rPr>
        <w:t>Professor</w:t>
      </w:r>
      <w:r w:rsidR="00506B49">
        <w:t xml:space="preserve"> class, it contains two instances publications, and experience. It contains two methods ResearchPublication( ) it should display number of publications. Experience ( ) methods returns number of experience by Professor.</w:t>
      </w:r>
    </w:p>
    <w:p w14:paraId="482B777D" w14:textId="0C026F65" w:rsidR="00DC4EB2" w:rsidRPr="0082398C" w:rsidRDefault="00DC4EB2" w:rsidP="006838DA">
      <w:pPr>
        <w:pStyle w:val="Exercise"/>
        <w:keepNext/>
        <w:tabs>
          <w:tab w:val="clear" w:pos="10177"/>
          <w:tab w:val="right" w:pos="9360"/>
        </w:tabs>
        <w:spacing w:before="360"/>
      </w:pPr>
      <w:r>
        <w:t>Exercise 2</w:t>
      </w:r>
      <w:r w:rsidR="006838DA">
        <w:t xml:space="preserve"> (Multilevel Inheritance)</w:t>
      </w:r>
      <w:r>
        <w:tab/>
      </w:r>
      <w:r>
        <w:rPr>
          <w:rFonts w:eastAsia="Arial"/>
          <w:i/>
        </w:rPr>
        <w:t>(</w:t>
      </w:r>
      <w:r w:rsidR="006D6139">
        <w:rPr>
          <w:rFonts w:eastAsia="Arial"/>
          <w:i/>
        </w:rPr>
        <w:t>Student.java,</w:t>
      </w:r>
      <w:r w:rsidR="006838DA">
        <w:t>B</w:t>
      </w:r>
      <w:r w:rsidR="00190713">
        <w:t>S</w:t>
      </w:r>
      <w:r w:rsidR="006838DA">
        <w:t>Student.java, MSStudent</w:t>
      </w:r>
      <w:r>
        <w:rPr>
          <w:rFonts w:eastAsia="Arial"/>
          <w:i/>
        </w:rPr>
        <w:t>.java)</w:t>
      </w:r>
      <w:r>
        <w:tab/>
      </w:r>
      <w:r>
        <w:tab/>
      </w:r>
    </w:p>
    <w:p w14:paraId="0BAE656B" w14:textId="3347FAE3" w:rsidR="006D6139" w:rsidRDefault="006D6139" w:rsidP="00DC4EB2">
      <w:pPr>
        <w:spacing w:before="0" w:after="5" w:line="250" w:lineRule="auto"/>
        <w:ind w:left="-5" w:right="191" w:hanging="10"/>
        <w:rPr>
          <w:rFonts w:eastAsia="Times New Roman"/>
          <w:color w:val="000000"/>
          <w:szCs w:val="22"/>
          <w:lang w:eastAsia="en-US"/>
        </w:rPr>
      </w:pPr>
      <w:r>
        <w:rPr>
          <w:rFonts w:eastAsia="Times New Roman"/>
          <w:color w:val="000000"/>
          <w:szCs w:val="22"/>
          <w:lang w:eastAsia="en-US"/>
        </w:rPr>
        <w:t xml:space="preserve">Define </w:t>
      </w:r>
      <w:r w:rsidR="001A7D7F">
        <w:rPr>
          <w:rFonts w:eastAsia="Times New Roman"/>
          <w:color w:val="000000"/>
          <w:szCs w:val="22"/>
          <w:lang w:eastAsia="en-US"/>
        </w:rPr>
        <w:t xml:space="preserve">a class </w:t>
      </w:r>
      <w:r w:rsidR="001A7D7F" w:rsidRPr="009F090B">
        <w:rPr>
          <w:rFonts w:eastAsia="Times New Roman"/>
          <w:b/>
          <w:bCs/>
          <w:color w:val="000000"/>
          <w:szCs w:val="22"/>
          <w:lang w:eastAsia="en-US"/>
        </w:rPr>
        <w:t>Student</w:t>
      </w:r>
      <w:r w:rsidR="001A7D7F">
        <w:rPr>
          <w:rFonts w:eastAsia="Times New Roman"/>
          <w:color w:val="000000"/>
          <w:szCs w:val="22"/>
          <w:lang w:eastAsia="en-US"/>
        </w:rPr>
        <w:t>, it contains three instances name, id, and year</w:t>
      </w:r>
      <w:r w:rsidR="002D5373">
        <w:rPr>
          <w:rFonts w:eastAsia="Times New Roman"/>
          <w:color w:val="000000"/>
          <w:szCs w:val="22"/>
          <w:lang w:eastAsia="en-US"/>
        </w:rPr>
        <w:t>. It contain one constructor that display name, id, and year.</w:t>
      </w:r>
    </w:p>
    <w:p w14:paraId="5CD6B0C2" w14:textId="56DE4F48" w:rsidR="002D5373" w:rsidRDefault="00DC34BE" w:rsidP="00DC4EB2">
      <w:pPr>
        <w:spacing w:before="0" w:after="5" w:line="250" w:lineRule="auto"/>
        <w:ind w:left="-5" w:right="191" w:hanging="10"/>
        <w:rPr>
          <w:rFonts w:eastAsia="Times New Roman"/>
          <w:color w:val="000000"/>
          <w:szCs w:val="22"/>
          <w:lang w:eastAsia="en-US"/>
        </w:rPr>
      </w:pPr>
      <w:r>
        <w:rPr>
          <w:rFonts w:eastAsia="Times New Roman"/>
          <w:color w:val="000000"/>
          <w:szCs w:val="22"/>
          <w:lang w:eastAsia="en-US"/>
        </w:rPr>
        <w:t xml:space="preserve">Student class derive </w:t>
      </w:r>
      <w:r w:rsidR="005E45CE" w:rsidRPr="009F090B">
        <w:rPr>
          <w:rFonts w:eastAsia="Times New Roman"/>
          <w:b/>
          <w:bCs/>
          <w:color w:val="000000"/>
          <w:szCs w:val="22"/>
          <w:lang w:eastAsia="en-US"/>
        </w:rPr>
        <w:t>BSStudent</w:t>
      </w:r>
      <w:r w:rsidR="005E45CE">
        <w:rPr>
          <w:rFonts w:eastAsia="Times New Roman"/>
          <w:color w:val="000000"/>
          <w:szCs w:val="22"/>
          <w:lang w:eastAsia="en-US"/>
        </w:rPr>
        <w:t xml:space="preserve"> class, it contains two instances gpa, and award. </w:t>
      </w:r>
      <w:r w:rsidR="00A33884">
        <w:rPr>
          <w:rFonts w:eastAsia="Times New Roman"/>
          <w:color w:val="000000"/>
          <w:szCs w:val="22"/>
          <w:lang w:eastAsia="en-US"/>
        </w:rPr>
        <w:t>It contains one method Award( ) that should display name, id, year, gpa, and award.</w:t>
      </w:r>
    </w:p>
    <w:p w14:paraId="0DD719C4" w14:textId="1C5D84E8" w:rsidR="00DC4EB2" w:rsidRPr="00DC4EB2" w:rsidRDefault="00350C68" w:rsidP="0051203B">
      <w:pPr>
        <w:spacing w:before="0" w:after="5" w:line="250" w:lineRule="auto"/>
        <w:ind w:left="-5" w:right="191" w:hanging="10"/>
        <w:rPr>
          <w:rFonts w:eastAsia="Times New Roman"/>
          <w:color w:val="000000"/>
          <w:szCs w:val="22"/>
          <w:lang w:eastAsia="en-US"/>
        </w:rPr>
      </w:pPr>
      <w:r>
        <w:rPr>
          <w:rFonts w:eastAsia="Times New Roman"/>
          <w:b/>
          <w:bCs/>
          <w:color w:val="000000"/>
          <w:szCs w:val="22"/>
          <w:lang w:eastAsia="en-US"/>
        </w:rPr>
        <w:t>BS</w:t>
      </w:r>
      <w:r w:rsidR="00084CA9" w:rsidRPr="00350C68">
        <w:rPr>
          <w:rFonts w:eastAsia="Times New Roman"/>
          <w:b/>
          <w:bCs/>
          <w:color w:val="000000"/>
          <w:szCs w:val="22"/>
          <w:lang w:eastAsia="en-US"/>
        </w:rPr>
        <w:t>Student</w:t>
      </w:r>
      <w:r w:rsidR="00084CA9">
        <w:rPr>
          <w:rFonts w:eastAsia="Times New Roman"/>
          <w:color w:val="000000"/>
          <w:szCs w:val="22"/>
          <w:lang w:eastAsia="en-US"/>
        </w:rPr>
        <w:t xml:space="preserve"> class derive </w:t>
      </w:r>
      <w:r w:rsidR="00084CA9" w:rsidRPr="009F090B">
        <w:rPr>
          <w:rFonts w:eastAsia="Times New Roman"/>
          <w:b/>
          <w:bCs/>
          <w:color w:val="000000"/>
          <w:szCs w:val="22"/>
          <w:lang w:eastAsia="en-US"/>
        </w:rPr>
        <w:t>MSStudent</w:t>
      </w:r>
      <w:r w:rsidR="00084CA9">
        <w:rPr>
          <w:rFonts w:eastAsia="Times New Roman"/>
          <w:color w:val="000000"/>
          <w:szCs w:val="22"/>
          <w:lang w:eastAsia="en-US"/>
        </w:rPr>
        <w:t xml:space="preserve"> class, it contains two instances specialization, and publication. It contains one method Publication( ) that should display name, id, year, specialization,and publication.</w:t>
      </w:r>
      <w:r w:rsidR="00DC4EB2" w:rsidRPr="00DC4EB2">
        <w:rPr>
          <w:rFonts w:eastAsia="Times New Roman"/>
          <w:color w:val="000000"/>
          <w:szCs w:val="22"/>
          <w:lang w:eastAsia="en-US"/>
        </w:rPr>
        <w:t xml:space="preserve"> </w:t>
      </w:r>
    </w:p>
    <w:p w14:paraId="100436F8" w14:textId="77777777" w:rsidR="00DC4EB2" w:rsidRDefault="00DC4EB2" w:rsidP="00DC4EB2">
      <w:pPr>
        <w:spacing w:after="73"/>
        <w:ind w:left="-5" w:right="191"/>
      </w:pPr>
    </w:p>
    <w:p w14:paraId="0CBD7581" w14:textId="77777777" w:rsidR="00C06497" w:rsidRPr="0082398C" w:rsidRDefault="00C06497" w:rsidP="00C06497">
      <w:pPr>
        <w:pStyle w:val="Exercise"/>
        <w:keepNext/>
        <w:tabs>
          <w:tab w:val="clear" w:pos="10177"/>
          <w:tab w:val="right" w:pos="9360"/>
        </w:tabs>
        <w:spacing w:before="360"/>
      </w:pPr>
      <w:r>
        <w:t>Exercise 3 (Inheritance)</w:t>
      </w:r>
      <w:r>
        <w:tab/>
      </w:r>
      <w:r>
        <w:tab/>
      </w:r>
      <w:r>
        <w:tab/>
      </w:r>
    </w:p>
    <w:p w14:paraId="5B518C2F" w14:textId="0513219D" w:rsidR="00C06497" w:rsidRDefault="00C06497" w:rsidP="00BE4D73">
      <w:pPr>
        <w:spacing w:before="0" w:after="160" w:line="259" w:lineRule="auto"/>
      </w:pPr>
      <w:r>
        <w:t xml:space="preserve">Define a class named </w:t>
      </w:r>
      <w:r w:rsidR="00907CF0">
        <w:rPr>
          <w:b/>
          <w:bCs/>
        </w:rPr>
        <w:t>University</w:t>
      </w:r>
      <w:r>
        <w:t xml:space="preserve"> that contains two instance variables of </w:t>
      </w:r>
      <w:r w:rsidR="00800C6A">
        <w:t xml:space="preserve">name, and </w:t>
      </w:r>
      <w:r w:rsidR="00BE4D73">
        <w:t>rank.</w:t>
      </w:r>
      <w:r>
        <w:t xml:space="preserve"> </w:t>
      </w:r>
    </w:p>
    <w:p w14:paraId="627BDB5C" w14:textId="5AE76679" w:rsidR="00C06497" w:rsidRDefault="00C06497" w:rsidP="00BE4D73">
      <w:pPr>
        <w:spacing w:before="0" w:after="160" w:line="259" w:lineRule="auto"/>
      </w:pPr>
      <w:r>
        <w:t xml:space="preserve">Also create a method named </w:t>
      </w:r>
      <w:r w:rsidRPr="00C06497">
        <w:rPr>
          <w:b/>
          <w:bCs/>
        </w:rPr>
        <w:t>displayDetails</w:t>
      </w:r>
      <w:r>
        <w:t xml:space="preserve"> that outputs the details of a </w:t>
      </w:r>
      <w:r w:rsidR="00BE4D73">
        <w:t>University</w:t>
      </w:r>
      <w:r>
        <w:t xml:space="preserve">. </w:t>
      </w:r>
    </w:p>
    <w:p w14:paraId="1619CA02" w14:textId="251B11D7" w:rsidR="00C06497" w:rsidRDefault="00C06497" w:rsidP="00AD0FC5">
      <w:pPr>
        <w:spacing w:before="0" w:after="160" w:line="259" w:lineRule="auto"/>
      </w:pPr>
      <w:r>
        <w:t xml:space="preserve">Next, define a class named </w:t>
      </w:r>
      <w:r w:rsidR="0092077B">
        <w:rPr>
          <w:b/>
          <w:bCs/>
        </w:rPr>
        <w:t>Department</w:t>
      </w:r>
      <w:r>
        <w:t xml:space="preserve"> that is derived from </w:t>
      </w:r>
      <w:r w:rsidR="0092077B">
        <w:rPr>
          <w:b/>
          <w:bCs/>
        </w:rPr>
        <w:t>University</w:t>
      </w:r>
      <w:r>
        <w:t xml:space="preserve">, </w:t>
      </w:r>
      <w:r w:rsidR="00501CAD">
        <w:t xml:space="preserve">it contains three instances field_specialization, field_type (e.g: Engineering, Science etc), and </w:t>
      </w:r>
      <w:r w:rsidR="00AD0FC5">
        <w:t>dept_head</w:t>
      </w:r>
      <w:r w:rsidR="00501CAD">
        <w:t>.</w:t>
      </w:r>
      <w:r w:rsidR="00BD6DF3">
        <w:t xml:space="preserve"> A</w:t>
      </w:r>
      <w:r w:rsidR="009A5206">
        <w:t xml:space="preserve">lso, it contains </w:t>
      </w:r>
      <w:r w:rsidR="009A5206" w:rsidRPr="009A5206">
        <w:rPr>
          <w:b/>
          <w:bCs/>
        </w:rPr>
        <w:t>departmentDetails</w:t>
      </w:r>
      <w:r w:rsidR="009A5206">
        <w:rPr>
          <w:b/>
          <w:bCs/>
        </w:rPr>
        <w:t xml:space="preserve"> </w:t>
      </w:r>
      <w:r w:rsidR="009A5206">
        <w:t>that output the details of a department.</w:t>
      </w:r>
    </w:p>
    <w:p w14:paraId="0A562020" w14:textId="11B117D5" w:rsidR="009A5206" w:rsidRPr="00817047" w:rsidRDefault="00284716" w:rsidP="00AD0FC5">
      <w:pPr>
        <w:spacing w:before="0" w:after="160" w:line="259" w:lineRule="auto"/>
      </w:pPr>
      <w:r>
        <w:t xml:space="preserve">Next, define a class name </w:t>
      </w:r>
      <w:r>
        <w:rPr>
          <w:b/>
          <w:bCs/>
        </w:rPr>
        <w:t xml:space="preserve">Library </w:t>
      </w:r>
      <w:r>
        <w:t xml:space="preserve">that is derived from </w:t>
      </w:r>
      <w:r w:rsidR="0012625A">
        <w:rPr>
          <w:b/>
          <w:bCs/>
        </w:rPr>
        <w:t>University</w:t>
      </w:r>
      <w:r w:rsidR="0012625A">
        <w:t xml:space="preserve">, it contains two instances no_books, and type_books. Also, it contains </w:t>
      </w:r>
      <w:r w:rsidR="0012625A" w:rsidRPr="0012625A">
        <w:rPr>
          <w:b/>
          <w:bCs/>
        </w:rPr>
        <w:t>libraryDetails</w:t>
      </w:r>
      <w:r w:rsidR="0012625A">
        <w:rPr>
          <w:b/>
          <w:bCs/>
        </w:rPr>
        <w:t xml:space="preserve"> </w:t>
      </w:r>
      <w:r w:rsidR="00817047">
        <w:t>that display the details of Library.</w:t>
      </w:r>
    </w:p>
    <w:p w14:paraId="766767BE" w14:textId="3F859B88" w:rsidR="00C06497" w:rsidRDefault="00C06497" w:rsidP="00634957">
      <w:r>
        <w:t xml:space="preserve">Create </w:t>
      </w:r>
      <w:r w:rsidRPr="00C06497">
        <w:rPr>
          <w:b/>
          <w:bCs/>
        </w:rPr>
        <w:t>a main method</w:t>
      </w:r>
      <w:r>
        <w:t xml:space="preserve"> that creates at least two </w:t>
      </w:r>
      <w:r w:rsidR="00747BED">
        <w:t>Library</w:t>
      </w:r>
      <w:r>
        <w:t xml:space="preserve"> objects and two </w:t>
      </w:r>
      <w:r w:rsidR="00634957">
        <w:t>Department</w:t>
      </w:r>
      <w:r>
        <w:t xml:space="preserve"> objects with different values and calls displayDetails for each.</w:t>
      </w:r>
    </w:p>
    <w:p w14:paraId="7803ECFD" w14:textId="77777777" w:rsidR="00975BF1" w:rsidRDefault="00975BF1" w:rsidP="00975BF1">
      <w:pPr>
        <w:spacing w:after="73"/>
        <w:ind w:left="-5" w:right="191"/>
      </w:pPr>
    </w:p>
    <w:p w14:paraId="49A7A79C" w14:textId="6F921686" w:rsidR="00975BF1" w:rsidRPr="0082398C" w:rsidRDefault="00975BF1" w:rsidP="007E4D6E">
      <w:pPr>
        <w:pStyle w:val="Exercise"/>
        <w:keepNext/>
        <w:tabs>
          <w:tab w:val="clear" w:pos="10177"/>
          <w:tab w:val="right" w:pos="9360"/>
        </w:tabs>
        <w:spacing w:before="360"/>
      </w:pPr>
      <w:r>
        <w:t>Exercise 4 (</w:t>
      </w:r>
      <w:r w:rsidR="000A7D29">
        <w:t>Super, this</w:t>
      </w:r>
      <w:r>
        <w:t>)</w:t>
      </w:r>
      <w:r w:rsidR="000A7D29">
        <w:t xml:space="preserve">                                                                          </w:t>
      </w:r>
      <w:r w:rsidR="007E4D6E">
        <w:t xml:space="preserve"> Keywords.java</w:t>
      </w:r>
      <w:r>
        <w:tab/>
      </w:r>
      <w:r>
        <w:tab/>
      </w:r>
      <w:r>
        <w:tab/>
      </w:r>
    </w:p>
    <w:p w14:paraId="3FD5F5B2" w14:textId="3F5D8B6D" w:rsidR="00D77AF4" w:rsidRDefault="00D77AF4" w:rsidP="00AB7622">
      <w:pPr>
        <w:spacing w:before="0" w:after="160" w:line="259" w:lineRule="auto"/>
      </w:pPr>
      <w:r>
        <w:t xml:space="preserve">Define a class named </w:t>
      </w:r>
      <w:r w:rsidR="00AE772C">
        <w:t>SuperClass</w:t>
      </w:r>
      <w:r>
        <w:t xml:space="preserve"> that contains an instanc</w:t>
      </w:r>
      <w:r w:rsidR="00AE772C">
        <w:t>e variable of type String named.</w:t>
      </w:r>
      <w:r>
        <w:t xml:space="preserve">Create a method named </w:t>
      </w:r>
      <w:r w:rsidR="00AE772C">
        <w:t>Info( )</w:t>
      </w:r>
      <w:r>
        <w:t xml:space="preserve"> that returns the </w:t>
      </w:r>
      <w:r w:rsidR="00AB7622">
        <w:t>n</w:t>
      </w:r>
      <w:r w:rsidR="00747724">
        <w:t>ame</w:t>
      </w:r>
      <w:r>
        <w:t xml:space="preserve">.  </w:t>
      </w:r>
    </w:p>
    <w:p w14:paraId="705BB407" w14:textId="1DC73459" w:rsidR="00975BF1" w:rsidRDefault="00D77AF4" w:rsidP="00F65BBD">
      <w:pPr>
        <w:spacing w:before="0" w:after="160" w:line="259" w:lineRule="auto"/>
      </w:pPr>
      <w:r>
        <w:t xml:space="preserve">Next, define a class for </w:t>
      </w:r>
      <w:r w:rsidR="00747724">
        <w:rPr>
          <w:b/>
          <w:bCs/>
        </w:rPr>
        <w:t>SubClass</w:t>
      </w:r>
      <w:r>
        <w:t xml:space="preserve"> that is derived from </w:t>
      </w:r>
      <w:r w:rsidR="001424AD">
        <w:rPr>
          <w:b/>
          <w:bCs/>
        </w:rPr>
        <w:t>SuperClass</w:t>
      </w:r>
      <w:r>
        <w:t xml:space="preserve"> and includes instance variables </w:t>
      </w:r>
      <w:r w:rsidR="00A57725">
        <w:t xml:space="preserve">String name. Also it contains method name Info( ) that return nam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1F0862" w:rsidRPr="006A7DE5" w14:paraId="743AD762" w14:textId="77777777" w:rsidTr="00DB2ABE">
        <w:tc>
          <w:tcPr>
            <w:tcW w:w="9576" w:type="dxa"/>
            <w:shd w:val="clear" w:color="auto" w:fill="95B3D7" w:themeFill="accent1" w:themeFillTint="99"/>
          </w:tcPr>
          <w:p w14:paraId="0113EB69" w14:textId="2F31BE69" w:rsidR="001F0862" w:rsidRPr="006A7DE5" w:rsidRDefault="001F0862" w:rsidP="00DB2AB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Post lab </w:t>
            </w:r>
            <w:r w:rsidR="009C3E09">
              <w:rPr>
                <w:rFonts w:asciiTheme="majorBidi" w:hAnsiTheme="majorBidi" w:cstheme="majorBidi"/>
                <w:b/>
                <w:bCs/>
              </w:rPr>
              <w:t>questions</w:t>
            </w:r>
          </w:p>
        </w:tc>
      </w:tr>
    </w:tbl>
    <w:p w14:paraId="09165686" w14:textId="17257C39" w:rsidR="00DC4EB2" w:rsidRDefault="001F0862" w:rsidP="001F0862">
      <w:pPr>
        <w:pStyle w:val="ListParagraph"/>
        <w:numPr>
          <w:ilvl w:val="0"/>
          <w:numId w:val="44"/>
        </w:numPr>
        <w:spacing w:after="73"/>
        <w:ind w:right="191"/>
      </w:pPr>
      <w:r>
        <w:t>Can class extend more than one classes?</w:t>
      </w:r>
      <w:r w:rsidR="00DD5EE3">
        <w:t>If yes, give reason.</w:t>
      </w:r>
    </w:p>
    <w:p w14:paraId="6A248C41" w14:textId="26B9DC66" w:rsidR="00DD5EE3" w:rsidRDefault="00F05DF8" w:rsidP="001F0862">
      <w:pPr>
        <w:pStyle w:val="ListParagraph"/>
        <w:numPr>
          <w:ilvl w:val="0"/>
          <w:numId w:val="44"/>
        </w:numPr>
        <w:spacing w:after="73"/>
        <w:ind w:right="191"/>
      </w:pPr>
      <w:r>
        <w:t>What is difference between composition and aggregation?</w:t>
      </w:r>
    </w:p>
    <w:p w14:paraId="7C733028" w14:textId="18283048" w:rsidR="001F0862" w:rsidRDefault="001F0862" w:rsidP="001F0862">
      <w:pPr>
        <w:pStyle w:val="ListParagraph"/>
        <w:numPr>
          <w:ilvl w:val="0"/>
          <w:numId w:val="44"/>
        </w:numPr>
        <w:spacing w:after="73"/>
        <w:ind w:right="191"/>
      </w:pPr>
      <w:r>
        <w:t xml:space="preserve">Can you </w:t>
      </w:r>
      <w:r w:rsidR="00B74591">
        <w:t>restrict a class from inheriting another class?</w:t>
      </w:r>
    </w:p>
    <w:p w14:paraId="384DCFF5" w14:textId="72C5CA78" w:rsidR="00480D02" w:rsidRDefault="009C7A58" w:rsidP="001F0862">
      <w:pPr>
        <w:pStyle w:val="ListParagraph"/>
        <w:numPr>
          <w:ilvl w:val="0"/>
          <w:numId w:val="44"/>
        </w:numPr>
        <w:spacing w:after="73"/>
        <w:ind w:right="191"/>
      </w:pPr>
      <w:r>
        <w:t>Can we access private instances in derived classe?</w:t>
      </w:r>
    </w:p>
    <w:p w14:paraId="4785CAE7" w14:textId="18D044C2" w:rsidR="009C7A58" w:rsidRDefault="003942CE" w:rsidP="001F0862">
      <w:pPr>
        <w:pStyle w:val="ListParagraph"/>
        <w:numPr>
          <w:ilvl w:val="0"/>
          <w:numId w:val="44"/>
        </w:numPr>
        <w:spacing w:after="73"/>
        <w:ind w:right="191"/>
      </w:pPr>
      <w:r>
        <w:t>What is difference between this and super keyword?</w:t>
      </w:r>
    </w:p>
    <w:p w14:paraId="0AC601D3" w14:textId="6940A576" w:rsidR="009F090B" w:rsidRDefault="009F090B" w:rsidP="001F0862">
      <w:pPr>
        <w:pStyle w:val="ListParagraph"/>
        <w:numPr>
          <w:ilvl w:val="0"/>
          <w:numId w:val="44"/>
        </w:numPr>
        <w:spacing w:after="73"/>
        <w:ind w:right="191"/>
      </w:pPr>
      <w:r>
        <w:t>Why multiple level inheritance is not allowed in Java?</w:t>
      </w:r>
    </w:p>
    <w:p w14:paraId="6D91F7F1" w14:textId="35E142AA" w:rsidR="00F77ABD" w:rsidRPr="00F65BBD" w:rsidRDefault="00F65BBD" w:rsidP="00F65BBD">
      <w:pPr>
        <w:jc w:val="center"/>
        <w:rPr>
          <w:b/>
        </w:rPr>
      </w:pPr>
      <w:r>
        <w:rPr>
          <w:b/>
        </w:rPr>
        <w:t>END</w:t>
      </w:r>
    </w:p>
    <w:p w14:paraId="13E1C7BF" w14:textId="77777777" w:rsidR="00F77ABD" w:rsidRPr="00F77ABD" w:rsidRDefault="00F77ABD" w:rsidP="00F77ABD"/>
    <w:p w14:paraId="57B8B324" w14:textId="77777777" w:rsidR="00F77ABD" w:rsidRPr="00F77ABD" w:rsidRDefault="00F77ABD" w:rsidP="00F77ABD"/>
    <w:p w14:paraId="63BD543A" w14:textId="77777777" w:rsidR="00F77ABD" w:rsidRPr="00F77ABD" w:rsidRDefault="00F77ABD" w:rsidP="00F77ABD"/>
    <w:p w14:paraId="71552157" w14:textId="77777777" w:rsidR="00F77ABD" w:rsidRDefault="00F77ABD" w:rsidP="00F77ABD"/>
    <w:p w14:paraId="69ECF280" w14:textId="2FCAF3A4" w:rsidR="00436AE1" w:rsidRPr="00F77ABD" w:rsidRDefault="00F77ABD" w:rsidP="00F77ABD">
      <w:pPr>
        <w:tabs>
          <w:tab w:val="left" w:pos="8552"/>
        </w:tabs>
      </w:pPr>
      <w:r>
        <w:lastRenderedPageBreak/>
        <w:tab/>
      </w:r>
    </w:p>
    <w:sectPr w:rsidR="00436AE1" w:rsidRPr="00F77ABD" w:rsidSect="00737E96">
      <w:footerReference w:type="default" r:id="rId11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6B9F59" w14:textId="77777777" w:rsidR="00577506" w:rsidRDefault="00577506" w:rsidP="00A60813">
      <w:pPr>
        <w:spacing w:before="0" w:after="0" w:line="240" w:lineRule="auto"/>
      </w:pPr>
      <w:r>
        <w:separator/>
      </w:r>
    </w:p>
  </w:endnote>
  <w:endnote w:type="continuationSeparator" w:id="0">
    <w:p w14:paraId="2868A759" w14:textId="77777777" w:rsidR="00577506" w:rsidRDefault="00577506" w:rsidP="00A6081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074514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935902" w14:textId="7B3E8F5A" w:rsidR="003A7A4B" w:rsidRDefault="003A7A4B" w:rsidP="00797BE7">
        <w:pPr>
          <w:pStyle w:val="Footer"/>
          <w:ind w:firstLine="2160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B116D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788"/>
      <w:gridCol w:w="4788"/>
    </w:tblGrid>
    <w:tr w:rsidR="003A7A4B" w14:paraId="0D6E27E6" w14:textId="77777777" w:rsidTr="00797BE7">
      <w:trPr>
        <w:trHeight w:val="190"/>
      </w:trPr>
      <w:tc>
        <w:tcPr>
          <w:tcW w:w="9576" w:type="dxa"/>
          <w:gridSpan w:val="2"/>
          <w:tcBorders>
            <w:bottom w:val="nil"/>
          </w:tcBorders>
          <w:shd w:val="clear" w:color="auto" w:fill="548DD4" w:themeFill="text2" w:themeFillTint="99"/>
        </w:tcPr>
        <w:p w14:paraId="0ECA9977" w14:textId="77777777" w:rsidR="003A7A4B" w:rsidRPr="00797BE7" w:rsidRDefault="003A7A4B">
          <w:pPr>
            <w:pStyle w:val="Footer"/>
            <w:rPr>
              <w:rFonts w:ascii="Trebuchet MS" w:hAnsi="Trebuchet MS"/>
              <w:color w:val="FFFFFF" w:themeColor="background1"/>
            </w:rPr>
          </w:pPr>
          <w:r w:rsidRPr="00797BE7">
            <w:rPr>
              <w:rFonts w:ascii="Trebuchet MS" w:hAnsi="Trebuchet MS"/>
              <w:color w:val="FFFFFF" w:themeColor="background1"/>
              <w:sz w:val="18"/>
              <w:szCs w:val="18"/>
            </w:rPr>
            <w:t>Department of Computer Science</w:t>
          </w:r>
        </w:p>
      </w:tc>
    </w:tr>
    <w:tr w:rsidR="003A7A4B" w14:paraId="5942D3B6" w14:textId="77777777" w:rsidTr="00797BE7">
      <w:tc>
        <w:tcPr>
          <w:tcW w:w="4788" w:type="dxa"/>
          <w:tcBorders>
            <w:top w:val="nil"/>
            <w:left w:val="nil"/>
            <w:bottom w:val="nil"/>
            <w:right w:val="nil"/>
          </w:tcBorders>
        </w:tcPr>
        <w:p w14:paraId="55FD68D6" w14:textId="77777777" w:rsidR="003A7A4B" w:rsidRPr="00797BE7" w:rsidRDefault="003A7A4B">
          <w:pPr>
            <w:pStyle w:val="Footer"/>
            <w:rPr>
              <w:color w:val="548DD4" w:themeColor="text2" w:themeTint="99"/>
            </w:rPr>
          </w:pPr>
          <w:r w:rsidRPr="00797BE7">
            <w:rPr>
              <w:rFonts w:ascii="Trebuchet MS" w:hAnsi="Trebuchet MS"/>
              <w:b/>
              <w:color w:val="548DD4" w:themeColor="text2" w:themeTint="99"/>
              <w:sz w:val="18"/>
              <w:szCs w:val="18"/>
            </w:rPr>
            <w:t>CSC-150 – Object Oriented Programming</w:t>
          </w:r>
        </w:p>
      </w:tc>
      <w:tc>
        <w:tcPr>
          <w:tcW w:w="4788" w:type="dxa"/>
          <w:tcBorders>
            <w:top w:val="nil"/>
            <w:left w:val="nil"/>
            <w:bottom w:val="nil"/>
            <w:right w:val="nil"/>
          </w:tcBorders>
        </w:tcPr>
        <w:p w14:paraId="75ABC21D" w14:textId="77777777" w:rsidR="00181CBE" w:rsidRPr="00181CBE" w:rsidRDefault="00181CBE" w:rsidP="00F77ABD">
          <w:pPr>
            <w:pStyle w:val="Footer"/>
            <w:jc w:val="right"/>
            <w:rPr>
              <w:rFonts w:ascii="Trebuchet MS" w:hAnsi="Trebuchet MS"/>
              <w:b/>
              <w:color w:val="548DD4" w:themeColor="text2" w:themeTint="99"/>
              <w:sz w:val="18"/>
              <w:szCs w:val="18"/>
            </w:rPr>
          </w:pPr>
          <w:r>
            <w:rPr>
              <w:rFonts w:ascii="Trebuchet MS" w:hAnsi="Trebuchet MS"/>
              <w:b/>
              <w:color w:val="548DD4" w:themeColor="text2" w:themeTint="99"/>
              <w:sz w:val="18"/>
              <w:szCs w:val="18"/>
            </w:rPr>
            <w:t>Lab 05</w:t>
          </w:r>
          <w:r w:rsidR="003A7A4B">
            <w:rPr>
              <w:rFonts w:ascii="Trebuchet MS" w:hAnsi="Trebuchet MS"/>
              <w:b/>
              <w:color w:val="548DD4" w:themeColor="text2" w:themeTint="99"/>
              <w:sz w:val="18"/>
              <w:szCs w:val="18"/>
            </w:rPr>
            <w:t xml:space="preserve">: </w:t>
          </w:r>
          <w:r w:rsidR="00F77ABD">
            <w:rPr>
              <w:rFonts w:ascii="Trebuchet MS" w:hAnsi="Trebuchet MS"/>
              <w:b/>
              <w:color w:val="548DD4" w:themeColor="text2" w:themeTint="99"/>
              <w:sz w:val="18"/>
              <w:szCs w:val="18"/>
            </w:rPr>
            <w:t xml:space="preserve">Association &amp; </w:t>
          </w:r>
          <w:r>
            <w:rPr>
              <w:rFonts w:ascii="Trebuchet MS" w:hAnsi="Trebuchet MS"/>
              <w:b/>
              <w:color w:val="548DD4" w:themeColor="text2" w:themeTint="99"/>
              <w:sz w:val="18"/>
              <w:szCs w:val="18"/>
            </w:rPr>
            <w:t>Inheritance</w:t>
          </w:r>
        </w:p>
      </w:tc>
    </w:tr>
  </w:tbl>
  <w:p w14:paraId="73C0CCA6" w14:textId="77777777" w:rsidR="003A7A4B" w:rsidRDefault="003A7A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EF2007" w14:textId="77777777" w:rsidR="00577506" w:rsidRDefault="00577506" w:rsidP="00A60813">
      <w:pPr>
        <w:spacing w:before="0" w:after="0" w:line="240" w:lineRule="auto"/>
      </w:pPr>
      <w:r>
        <w:separator/>
      </w:r>
    </w:p>
  </w:footnote>
  <w:footnote w:type="continuationSeparator" w:id="0">
    <w:p w14:paraId="2CFFB709" w14:textId="77777777" w:rsidR="00577506" w:rsidRDefault="00577506" w:rsidP="00A6081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C04765"/>
    <w:multiLevelType w:val="multilevel"/>
    <w:tmpl w:val="4A82F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4A4195"/>
    <w:multiLevelType w:val="hybridMultilevel"/>
    <w:tmpl w:val="742E76D4"/>
    <w:lvl w:ilvl="0" w:tplc="3776F18A">
      <w:start w:val="1"/>
      <w:numFmt w:val="lowerLetter"/>
      <w:lvlText w:val="%1."/>
      <w:lvlJc w:val="left"/>
      <w:pPr>
        <w:ind w:left="5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8A6F9A6">
      <w:start w:val="1"/>
      <w:numFmt w:val="lowerLetter"/>
      <w:lvlText w:val="%2"/>
      <w:lvlJc w:val="left"/>
      <w:pPr>
        <w:ind w:left="13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7820054">
      <w:start w:val="1"/>
      <w:numFmt w:val="lowerRoman"/>
      <w:lvlText w:val="%3"/>
      <w:lvlJc w:val="left"/>
      <w:pPr>
        <w:ind w:left="20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B0217D2">
      <w:start w:val="1"/>
      <w:numFmt w:val="decimal"/>
      <w:lvlText w:val="%4"/>
      <w:lvlJc w:val="left"/>
      <w:pPr>
        <w:ind w:left="27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4E01960">
      <w:start w:val="1"/>
      <w:numFmt w:val="lowerLetter"/>
      <w:lvlText w:val="%5"/>
      <w:lvlJc w:val="left"/>
      <w:pPr>
        <w:ind w:left="34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476EFDC">
      <w:start w:val="1"/>
      <w:numFmt w:val="lowerRoman"/>
      <w:lvlText w:val="%6"/>
      <w:lvlJc w:val="left"/>
      <w:pPr>
        <w:ind w:left="41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A82E">
      <w:start w:val="1"/>
      <w:numFmt w:val="decimal"/>
      <w:lvlText w:val="%7"/>
      <w:lvlJc w:val="left"/>
      <w:pPr>
        <w:ind w:left="49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DA60DA">
      <w:start w:val="1"/>
      <w:numFmt w:val="lowerLetter"/>
      <w:lvlText w:val="%8"/>
      <w:lvlJc w:val="left"/>
      <w:pPr>
        <w:ind w:left="56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3C20C8C">
      <w:start w:val="1"/>
      <w:numFmt w:val="lowerRoman"/>
      <w:lvlText w:val="%9"/>
      <w:lvlJc w:val="left"/>
      <w:pPr>
        <w:ind w:left="63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B672E2E"/>
    <w:multiLevelType w:val="hybridMultilevel"/>
    <w:tmpl w:val="14009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37712"/>
    <w:multiLevelType w:val="hybridMultilevel"/>
    <w:tmpl w:val="6C206B7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10F2CB5"/>
    <w:multiLevelType w:val="hybridMultilevel"/>
    <w:tmpl w:val="CA1C1F0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E81DB7"/>
    <w:multiLevelType w:val="hybridMultilevel"/>
    <w:tmpl w:val="6A2C8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064736"/>
    <w:multiLevelType w:val="hybridMultilevel"/>
    <w:tmpl w:val="6602F3C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282AD7"/>
    <w:multiLevelType w:val="hybridMultilevel"/>
    <w:tmpl w:val="44B68F1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846C9F"/>
    <w:multiLevelType w:val="hybridMultilevel"/>
    <w:tmpl w:val="A03E1964"/>
    <w:lvl w:ilvl="0" w:tplc="5DAAD326">
      <w:start w:val="1"/>
      <w:numFmt w:val="decimal"/>
      <w:lvlText w:val="%1."/>
      <w:lvlJc w:val="left"/>
      <w:pPr>
        <w:ind w:left="10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3D20AD0">
      <w:start w:val="1"/>
      <w:numFmt w:val="lowerLetter"/>
      <w:lvlText w:val="%2"/>
      <w:lvlJc w:val="left"/>
      <w:pPr>
        <w:ind w:left="17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2D48C26">
      <w:start w:val="1"/>
      <w:numFmt w:val="lowerRoman"/>
      <w:lvlText w:val="%3"/>
      <w:lvlJc w:val="left"/>
      <w:pPr>
        <w:ind w:left="24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7DCC89C">
      <w:start w:val="1"/>
      <w:numFmt w:val="decimal"/>
      <w:lvlText w:val="%4"/>
      <w:lvlJc w:val="left"/>
      <w:pPr>
        <w:ind w:left="31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12CB542">
      <w:start w:val="1"/>
      <w:numFmt w:val="lowerLetter"/>
      <w:lvlText w:val="%5"/>
      <w:lvlJc w:val="left"/>
      <w:pPr>
        <w:ind w:left="39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909A5A">
      <w:start w:val="1"/>
      <w:numFmt w:val="lowerRoman"/>
      <w:lvlText w:val="%6"/>
      <w:lvlJc w:val="left"/>
      <w:pPr>
        <w:ind w:left="46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D328DA0">
      <w:start w:val="1"/>
      <w:numFmt w:val="decimal"/>
      <w:lvlText w:val="%7"/>
      <w:lvlJc w:val="left"/>
      <w:pPr>
        <w:ind w:left="53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544963A">
      <w:start w:val="1"/>
      <w:numFmt w:val="lowerLetter"/>
      <w:lvlText w:val="%8"/>
      <w:lvlJc w:val="left"/>
      <w:pPr>
        <w:ind w:left="60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652C118">
      <w:start w:val="1"/>
      <w:numFmt w:val="lowerRoman"/>
      <w:lvlText w:val="%9"/>
      <w:lvlJc w:val="left"/>
      <w:pPr>
        <w:ind w:left="67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9935791"/>
    <w:multiLevelType w:val="hybridMultilevel"/>
    <w:tmpl w:val="2C646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236F09"/>
    <w:multiLevelType w:val="hybridMultilevel"/>
    <w:tmpl w:val="E37250BA"/>
    <w:lvl w:ilvl="0" w:tplc="67A80E44">
      <w:start w:val="1"/>
      <w:numFmt w:val="lowerLetter"/>
      <w:lvlText w:val="%1."/>
      <w:lvlJc w:val="left"/>
      <w:pPr>
        <w:ind w:left="66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2E44B5E">
      <w:start w:val="1"/>
      <w:numFmt w:val="lowerLetter"/>
      <w:lvlText w:val="%2"/>
      <w:lvlJc w:val="left"/>
      <w:pPr>
        <w:ind w:left="138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C328E04">
      <w:start w:val="1"/>
      <w:numFmt w:val="lowerRoman"/>
      <w:lvlText w:val="%3"/>
      <w:lvlJc w:val="left"/>
      <w:pPr>
        <w:ind w:left="210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0DA4C0E">
      <w:start w:val="1"/>
      <w:numFmt w:val="decimal"/>
      <w:lvlText w:val="%4"/>
      <w:lvlJc w:val="left"/>
      <w:pPr>
        <w:ind w:left="282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E5C4606">
      <w:start w:val="1"/>
      <w:numFmt w:val="lowerLetter"/>
      <w:lvlText w:val="%5"/>
      <w:lvlJc w:val="left"/>
      <w:pPr>
        <w:ind w:left="354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79C4A7C">
      <w:start w:val="1"/>
      <w:numFmt w:val="lowerRoman"/>
      <w:lvlText w:val="%6"/>
      <w:lvlJc w:val="left"/>
      <w:pPr>
        <w:ind w:left="426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8F01778">
      <w:start w:val="1"/>
      <w:numFmt w:val="decimal"/>
      <w:lvlText w:val="%7"/>
      <w:lvlJc w:val="left"/>
      <w:pPr>
        <w:ind w:left="498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6E6EA12">
      <w:start w:val="1"/>
      <w:numFmt w:val="lowerLetter"/>
      <w:lvlText w:val="%8"/>
      <w:lvlJc w:val="left"/>
      <w:pPr>
        <w:ind w:left="570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246089A">
      <w:start w:val="1"/>
      <w:numFmt w:val="lowerRoman"/>
      <w:lvlText w:val="%9"/>
      <w:lvlJc w:val="left"/>
      <w:pPr>
        <w:ind w:left="642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1F885BCB"/>
    <w:multiLevelType w:val="hybridMultilevel"/>
    <w:tmpl w:val="CCDA49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E012C1"/>
    <w:multiLevelType w:val="hybridMultilevel"/>
    <w:tmpl w:val="4B42AB9C"/>
    <w:lvl w:ilvl="0" w:tplc="03C637D6">
      <w:start w:val="1"/>
      <w:numFmt w:val="bullet"/>
      <w:lvlText w:val="•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EAC62AE">
      <w:start w:val="3"/>
      <w:numFmt w:val="decimal"/>
      <w:lvlText w:val="%2)"/>
      <w:lvlJc w:val="left"/>
      <w:pPr>
        <w:ind w:left="948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1F497D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ADE28D4">
      <w:start w:val="1"/>
      <w:numFmt w:val="bullet"/>
      <w:lvlText w:val="o"/>
      <w:lvlJc w:val="left"/>
      <w:pPr>
        <w:ind w:left="130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CCA21C2">
      <w:start w:val="1"/>
      <w:numFmt w:val="bullet"/>
      <w:lvlText w:val="•"/>
      <w:lvlJc w:val="left"/>
      <w:pPr>
        <w:ind w:left="202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1D48B82">
      <w:start w:val="1"/>
      <w:numFmt w:val="bullet"/>
      <w:lvlText w:val="o"/>
      <w:lvlJc w:val="left"/>
      <w:pPr>
        <w:ind w:left="274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342E9BA">
      <w:start w:val="1"/>
      <w:numFmt w:val="bullet"/>
      <w:lvlText w:val="▪"/>
      <w:lvlJc w:val="left"/>
      <w:pPr>
        <w:ind w:left="346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C58C994">
      <w:start w:val="1"/>
      <w:numFmt w:val="bullet"/>
      <w:lvlText w:val="•"/>
      <w:lvlJc w:val="left"/>
      <w:pPr>
        <w:ind w:left="418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F6D468">
      <w:start w:val="1"/>
      <w:numFmt w:val="bullet"/>
      <w:lvlText w:val="o"/>
      <w:lvlJc w:val="left"/>
      <w:pPr>
        <w:ind w:left="490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C1CDD28">
      <w:start w:val="1"/>
      <w:numFmt w:val="bullet"/>
      <w:lvlText w:val="▪"/>
      <w:lvlJc w:val="left"/>
      <w:pPr>
        <w:ind w:left="562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23E41BA6"/>
    <w:multiLevelType w:val="hybridMultilevel"/>
    <w:tmpl w:val="EDAC5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8B57E9"/>
    <w:multiLevelType w:val="multilevel"/>
    <w:tmpl w:val="7EFAAA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BF16501"/>
    <w:multiLevelType w:val="hybridMultilevel"/>
    <w:tmpl w:val="629A156A"/>
    <w:lvl w:ilvl="0" w:tplc="0C5C9038">
      <w:start w:val="8"/>
      <w:numFmt w:val="lowerLetter"/>
      <w:lvlText w:val="%1."/>
      <w:lvlJc w:val="left"/>
      <w:pPr>
        <w:ind w:left="66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9668A8">
      <w:start w:val="1"/>
      <w:numFmt w:val="lowerLetter"/>
      <w:lvlText w:val="%2"/>
      <w:lvlJc w:val="left"/>
      <w:pPr>
        <w:ind w:left="138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B90E9DE">
      <w:start w:val="1"/>
      <w:numFmt w:val="lowerRoman"/>
      <w:lvlText w:val="%3"/>
      <w:lvlJc w:val="left"/>
      <w:pPr>
        <w:ind w:left="210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32A4C7C">
      <w:start w:val="1"/>
      <w:numFmt w:val="decimal"/>
      <w:lvlText w:val="%4"/>
      <w:lvlJc w:val="left"/>
      <w:pPr>
        <w:ind w:left="282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5B0ED7E">
      <w:start w:val="1"/>
      <w:numFmt w:val="lowerLetter"/>
      <w:lvlText w:val="%5"/>
      <w:lvlJc w:val="left"/>
      <w:pPr>
        <w:ind w:left="354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7CA7454">
      <w:start w:val="1"/>
      <w:numFmt w:val="lowerRoman"/>
      <w:lvlText w:val="%6"/>
      <w:lvlJc w:val="left"/>
      <w:pPr>
        <w:ind w:left="426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60587C">
      <w:start w:val="1"/>
      <w:numFmt w:val="decimal"/>
      <w:lvlText w:val="%7"/>
      <w:lvlJc w:val="left"/>
      <w:pPr>
        <w:ind w:left="498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4FA0890">
      <w:start w:val="1"/>
      <w:numFmt w:val="lowerLetter"/>
      <w:lvlText w:val="%8"/>
      <w:lvlJc w:val="left"/>
      <w:pPr>
        <w:ind w:left="570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F50EB0E">
      <w:start w:val="1"/>
      <w:numFmt w:val="lowerRoman"/>
      <w:lvlText w:val="%9"/>
      <w:lvlJc w:val="left"/>
      <w:pPr>
        <w:ind w:left="6420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2D746D4B"/>
    <w:multiLevelType w:val="multilevel"/>
    <w:tmpl w:val="3C04D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F6A2E9F"/>
    <w:multiLevelType w:val="hybridMultilevel"/>
    <w:tmpl w:val="722EF352"/>
    <w:lvl w:ilvl="0" w:tplc="1C10DA8E">
      <w:start w:val="1"/>
      <w:numFmt w:val="decimal"/>
      <w:lvlText w:val="%1."/>
      <w:lvlJc w:val="left"/>
      <w:pPr>
        <w:ind w:left="5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7483B86">
      <w:start w:val="1"/>
      <w:numFmt w:val="lowerLetter"/>
      <w:lvlText w:val="%2"/>
      <w:lvlJc w:val="left"/>
      <w:pPr>
        <w:ind w:left="13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0344D08">
      <w:start w:val="1"/>
      <w:numFmt w:val="lowerRoman"/>
      <w:lvlText w:val="%3"/>
      <w:lvlJc w:val="left"/>
      <w:pPr>
        <w:ind w:left="20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11EBC3C">
      <w:start w:val="1"/>
      <w:numFmt w:val="decimal"/>
      <w:lvlText w:val="%4"/>
      <w:lvlJc w:val="left"/>
      <w:pPr>
        <w:ind w:left="27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A767E24">
      <w:start w:val="1"/>
      <w:numFmt w:val="lowerLetter"/>
      <w:lvlText w:val="%5"/>
      <w:lvlJc w:val="left"/>
      <w:pPr>
        <w:ind w:left="34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5487D14">
      <w:start w:val="1"/>
      <w:numFmt w:val="lowerRoman"/>
      <w:lvlText w:val="%6"/>
      <w:lvlJc w:val="left"/>
      <w:pPr>
        <w:ind w:left="41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F0A4A28">
      <w:start w:val="1"/>
      <w:numFmt w:val="decimal"/>
      <w:lvlText w:val="%7"/>
      <w:lvlJc w:val="left"/>
      <w:pPr>
        <w:ind w:left="49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114B786">
      <w:start w:val="1"/>
      <w:numFmt w:val="lowerLetter"/>
      <w:lvlText w:val="%8"/>
      <w:lvlJc w:val="left"/>
      <w:pPr>
        <w:ind w:left="56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5636F0">
      <w:start w:val="1"/>
      <w:numFmt w:val="lowerRoman"/>
      <w:lvlText w:val="%9"/>
      <w:lvlJc w:val="left"/>
      <w:pPr>
        <w:ind w:left="63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3A592756"/>
    <w:multiLevelType w:val="multilevel"/>
    <w:tmpl w:val="9C3C5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21276D7"/>
    <w:multiLevelType w:val="multilevel"/>
    <w:tmpl w:val="3AE003A0"/>
    <w:lvl w:ilvl="0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2D22F0F"/>
    <w:multiLevelType w:val="hybridMultilevel"/>
    <w:tmpl w:val="29D889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A266A2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1576B6"/>
    <w:multiLevelType w:val="hybridMultilevel"/>
    <w:tmpl w:val="BA2EE9A6"/>
    <w:lvl w:ilvl="0" w:tplc="39E09E6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601753"/>
    <w:multiLevelType w:val="multilevel"/>
    <w:tmpl w:val="FCCE3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6F309EF"/>
    <w:multiLevelType w:val="hybridMultilevel"/>
    <w:tmpl w:val="7FFA3754"/>
    <w:lvl w:ilvl="0" w:tplc="03E6E9B0">
      <w:start w:val="1"/>
      <w:numFmt w:val="decimal"/>
      <w:lvlText w:val="%1."/>
      <w:lvlJc w:val="left"/>
      <w:pPr>
        <w:ind w:left="101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156FC54">
      <w:start w:val="1"/>
      <w:numFmt w:val="lowerLetter"/>
      <w:lvlText w:val="%2"/>
      <w:lvlJc w:val="left"/>
      <w:pPr>
        <w:ind w:left="17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6D0E75E">
      <w:start w:val="1"/>
      <w:numFmt w:val="lowerRoman"/>
      <w:lvlText w:val="%3"/>
      <w:lvlJc w:val="left"/>
      <w:pPr>
        <w:ind w:left="24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3D4BBD0">
      <w:start w:val="1"/>
      <w:numFmt w:val="decimal"/>
      <w:lvlText w:val="%4"/>
      <w:lvlJc w:val="left"/>
      <w:pPr>
        <w:ind w:left="31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49CA48C">
      <w:start w:val="1"/>
      <w:numFmt w:val="lowerLetter"/>
      <w:lvlText w:val="%5"/>
      <w:lvlJc w:val="left"/>
      <w:pPr>
        <w:ind w:left="39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F64AE2A">
      <w:start w:val="1"/>
      <w:numFmt w:val="lowerRoman"/>
      <w:lvlText w:val="%6"/>
      <w:lvlJc w:val="left"/>
      <w:pPr>
        <w:ind w:left="46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5F07D14">
      <w:start w:val="1"/>
      <w:numFmt w:val="decimal"/>
      <w:lvlText w:val="%7"/>
      <w:lvlJc w:val="left"/>
      <w:pPr>
        <w:ind w:left="53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DB6DC8C">
      <w:start w:val="1"/>
      <w:numFmt w:val="lowerLetter"/>
      <w:lvlText w:val="%8"/>
      <w:lvlJc w:val="left"/>
      <w:pPr>
        <w:ind w:left="60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3C6DD62">
      <w:start w:val="1"/>
      <w:numFmt w:val="lowerRoman"/>
      <w:lvlText w:val="%9"/>
      <w:lvlJc w:val="left"/>
      <w:pPr>
        <w:ind w:left="67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553C30D5"/>
    <w:multiLevelType w:val="hybridMultilevel"/>
    <w:tmpl w:val="5588A0A2"/>
    <w:lvl w:ilvl="0" w:tplc="2000000F">
      <w:start w:val="1"/>
      <w:numFmt w:val="decimal"/>
      <w:lvlText w:val="%1."/>
      <w:lvlJc w:val="left"/>
      <w:pPr>
        <w:ind w:left="715" w:hanging="360"/>
      </w:pPr>
    </w:lvl>
    <w:lvl w:ilvl="1" w:tplc="20000019" w:tentative="1">
      <w:start w:val="1"/>
      <w:numFmt w:val="lowerLetter"/>
      <w:lvlText w:val="%2."/>
      <w:lvlJc w:val="left"/>
      <w:pPr>
        <w:ind w:left="1435" w:hanging="360"/>
      </w:pPr>
    </w:lvl>
    <w:lvl w:ilvl="2" w:tplc="2000001B" w:tentative="1">
      <w:start w:val="1"/>
      <w:numFmt w:val="lowerRoman"/>
      <w:lvlText w:val="%3."/>
      <w:lvlJc w:val="right"/>
      <w:pPr>
        <w:ind w:left="2155" w:hanging="180"/>
      </w:pPr>
    </w:lvl>
    <w:lvl w:ilvl="3" w:tplc="2000000F" w:tentative="1">
      <w:start w:val="1"/>
      <w:numFmt w:val="decimal"/>
      <w:lvlText w:val="%4."/>
      <w:lvlJc w:val="left"/>
      <w:pPr>
        <w:ind w:left="2875" w:hanging="360"/>
      </w:pPr>
    </w:lvl>
    <w:lvl w:ilvl="4" w:tplc="20000019" w:tentative="1">
      <w:start w:val="1"/>
      <w:numFmt w:val="lowerLetter"/>
      <w:lvlText w:val="%5."/>
      <w:lvlJc w:val="left"/>
      <w:pPr>
        <w:ind w:left="3595" w:hanging="360"/>
      </w:pPr>
    </w:lvl>
    <w:lvl w:ilvl="5" w:tplc="2000001B" w:tentative="1">
      <w:start w:val="1"/>
      <w:numFmt w:val="lowerRoman"/>
      <w:lvlText w:val="%6."/>
      <w:lvlJc w:val="right"/>
      <w:pPr>
        <w:ind w:left="4315" w:hanging="180"/>
      </w:pPr>
    </w:lvl>
    <w:lvl w:ilvl="6" w:tplc="2000000F" w:tentative="1">
      <w:start w:val="1"/>
      <w:numFmt w:val="decimal"/>
      <w:lvlText w:val="%7."/>
      <w:lvlJc w:val="left"/>
      <w:pPr>
        <w:ind w:left="5035" w:hanging="360"/>
      </w:pPr>
    </w:lvl>
    <w:lvl w:ilvl="7" w:tplc="20000019" w:tentative="1">
      <w:start w:val="1"/>
      <w:numFmt w:val="lowerLetter"/>
      <w:lvlText w:val="%8."/>
      <w:lvlJc w:val="left"/>
      <w:pPr>
        <w:ind w:left="5755" w:hanging="360"/>
      </w:pPr>
    </w:lvl>
    <w:lvl w:ilvl="8" w:tplc="2000001B" w:tentative="1">
      <w:start w:val="1"/>
      <w:numFmt w:val="lowerRoman"/>
      <w:lvlText w:val="%9."/>
      <w:lvlJc w:val="right"/>
      <w:pPr>
        <w:ind w:left="6475" w:hanging="180"/>
      </w:pPr>
    </w:lvl>
  </w:abstractNum>
  <w:abstractNum w:abstractNumId="25" w15:restartNumberingAfterBreak="0">
    <w:nsid w:val="57A22C70"/>
    <w:multiLevelType w:val="hybridMultilevel"/>
    <w:tmpl w:val="FAB69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DA1113"/>
    <w:multiLevelType w:val="multilevel"/>
    <w:tmpl w:val="E8BAA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ajorBidi" w:hAnsiTheme="majorBidi" w:cstheme="majorBidi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D3876AA"/>
    <w:multiLevelType w:val="multilevel"/>
    <w:tmpl w:val="5218B6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1204AD1"/>
    <w:multiLevelType w:val="hybridMultilevel"/>
    <w:tmpl w:val="EB56C6E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24538C"/>
    <w:multiLevelType w:val="hybridMultilevel"/>
    <w:tmpl w:val="B1B4F81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AE1909"/>
    <w:multiLevelType w:val="multilevel"/>
    <w:tmpl w:val="37A2B61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847497B"/>
    <w:multiLevelType w:val="hybridMultilevel"/>
    <w:tmpl w:val="5EEE5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534316"/>
    <w:multiLevelType w:val="singleLevel"/>
    <w:tmpl w:val="6E982358"/>
    <w:lvl w:ilvl="0">
      <w:start w:val="1"/>
      <w:numFmt w:val="bullet"/>
      <w:pStyle w:val="Bulleted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6E83649D"/>
    <w:multiLevelType w:val="multilevel"/>
    <w:tmpl w:val="3EF47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EB44A58"/>
    <w:multiLevelType w:val="hybridMultilevel"/>
    <w:tmpl w:val="8F6CC0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27F4330"/>
    <w:multiLevelType w:val="hybridMultilevel"/>
    <w:tmpl w:val="36CA2FB4"/>
    <w:lvl w:ilvl="0" w:tplc="33162AF8">
      <w:start w:val="1"/>
      <w:numFmt w:val="bullet"/>
      <w:lvlText w:val="•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F2EBAAA">
      <w:start w:val="1"/>
      <w:numFmt w:val="decimal"/>
      <w:lvlText w:val="%2."/>
      <w:lvlJc w:val="left"/>
      <w:pPr>
        <w:ind w:left="948"/>
      </w:pPr>
      <w:rPr>
        <w:b/>
        <w:i w:val="0"/>
        <w:strike w:val="0"/>
        <w:dstrike w:val="0"/>
        <w:color w:val="000000" w:themeColor="text1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5AC0D4C">
      <w:start w:val="1"/>
      <w:numFmt w:val="bullet"/>
      <w:lvlText w:val="o"/>
      <w:lvlJc w:val="left"/>
      <w:pPr>
        <w:ind w:left="130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A902BF0">
      <w:start w:val="1"/>
      <w:numFmt w:val="bullet"/>
      <w:lvlText w:val="•"/>
      <w:lvlJc w:val="left"/>
      <w:pPr>
        <w:ind w:left="202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2CADB94">
      <w:start w:val="1"/>
      <w:numFmt w:val="bullet"/>
      <w:lvlText w:val="o"/>
      <w:lvlJc w:val="left"/>
      <w:pPr>
        <w:ind w:left="274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C9679DE">
      <w:start w:val="1"/>
      <w:numFmt w:val="bullet"/>
      <w:lvlText w:val="▪"/>
      <w:lvlJc w:val="left"/>
      <w:pPr>
        <w:ind w:left="346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A644CB6">
      <w:start w:val="1"/>
      <w:numFmt w:val="bullet"/>
      <w:lvlText w:val="•"/>
      <w:lvlJc w:val="left"/>
      <w:pPr>
        <w:ind w:left="418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FA49A16">
      <w:start w:val="1"/>
      <w:numFmt w:val="bullet"/>
      <w:lvlText w:val="o"/>
      <w:lvlJc w:val="left"/>
      <w:pPr>
        <w:ind w:left="490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FF2F0E6">
      <w:start w:val="1"/>
      <w:numFmt w:val="bullet"/>
      <w:lvlText w:val="▪"/>
      <w:lvlJc w:val="left"/>
      <w:pPr>
        <w:ind w:left="562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6" w15:restartNumberingAfterBreak="0">
    <w:nsid w:val="72AC737D"/>
    <w:multiLevelType w:val="hybridMultilevel"/>
    <w:tmpl w:val="9ACAC2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207A8"/>
    <w:multiLevelType w:val="multilevel"/>
    <w:tmpl w:val="AB568E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34D2D6E"/>
    <w:multiLevelType w:val="hybridMultilevel"/>
    <w:tmpl w:val="1D1E70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24EF2"/>
    <w:multiLevelType w:val="hybridMultilevel"/>
    <w:tmpl w:val="239C596C"/>
    <w:lvl w:ilvl="0" w:tplc="06C2B0F4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7C687F"/>
    <w:multiLevelType w:val="hybridMultilevel"/>
    <w:tmpl w:val="45346C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44703F"/>
    <w:multiLevelType w:val="hybridMultilevel"/>
    <w:tmpl w:val="7248C8EC"/>
    <w:lvl w:ilvl="0" w:tplc="858E0C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89662C1"/>
    <w:multiLevelType w:val="hybridMultilevel"/>
    <w:tmpl w:val="814A73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8D2EAB"/>
    <w:multiLevelType w:val="hybridMultilevel"/>
    <w:tmpl w:val="050295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31"/>
  </w:num>
  <w:num w:numId="3">
    <w:abstractNumId w:val="19"/>
  </w:num>
  <w:num w:numId="4">
    <w:abstractNumId w:val="26"/>
  </w:num>
  <w:num w:numId="5">
    <w:abstractNumId w:val="18"/>
  </w:num>
  <w:num w:numId="6">
    <w:abstractNumId w:val="30"/>
  </w:num>
  <w:num w:numId="7">
    <w:abstractNumId w:val="41"/>
  </w:num>
  <w:num w:numId="8">
    <w:abstractNumId w:val="21"/>
  </w:num>
  <w:num w:numId="9">
    <w:abstractNumId w:val="14"/>
  </w:num>
  <w:num w:numId="10">
    <w:abstractNumId w:val="38"/>
  </w:num>
  <w:num w:numId="11">
    <w:abstractNumId w:val="27"/>
  </w:num>
  <w:num w:numId="12">
    <w:abstractNumId w:val="2"/>
  </w:num>
  <w:num w:numId="13">
    <w:abstractNumId w:val="39"/>
  </w:num>
  <w:num w:numId="14">
    <w:abstractNumId w:val="11"/>
  </w:num>
  <w:num w:numId="15">
    <w:abstractNumId w:val="34"/>
  </w:num>
  <w:num w:numId="16">
    <w:abstractNumId w:val="3"/>
  </w:num>
  <w:num w:numId="17">
    <w:abstractNumId w:val="13"/>
  </w:num>
  <w:num w:numId="18">
    <w:abstractNumId w:val="33"/>
  </w:num>
  <w:num w:numId="19">
    <w:abstractNumId w:val="16"/>
  </w:num>
  <w:num w:numId="20">
    <w:abstractNumId w:val="9"/>
  </w:num>
  <w:num w:numId="21">
    <w:abstractNumId w:val="40"/>
  </w:num>
  <w:num w:numId="22">
    <w:abstractNumId w:val="25"/>
  </w:num>
  <w:num w:numId="23">
    <w:abstractNumId w:val="36"/>
  </w:num>
  <w:num w:numId="24">
    <w:abstractNumId w:val="43"/>
  </w:num>
  <w:num w:numId="25">
    <w:abstractNumId w:val="20"/>
  </w:num>
  <w:num w:numId="26">
    <w:abstractNumId w:val="6"/>
  </w:num>
  <w:num w:numId="27">
    <w:abstractNumId w:val="4"/>
  </w:num>
  <w:num w:numId="28">
    <w:abstractNumId w:val="10"/>
  </w:num>
  <w:num w:numId="29">
    <w:abstractNumId w:val="15"/>
  </w:num>
  <w:num w:numId="30">
    <w:abstractNumId w:val="12"/>
  </w:num>
  <w:num w:numId="31">
    <w:abstractNumId w:val="35"/>
  </w:num>
  <w:num w:numId="32">
    <w:abstractNumId w:val="42"/>
  </w:num>
  <w:num w:numId="33">
    <w:abstractNumId w:val="17"/>
  </w:num>
  <w:num w:numId="34">
    <w:abstractNumId w:val="1"/>
  </w:num>
  <w:num w:numId="35">
    <w:abstractNumId w:val="23"/>
  </w:num>
  <w:num w:numId="36">
    <w:abstractNumId w:val="8"/>
  </w:num>
  <w:num w:numId="37">
    <w:abstractNumId w:val="5"/>
  </w:num>
  <w:num w:numId="38">
    <w:abstractNumId w:val="0"/>
  </w:num>
  <w:num w:numId="39">
    <w:abstractNumId w:val="7"/>
  </w:num>
  <w:num w:numId="40">
    <w:abstractNumId w:val="37"/>
  </w:num>
  <w:num w:numId="41">
    <w:abstractNumId w:val="28"/>
  </w:num>
  <w:num w:numId="42">
    <w:abstractNumId w:val="29"/>
  </w:num>
  <w:num w:numId="43">
    <w:abstractNumId w:val="22"/>
  </w:num>
  <w:num w:numId="4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>
      <o:colormru v:ext="edit" colors="#fc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M0MTS1sDA2NbU0NDBT0lEKTi0uzszPAykwrAUAhTunZCwAAAA="/>
  </w:docVars>
  <w:rsids>
    <w:rsidRoot w:val="00A60813"/>
    <w:rsid w:val="00017C9E"/>
    <w:rsid w:val="00035949"/>
    <w:rsid w:val="000366D6"/>
    <w:rsid w:val="00036BDF"/>
    <w:rsid w:val="0004515D"/>
    <w:rsid w:val="00045592"/>
    <w:rsid w:val="000518B2"/>
    <w:rsid w:val="00061ED6"/>
    <w:rsid w:val="00062576"/>
    <w:rsid w:val="000669F6"/>
    <w:rsid w:val="00074978"/>
    <w:rsid w:val="00075444"/>
    <w:rsid w:val="000761B3"/>
    <w:rsid w:val="00082EFA"/>
    <w:rsid w:val="00084875"/>
    <w:rsid w:val="00084CA9"/>
    <w:rsid w:val="00085FCC"/>
    <w:rsid w:val="000865CF"/>
    <w:rsid w:val="0008754E"/>
    <w:rsid w:val="00087A65"/>
    <w:rsid w:val="00090CA9"/>
    <w:rsid w:val="00091782"/>
    <w:rsid w:val="000965FB"/>
    <w:rsid w:val="00096B12"/>
    <w:rsid w:val="000A0415"/>
    <w:rsid w:val="000A3AA8"/>
    <w:rsid w:val="000A7D29"/>
    <w:rsid w:val="000B2949"/>
    <w:rsid w:val="000C6103"/>
    <w:rsid w:val="000D07F3"/>
    <w:rsid w:val="000E059D"/>
    <w:rsid w:val="000E1591"/>
    <w:rsid w:val="000E1651"/>
    <w:rsid w:val="000E3F16"/>
    <w:rsid w:val="000E55E7"/>
    <w:rsid w:val="000F14E5"/>
    <w:rsid w:val="000F1880"/>
    <w:rsid w:val="000F3D4F"/>
    <w:rsid w:val="000F6D57"/>
    <w:rsid w:val="000F776A"/>
    <w:rsid w:val="00103F1C"/>
    <w:rsid w:val="0010420F"/>
    <w:rsid w:val="00104ABB"/>
    <w:rsid w:val="00104B48"/>
    <w:rsid w:val="001061DF"/>
    <w:rsid w:val="0010746A"/>
    <w:rsid w:val="0011327E"/>
    <w:rsid w:val="00120E0C"/>
    <w:rsid w:val="0012625A"/>
    <w:rsid w:val="001358A9"/>
    <w:rsid w:val="001369A7"/>
    <w:rsid w:val="001424AD"/>
    <w:rsid w:val="00144718"/>
    <w:rsid w:val="001452DC"/>
    <w:rsid w:val="0014533E"/>
    <w:rsid w:val="0014647F"/>
    <w:rsid w:val="00146D4A"/>
    <w:rsid w:val="001613F8"/>
    <w:rsid w:val="00162AF3"/>
    <w:rsid w:val="00166A2D"/>
    <w:rsid w:val="00173396"/>
    <w:rsid w:val="001739CF"/>
    <w:rsid w:val="00175C7D"/>
    <w:rsid w:val="0017798C"/>
    <w:rsid w:val="00181CBE"/>
    <w:rsid w:val="00181F4B"/>
    <w:rsid w:val="0018339E"/>
    <w:rsid w:val="0018454B"/>
    <w:rsid w:val="00185522"/>
    <w:rsid w:val="00190713"/>
    <w:rsid w:val="001925EE"/>
    <w:rsid w:val="00194109"/>
    <w:rsid w:val="0019488C"/>
    <w:rsid w:val="001A2A88"/>
    <w:rsid w:val="001A3DD3"/>
    <w:rsid w:val="001A6174"/>
    <w:rsid w:val="001A7D7F"/>
    <w:rsid w:val="001B6A58"/>
    <w:rsid w:val="001D5A65"/>
    <w:rsid w:val="001E0CBF"/>
    <w:rsid w:val="001E7BAA"/>
    <w:rsid w:val="001F0862"/>
    <w:rsid w:val="001F5228"/>
    <w:rsid w:val="0020273D"/>
    <w:rsid w:val="00206D31"/>
    <w:rsid w:val="002077F6"/>
    <w:rsid w:val="00212C87"/>
    <w:rsid w:val="0021581F"/>
    <w:rsid w:val="00217041"/>
    <w:rsid w:val="0022448C"/>
    <w:rsid w:val="00225560"/>
    <w:rsid w:val="00231815"/>
    <w:rsid w:val="002323B3"/>
    <w:rsid w:val="00240326"/>
    <w:rsid w:val="00251386"/>
    <w:rsid w:val="002572B8"/>
    <w:rsid w:val="002629FD"/>
    <w:rsid w:val="00263524"/>
    <w:rsid w:val="00271DD4"/>
    <w:rsid w:val="002766C8"/>
    <w:rsid w:val="00284716"/>
    <w:rsid w:val="0028748A"/>
    <w:rsid w:val="00287A55"/>
    <w:rsid w:val="002A0EC5"/>
    <w:rsid w:val="002A2737"/>
    <w:rsid w:val="002A448E"/>
    <w:rsid w:val="002A5403"/>
    <w:rsid w:val="002B25C5"/>
    <w:rsid w:val="002B3546"/>
    <w:rsid w:val="002B3B35"/>
    <w:rsid w:val="002C1C66"/>
    <w:rsid w:val="002C6E09"/>
    <w:rsid w:val="002D5237"/>
    <w:rsid w:val="002D5373"/>
    <w:rsid w:val="002E3B3B"/>
    <w:rsid w:val="002E57EB"/>
    <w:rsid w:val="002E6B19"/>
    <w:rsid w:val="002F24C2"/>
    <w:rsid w:val="002F2842"/>
    <w:rsid w:val="002F3760"/>
    <w:rsid w:val="002F47F4"/>
    <w:rsid w:val="003005FF"/>
    <w:rsid w:val="0030323E"/>
    <w:rsid w:val="003039A5"/>
    <w:rsid w:val="00303AFF"/>
    <w:rsid w:val="00304700"/>
    <w:rsid w:val="00306421"/>
    <w:rsid w:val="00307D66"/>
    <w:rsid w:val="0031450F"/>
    <w:rsid w:val="003213CF"/>
    <w:rsid w:val="003227F1"/>
    <w:rsid w:val="00331774"/>
    <w:rsid w:val="003412FD"/>
    <w:rsid w:val="00346E9C"/>
    <w:rsid w:val="00350C68"/>
    <w:rsid w:val="0035195D"/>
    <w:rsid w:val="00354685"/>
    <w:rsid w:val="00364F81"/>
    <w:rsid w:val="00366881"/>
    <w:rsid w:val="00367C21"/>
    <w:rsid w:val="003703D8"/>
    <w:rsid w:val="0037189E"/>
    <w:rsid w:val="003726B9"/>
    <w:rsid w:val="0037587C"/>
    <w:rsid w:val="0038018A"/>
    <w:rsid w:val="0038097B"/>
    <w:rsid w:val="003829A9"/>
    <w:rsid w:val="003843A7"/>
    <w:rsid w:val="00384CCA"/>
    <w:rsid w:val="00385D08"/>
    <w:rsid w:val="00386E8B"/>
    <w:rsid w:val="003900B6"/>
    <w:rsid w:val="00393232"/>
    <w:rsid w:val="003942CE"/>
    <w:rsid w:val="00395A44"/>
    <w:rsid w:val="00396C13"/>
    <w:rsid w:val="003A4363"/>
    <w:rsid w:val="003A68DE"/>
    <w:rsid w:val="003A79BF"/>
    <w:rsid w:val="003A7A4B"/>
    <w:rsid w:val="003C3D88"/>
    <w:rsid w:val="003C5A87"/>
    <w:rsid w:val="003D40D4"/>
    <w:rsid w:val="003D42C6"/>
    <w:rsid w:val="003D7E60"/>
    <w:rsid w:val="003E3C72"/>
    <w:rsid w:val="003E4A08"/>
    <w:rsid w:val="003E6023"/>
    <w:rsid w:val="003E6C8D"/>
    <w:rsid w:val="003F0678"/>
    <w:rsid w:val="003F20E8"/>
    <w:rsid w:val="003F314E"/>
    <w:rsid w:val="003F7A71"/>
    <w:rsid w:val="00400E42"/>
    <w:rsid w:val="004014A8"/>
    <w:rsid w:val="004060A5"/>
    <w:rsid w:val="00407A64"/>
    <w:rsid w:val="0041532F"/>
    <w:rsid w:val="004238F5"/>
    <w:rsid w:val="00424B4B"/>
    <w:rsid w:val="004346B9"/>
    <w:rsid w:val="004352C8"/>
    <w:rsid w:val="00436AE1"/>
    <w:rsid w:val="0044045E"/>
    <w:rsid w:val="0044254B"/>
    <w:rsid w:val="004530BF"/>
    <w:rsid w:val="00457980"/>
    <w:rsid w:val="00460C58"/>
    <w:rsid w:val="004613A7"/>
    <w:rsid w:val="00465208"/>
    <w:rsid w:val="00466F30"/>
    <w:rsid w:val="00467627"/>
    <w:rsid w:val="00467E8F"/>
    <w:rsid w:val="004751C7"/>
    <w:rsid w:val="00480CED"/>
    <w:rsid w:val="00480D02"/>
    <w:rsid w:val="00483AA0"/>
    <w:rsid w:val="00493A6C"/>
    <w:rsid w:val="0049669E"/>
    <w:rsid w:val="004A296A"/>
    <w:rsid w:val="004A2EB6"/>
    <w:rsid w:val="004A3CF3"/>
    <w:rsid w:val="004A760A"/>
    <w:rsid w:val="004B0EEC"/>
    <w:rsid w:val="004C15E8"/>
    <w:rsid w:val="004C1E0B"/>
    <w:rsid w:val="004D10B1"/>
    <w:rsid w:val="004D1434"/>
    <w:rsid w:val="004D3F48"/>
    <w:rsid w:val="004E7417"/>
    <w:rsid w:val="004E76CC"/>
    <w:rsid w:val="004F2632"/>
    <w:rsid w:val="004F375D"/>
    <w:rsid w:val="004F6F35"/>
    <w:rsid w:val="004F788D"/>
    <w:rsid w:val="00501CAD"/>
    <w:rsid w:val="00505015"/>
    <w:rsid w:val="00506B49"/>
    <w:rsid w:val="00510817"/>
    <w:rsid w:val="0051203B"/>
    <w:rsid w:val="00515538"/>
    <w:rsid w:val="0051782E"/>
    <w:rsid w:val="00520FE5"/>
    <w:rsid w:val="0053035D"/>
    <w:rsid w:val="00530CB3"/>
    <w:rsid w:val="00534106"/>
    <w:rsid w:val="005426EB"/>
    <w:rsid w:val="00546E1A"/>
    <w:rsid w:val="00550589"/>
    <w:rsid w:val="00553D49"/>
    <w:rsid w:val="005611FA"/>
    <w:rsid w:val="005657E9"/>
    <w:rsid w:val="005703D2"/>
    <w:rsid w:val="005748B8"/>
    <w:rsid w:val="00577506"/>
    <w:rsid w:val="00582B11"/>
    <w:rsid w:val="005837AA"/>
    <w:rsid w:val="005867E8"/>
    <w:rsid w:val="00587AF3"/>
    <w:rsid w:val="00595BF4"/>
    <w:rsid w:val="005A10EE"/>
    <w:rsid w:val="005A4B7B"/>
    <w:rsid w:val="005A5269"/>
    <w:rsid w:val="005B32A5"/>
    <w:rsid w:val="005B5480"/>
    <w:rsid w:val="005B5DB4"/>
    <w:rsid w:val="005C2185"/>
    <w:rsid w:val="005C4F71"/>
    <w:rsid w:val="005C54BF"/>
    <w:rsid w:val="005D3200"/>
    <w:rsid w:val="005D412D"/>
    <w:rsid w:val="005D527F"/>
    <w:rsid w:val="005D6328"/>
    <w:rsid w:val="005D7FDB"/>
    <w:rsid w:val="005E45CE"/>
    <w:rsid w:val="005E7A59"/>
    <w:rsid w:val="005F0FAC"/>
    <w:rsid w:val="005F2DBB"/>
    <w:rsid w:val="005F4867"/>
    <w:rsid w:val="005F7ABA"/>
    <w:rsid w:val="00601C93"/>
    <w:rsid w:val="00605FEB"/>
    <w:rsid w:val="00606A19"/>
    <w:rsid w:val="006220FC"/>
    <w:rsid w:val="0062470E"/>
    <w:rsid w:val="00627111"/>
    <w:rsid w:val="00627A30"/>
    <w:rsid w:val="00634957"/>
    <w:rsid w:val="00634CCB"/>
    <w:rsid w:val="00655A83"/>
    <w:rsid w:val="006675AD"/>
    <w:rsid w:val="0066761D"/>
    <w:rsid w:val="00671BDE"/>
    <w:rsid w:val="00673BFD"/>
    <w:rsid w:val="00674E97"/>
    <w:rsid w:val="0067539A"/>
    <w:rsid w:val="00682EDC"/>
    <w:rsid w:val="006838DA"/>
    <w:rsid w:val="006861A5"/>
    <w:rsid w:val="00686F45"/>
    <w:rsid w:val="00687EC9"/>
    <w:rsid w:val="006942A3"/>
    <w:rsid w:val="00696692"/>
    <w:rsid w:val="006A3CAD"/>
    <w:rsid w:val="006B154D"/>
    <w:rsid w:val="006B6393"/>
    <w:rsid w:val="006D25E3"/>
    <w:rsid w:val="006D6139"/>
    <w:rsid w:val="006D7D35"/>
    <w:rsid w:val="006E10AD"/>
    <w:rsid w:val="006E379C"/>
    <w:rsid w:val="006E62D4"/>
    <w:rsid w:val="006F0AB9"/>
    <w:rsid w:val="006F4313"/>
    <w:rsid w:val="006F69B2"/>
    <w:rsid w:val="0070089D"/>
    <w:rsid w:val="00710262"/>
    <w:rsid w:val="007113DB"/>
    <w:rsid w:val="00711735"/>
    <w:rsid w:val="00724511"/>
    <w:rsid w:val="00732F9C"/>
    <w:rsid w:val="007341C7"/>
    <w:rsid w:val="00734421"/>
    <w:rsid w:val="00736294"/>
    <w:rsid w:val="00737E96"/>
    <w:rsid w:val="0074254E"/>
    <w:rsid w:val="00742660"/>
    <w:rsid w:val="00747724"/>
    <w:rsid w:val="00747BED"/>
    <w:rsid w:val="00755A2C"/>
    <w:rsid w:val="00772208"/>
    <w:rsid w:val="007817CF"/>
    <w:rsid w:val="00782701"/>
    <w:rsid w:val="00783F98"/>
    <w:rsid w:val="00784770"/>
    <w:rsid w:val="00784880"/>
    <w:rsid w:val="00785EAB"/>
    <w:rsid w:val="00796702"/>
    <w:rsid w:val="00797BE7"/>
    <w:rsid w:val="007A726C"/>
    <w:rsid w:val="007B640F"/>
    <w:rsid w:val="007C0029"/>
    <w:rsid w:val="007C364E"/>
    <w:rsid w:val="007E0424"/>
    <w:rsid w:val="007E4D6E"/>
    <w:rsid w:val="007E75A4"/>
    <w:rsid w:val="007F1DA1"/>
    <w:rsid w:val="007F2155"/>
    <w:rsid w:val="007F43FE"/>
    <w:rsid w:val="007F51EC"/>
    <w:rsid w:val="007F7EDA"/>
    <w:rsid w:val="00800C6A"/>
    <w:rsid w:val="00800F60"/>
    <w:rsid w:val="00805D67"/>
    <w:rsid w:val="00806516"/>
    <w:rsid w:val="00806BBA"/>
    <w:rsid w:val="00806EAB"/>
    <w:rsid w:val="00810E49"/>
    <w:rsid w:val="00817047"/>
    <w:rsid w:val="008201D2"/>
    <w:rsid w:val="00821970"/>
    <w:rsid w:val="0082338C"/>
    <w:rsid w:val="0083049B"/>
    <w:rsid w:val="00831436"/>
    <w:rsid w:val="0083515D"/>
    <w:rsid w:val="00836464"/>
    <w:rsid w:val="00845810"/>
    <w:rsid w:val="00850F8C"/>
    <w:rsid w:val="008535A3"/>
    <w:rsid w:val="00853DBA"/>
    <w:rsid w:val="008565A2"/>
    <w:rsid w:val="00857EF2"/>
    <w:rsid w:val="00865695"/>
    <w:rsid w:val="008658EC"/>
    <w:rsid w:val="008774A5"/>
    <w:rsid w:val="0088411C"/>
    <w:rsid w:val="008907C0"/>
    <w:rsid w:val="008959C5"/>
    <w:rsid w:val="00896693"/>
    <w:rsid w:val="008A1452"/>
    <w:rsid w:val="008A3701"/>
    <w:rsid w:val="008B42BF"/>
    <w:rsid w:val="008C094C"/>
    <w:rsid w:val="008C1718"/>
    <w:rsid w:val="008C171D"/>
    <w:rsid w:val="008C27C6"/>
    <w:rsid w:val="008C45D8"/>
    <w:rsid w:val="008D0755"/>
    <w:rsid w:val="008D1FE9"/>
    <w:rsid w:val="008D3628"/>
    <w:rsid w:val="008D48DA"/>
    <w:rsid w:val="008E5B1B"/>
    <w:rsid w:val="008E7694"/>
    <w:rsid w:val="008F6E5D"/>
    <w:rsid w:val="0090013A"/>
    <w:rsid w:val="00907CE5"/>
    <w:rsid w:val="00907CF0"/>
    <w:rsid w:val="00910D8F"/>
    <w:rsid w:val="009118FB"/>
    <w:rsid w:val="009128A3"/>
    <w:rsid w:val="009153E3"/>
    <w:rsid w:val="0092077B"/>
    <w:rsid w:val="009274F6"/>
    <w:rsid w:val="00930C55"/>
    <w:rsid w:val="00931567"/>
    <w:rsid w:val="009370EA"/>
    <w:rsid w:val="009419B1"/>
    <w:rsid w:val="00942B45"/>
    <w:rsid w:val="00943A6E"/>
    <w:rsid w:val="009514DE"/>
    <w:rsid w:val="009678FA"/>
    <w:rsid w:val="0096794F"/>
    <w:rsid w:val="00967BEE"/>
    <w:rsid w:val="00975091"/>
    <w:rsid w:val="00975B02"/>
    <w:rsid w:val="00975BF1"/>
    <w:rsid w:val="00983BCC"/>
    <w:rsid w:val="00983FAB"/>
    <w:rsid w:val="00992E2A"/>
    <w:rsid w:val="0099579A"/>
    <w:rsid w:val="009A2D0E"/>
    <w:rsid w:val="009A5206"/>
    <w:rsid w:val="009A5741"/>
    <w:rsid w:val="009A7AB2"/>
    <w:rsid w:val="009A7CDF"/>
    <w:rsid w:val="009C3E09"/>
    <w:rsid w:val="009C6EAF"/>
    <w:rsid w:val="009C7A58"/>
    <w:rsid w:val="009D06D5"/>
    <w:rsid w:val="009D0F56"/>
    <w:rsid w:val="009D2F30"/>
    <w:rsid w:val="009D3954"/>
    <w:rsid w:val="009D71A7"/>
    <w:rsid w:val="009E3CAE"/>
    <w:rsid w:val="009F090B"/>
    <w:rsid w:val="009F092B"/>
    <w:rsid w:val="009F215F"/>
    <w:rsid w:val="00A01EFE"/>
    <w:rsid w:val="00A02A20"/>
    <w:rsid w:val="00A13636"/>
    <w:rsid w:val="00A159E5"/>
    <w:rsid w:val="00A21D80"/>
    <w:rsid w:val="00A22761"/>
    <w:rsid w:val="00A26A3E"/>
    <w:rsid w:val="00A276B0"/>
    <w:rsid w:val="00A32800"/>
    <w:rsid w:val="00A32BD7"/>
    <w:rsid w:val="00A33884"/>
    <w:rsid w:val="00A37909"/>
    <w:rsid w:val="00A42922"/>
    <w:rsid w:val="00A45D66"/>
    <w:rsid w:val="00A47E2B"/>
    <w:rsid w:val="00A51C87"/>
    <w:rsid w:val="00A52B93"/>
    <w:rsid w:val="00A54B36"/>
    <w:rsid w:val="00A56554"/>
    <w:rsid w:val="00A57725"/>
    <w:rsid w:val="00A60813"/>
    <w:rsid w:val="00A650E9"/>
    <w:rsid w:val="00A65904"/>
    <w:rsid w:val="00A66AAD"/>
    <w:rsid w:val="00A67BD3"/>
    <w:rsid w:val="00A70CCC"/>
    <w:rsid w:val="00A72AAA"/>
    <w:rsid w:val="00A73B17"/>
    <w:rsid w:val="00A746D0"/>
    <w:rsid w:val="00A75438"/>
    <w:rsid w:val="00A77A6E"/>
    <w:rsid w:val="00A92F74"/>
    <w:rsid w:val="00A977DA"/>
    <w:rsid w:val="00AA1A79"/>
    <w:rsid w:val="00AB0A58"/>
    <w:rsid w:val="00AB1486"/>
    <w:rsid w:val="00AB3392"/>
    <w:rsid w:val="00AB3463"/>
    <w:rsid w:val="00AB5F42"/>
    <w:rsid w:val="00AB7622"/>
    <w:rsid w:val="00AC119E"/>
    <w:rsid w:val="00AC366E"/>
    <w:rsid w:val="00AC607F"/>
    <w:rsid w:val="00AD0FC5"/>
    <w:rsid w:val="00AD2781"/>
    <w:rsid w:val="00AD2BB5"/>
    <w:rsid w:val="00AD3A08"/>
    <w:rsid w:val="00AD5BD4"/>
    <w:rsid w:val="00AD606E"/>
    <w:rsid w:val="00AE21B0"/>
    <w:rsid w:val="00AE772C"/>
    <w:rsid w:val="00AF196E"/>
    <w:rsid w:val="00AF5A8F"/>
    <w:rsid w:val="00AF5D6A"/>
    <w:rsid w:val="00B002D1"/>
    <w:rsid w:val="00B008B2"/>
    <w:rsid w:val="00B03554"/>
    <w:rsid w:val="00B11D7C"/>
    <w:rsid w:val="00B35C9F"/>
    <w:rsid w:val="00B37CF5"/>
    <w:rsid w:val="00B40C69"/>
    <w:rsid w:val="00B457EC"/>
    <w:rsid w:val="00B4728D"/>
    <w:rsid w:val="00B51F1B"/>
    <w:rsid w:val="00B5627F"/>
    <w:rsid w:val="00B6077A"/>
    <w:rsid w:val="00B60E8B"/>
    <w:rsid w:val="00B612B1"/>
    <w:rsid w:val="00B644B1"/>
    <w:rsid w:val="00B6666F"/>
    <w:rsid w:val="00B74118"/>
    <w:rsid w:val="00B74591"/>
    <w:rsid w:val="00B809F6"/>
    <w:rsid w:val="00B85AEC"/>
    <w:rsid w:val="00B91120"/>
    <w:rsid w:val="00B91633"/>
    <w:rsid w:val="00B91F47"/>
    <w:rsid w:val="00B9389D"/>
    <w:rsid w:val="00BA5544"/>
    <w:rsid w:val="00BA7AB2"/>
    <w:rsid w:val="00BB1FAF"/>
    <w:rsid w:val="00BC2C5D"/>
    <w:rsid w:val="00BC639C"/>
    <w:rsid w:val="00BD6BCA"/>
    <w:rsid w:val="00BD6DF3"/>
    <w:rsid w:val="00BD733F"/>
    <w:rsid w:val="00BD76AD"/>
    <w:rsid w:val="00BE3C08"/>
    <w:rsid w:val="00BE4D73"/>
    <w:rsid w:val="00BE6F1B"/>
    <w:rsid w:val="00BF78FD"/>
    <w:rsid w:val="00C06497"/>
    <w:rsid w:val="00C1249E"/>
    <w:rsid w:val="00C133C4"/>
    <w:rsid w:val="00C25DE4"/>
    <w:rsid w:val="00C2693D"/>
    <w:rsid w:val="00C34A0A"/>
    <w:rsid w:val="00C35CD1"/>
    <w:rsid w:val="00C41899"/>
    <w:rsid w:val="00C4715E"/>
    <w:rsid w:val="00C47557"/>
    <w:rsid w:val="00C60A46"/>
    <w:rsid w:val="00C638DE"/>
    <w:rsid w:val="00C646DD"/>
    <w:rsid w:val="00C66EC9"/>
    <w:rsid w:val="00C672E7"/>
    <w:rsid w:val="00C70716"/>
    <w:rsid w:val="00C81B76"/>
    <w:rsid w:val="00C83794"/>
    <w:rsid w:val="00C85352"/>
    <w:rsid w:val="00C8564C"/>
    <w:rsid w:val="00CA4617"/>
    <w:rsid w:val="00CA60B6"/>
    <w:rsid w:val="00CB1B84"/>
    <w:rsid w:val="00CB43D6"/>
    <w:rsid w:val="00CE65B8"/>
    <w:rsid w:val="00CE7A8D"/>
    <w:rsid w:val="00CF129D"/>
    <w:rsid w:val="00CF40EF"/>
    <w:rsid w:val="00CF66E8"/>
    <w:rsid w:val="00D06DD6"/>
    <w:rsid w:val="00D07D75"/>
    <w:rsid w:val="00D109CC"/>
    <w:rsid w:val="00D10E1B"/>
    <w:rsid w:val="00D21FEF"/>
    <w:rsid w:val="00D3271E"/>
    <w:rsid w:val="00D33F82"/>
    <w:rsid w:val="00D408CE"/>
    <w:rsid w:val="00D41840"/>
    <w:rsid w:val="00D47418"/>
    <w:rsid w:val="00D52488"/>
    <w:rsid w:val="00D64B36"/>
    <w:rsid w:val="00D714F6"/>
    <w:rsid w:val="00D74160"/>
    <w:rsid w:val="00D749DC"/>
    <w:rsid w:val="00D77AF4"/>
    <w:rsid w:val="00D93D50"/>
    <w:rsid w:val="00DA3A81"/>
    <w:rsid w:val="00DA77CA"/>
    <w:rsid w:val="00DB0CEF"/>
    <w:rsid w:val="00DB119F"/>
    <w:rsid w:val="00DB2223"/>
    <w:rsid w:val="00DB7071"/>
    <w:rsid w:val="00DC1E09"/>
    <w:rsid w:val="00DC34BE"/>
    <w:rsid w:val="00DC4EB2"/>
    <w:rsid w:val="00DC7DB4"/>
    <w:rsid w:val="00DD0A39"/>
    <w:rsid w:val="00DD1FA5"/>
    <w:rsid w:val="00DD4694"/>
    <w:rsid w:val="00DD53FE"/>
    <w:rsid w:val="00DD5EE3"/>
    <w:rsid w:val="00DD6D01"/>
    <w:rsid w:val="00DD6FE1"/>
    <w:rsid w:val="00DE4BD6"/>
    <w:rsid w:val="00DE7E96"/>
    <w:rsid w:val="00DF4E71"/>
    <w:rsid w:val="00DF52F9"/>
    <w:rsid w:val="00E04858"/>
    <w:rsid w:val="00E05A27"/>
    <w:rsid w:val="00E13D9F"/>
    <w:rsid w:val="00E174BC"/>
    <w:rsid w:val="00E17F73"/>
    <w:rsid w:val="00E21FC0"/>
    <w:rsid w:val="00E30EAB"/>
    <w:rsid w:val="00E46FE2"/>
    <w:rsid w:val="00E537AE"/>
    <w:rsid w:val="00E63892"/>
    <w:rsid w:val="00E67F2C"/>
    <w:rsid w:val="00E72161"/>
    <w:rsid w:val="00E748EA"/>
    <w:rsid w:val="00E761BB"/>
    <w:rsid w:val="00E85C7A"/>
    <w:rsid w:val="00E86820"/>
    <w:rsid w:val="00E9057C"/>
    <w:rsid w:val="00E91BB8"/>
    <w:rsid w:val="00E97DB0"/>
    <w:rsid w:val="00EA26E7"/>
    <w:rsid w:val="00EB0289"/>
    <w:rsid w:val="00EB0544"/>
    <w:rsid w:val="00EB116D"/>
    <w:rsid w:val="00EB44D2"/>
    <w:rsid w:val="00EC27F7"/>
    <w:rsid w:val="00EC2C07"/>
    <w:rsid w:val="00EC6206"/>
    <w:rsid w:val="00EC7AA7"/>
    <w:rsid w:val="00ED0348"/>
    <w:rsid w:val="00ED148B"/>
    <w:rsid w:val="00ED39F5"/>
    <w:rsid w:val="00ED458C"/>
    <w:rsid w:val="00EE0999"/>
    <w:rsid w:val="00EE1267"/>
    <w:rsid w:val="00EE6543"/>
    <w:rsid w:val="00EF4A92"/>
    <w:rsid w:val="00EF5C74"/>
    <w:rsid w:val="00F00DB8"/>
    <w:rsid w:val="00F01A69"/>
    <w:rsid w:val="00F05BFA"/>
    <w:rsid w:val="00F05DF8"/>
    <w:rsid w:val="00F223CE"/>
    <w:rsid w:val="00F23B62"/>
    <w:rsid w:val="00F300C4"/>
    <w:rsid w:val="00F36FA1"/>
    <w:rsid w:val="00F421A9"/>
    <w:rsid w:val="00F4343E"/>
    <w:rsid w:val="00F47736"/>
    <w:rsid w:val="00F52D83"/>
    <w:rsid w:val="00F60299"/>
    <w:rsid w:val="00F61958"/>
    <w:rsid w:val="00F65BBD"/>
    <w:rsid w:val="00F72516"/>
    <w:rsid w:val="00F77ABD"/>
    <w:rsid w:val="00F81B69"/>
    <w:rsid w:val="00F94442"/>
    <w:rsid w:val="00F94E15"/>
    <w:rsid w:val="00FA5ADE"/>
    <w:rsid w:val="00FB036E"/>
    <w:rsid w:val="00FB5308"/>
    <w:rsid w:val="00FB60FF"/>
    <w:rsid w:val="00FC283E"/>
    <w:rsid w:val="00FC2B9A"/>
    <w:rsid w:val="00FC3602"/>
    <w:rsid w:val="00FC62FF"/>
    <w:rsid w:val="00FC7FDE"/>
    <w:rsid w:val="00FD404A"/>
    <w:rsid w:val="00FD45D5"/>
    <w:rsid w:val="00FD4A63"/>
    <w:rsid w:val="00FD4F28"/>
    <w:rsid w:val="00FD673B"/>
    <w:rsid w:val="00FE1490"/>
    <w:rsid w:val="00FE2C22"/>
    <w:rsid w:val="00FE3E58"/>
    <w:rsid w:val="00FE45DA"/>
    <w:rsid w:val="00FE4919"/>
    <w:rsid w:val="00FE5CFB"/>
    <w:rsid w:val="00FE74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c9"/>
    </o:shapedefaults>
    <o:shapelayout v:ext="edit">
      <o:idmap v:ext="edit" data="1"/>
    </o:shapelayout>
  </w:shapeDefaults>
  <w:decimalSymbol w:val="."/>
  <w:listSeparator w:val=","/>
  <w14:docId w14:val="5630138B"/>
  <w15:docId w15:val="{32968A81-98E4-4204-99D9-5769F7004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0813"/>
    <w:rPr>
      <w:rFonts w:ascii="Times New Roman" w:eastAsia="Batang" w:hAnsi="Times New Roman" w:cs="Times New Roman"/>
      <w:sz w:val="24"/>
      <w:szCs w:val="24"/>
      <w:lang w:eastAsia="ko-KR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7D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089D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Heading3">
    <w:name w:val="heading 3"/>
    <w:basedOn w:val="Normal"/>
    <w:link w:val="Heading3Char"/>
    <w:uiPriority w:val="9"/>
    <w:qFormat/>
    <w:rsid w:val="0044254B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E0CB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rsid w:val="00A608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60813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A608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0813"/>
  </w:style>
  <w:style w:type="paragraph" w:customStyle="1" w:styleId="Bulleted">
    <w:name w:val="Bulleted"/>
    <w:basedOn w:val="Normal"/>
    <w:rsid w:val="00A60813"/>
    <w:pPr>
      <w:numPr>
        <w:numId w:val="1"/>
      </w:numPr>
      <w:spacing w:before="0" w:after="120" w:line="240" w:lineRule="auto"/>
    </w:pPr>
    <w:rPr>
      <w:rFonts w:eastAsia="Times New Roman"/>
      <w:sz w:val="22"/>
      <w:szCs w:val="20"/>
      <w:lang w:eastAsia="en-US"/>
    </w:rPr>
  </w:style>
  <w:style w:type="paragraph" w:styleId="NoSpacing">
    <w:name w:val="No Spacing"/>
    <w:uiPriority w:val="1"/>
    <w:qFormat/>
    <w:rsid w:val="00A60813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eastAsia="ko-KR"/>
    </w:rPr>
  </w:style>
  <w:style w:type="paragraph" w:customStyle="1" w:styleId="Exercise">
    <w:name w:val="Exercise"/>
    <w:basedOn w:val="Normal"/>
    <w:rsid w:val="002A0EC5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 w:line="240" w:lineRule="auto"/>
    </w:pPr>
    <w:rPr>
      <w:rFonts w:ascii="Arial" w:hAnsi="Arial" w:cs="Arial"/>
      <w:b/>
      <w:bCs/>
      <w:color w:val="800000"/>
    </w:rPr>
  </w:style>
  <w:style w:type="table" w:styleId="TableGrid">
    <w:name w:val="Table Grid"/>
    <w:basedOn w:val="TableNormal"/>
    <w:uiPriority w:val="59"/>
    <w:rsid w:val="00206D31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C1C66"/>
    <w:pPr>
      <w:tabs>
        <w:tab w:val="center" w:pos="4680"/>
        <w:tab w:val="right" w:pos="9360"/>
      </w:tabs>
      <w:spacing w:before="0" w:after="0" w:line="240" w:lineRule="auto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2C1C66"/>
    <w:rPr>
      <w:rFonts w:eastAsiaTheme="minorEastAsia"/>
      <w:lang w:eastAsia="ja-JP"/>
    </w:rPr>
  </w:style>
  <w:style w:type="paragraph" w:styleId="ListParagraph">
    <w:name w:val="List Paragraph"/>
    <w:basedOn w:val="Normal"/>
    <w:uiPriority w:val="34"/>
    <w:qFormat/>
    <w:rsid w:val="001369A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51C87"/>
    <w:rPr>
      <w:b/>
      <w:bCs/>
    </w:rPr>
  </w:style>
  <w:style w:type="character" w:styleId="Hyperlink">
    <w:name w:val="Hyperlink"/>
    <w:basedOn w:val="DefaultParagraphFont"/>
    <w:uiPriority w:val="99"/>
    <w:unhideWhenUsed/>
    <w:rsid w:val="00E537A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0089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qFormat/>
    <w:rsid w:val="0070089D"/>
    <w:pPr>
      <w:spacing w:before="100" w:beforeAutospacing="1" w:after="100" w:afterAutospacing="1" w:line="240" w:lineRule="auto"/>
    </w:pPr>
    <w:rPr>
      <w:rFonts w:eastAsia="Times New Roman"/>
      <w:lang w:eastAsia="en-US"/>
    </w:rPr>
  </w:style>
  <w:style w:type="character" w:styleId="Emphasis">
    <w:name w:val="Emphasis"/>
    <w:basedOn w:val="DefaultParagraphFont"/>
    <w:uiPriority w:val="20"/>
    <w:qFormat/>
    <w:rsid w:val="0070089D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qFormat/>
    <w:rsid w:val="00806EAB"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rsid w:val="004238F5"/>
    <w:pPr>
      <w:autoSpaceDE w:val="0"/>
      <w:autoSpaceDN w:val="0"/>
      <w:adjustRightInd w:val="0"/>
      <w:spacing w:after="0" w:line="240" w:lineRule="auto"/>
    </w:pPr>
    <w:rPr>
      <w:rFonts w:ascii="Century Schoolbook" w:hAnsi="Century Schoolbook" w:cs="Century Schoolbook"/>
      <w:color w:val="000000"/>
      <w:sz w:val="24"/>
      <w:szCs w:val="24"/>
    </w:rPr>
  </w:style>
  <w:style w:type="paragraph" w:customStyle="1" w:styleId="Pa3">
    <w:name w:val="Pa3"/>
    <w:basedOn w:val="Default"/>
    <w:next w:val="Default"/>
    <w:uiPriority w:val="99"/>
    <w:rsid w:val="00FC62FF"/>
    <w:pPr>
      <w:spacing w:line="221" w:lineRule="atLeast"/>
    </w:pPr>
    <w:rPr>
      <w:rFonts w:cstheme="minorBidi"/>
      <w:color w:val="auto"/>
    </w:rPr>
  </w:style>
  <w:style w:type="paragraph" w:customStyle="1" w:styleId="Pa4">
    <w:name w:val="Pa4"/>
    <w:basedOn w:val="Default"/>
    <w:next w:val="Default"/>
    <w:uiPriority w:val="99"/>
    <w:rsid w:val="00FC62FF"/>
    <w:pPr>
      <w:spacing w:line="261" w:lineRule="atLeast"/>
    </w:pPr>
    <w:rPr>
      <w:rFonts w:cstheme="minorBidi"/>
      <w:color w:val="auto"/>
    </w:rPr>
  </w:style>
  <w:style w:type="character" w:customStyle="1" w:styleId="Heading3Char">
    <w:name w:val="Heading 3 Char"/>
    <w:basedOn w:val="DefaultParagraphFont"/>
    <w:link w:val="Heading3"/>
    <w:uiPriority w:val="9"/>
    <w:rsid w:val="0044254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83F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83FAB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090CA9"/>
  </w:style>
  <w:style w:type="character" w:styleId="PlaceholderText">
    <w:name w:val="Placeholder Text"/>
    <w:basedOn w:val="DefaultParagraphFont"/>
    <w:uiPriority w:val="99"/>
    <w:semiHidden/>
    <w:rsid w:val="00E13D9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307D6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ko-KR"/>
    </w:rPr>
  </w:style>
  <w:style w:type="table" w:customStyle="1" w:styleId="TableGrid0">
    <w:name w:val="TableGrid"/>
    <w:rsid w:val="00DD6D01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B11D7C"/>
    <w:pPr>
      <w:spacing w:after="0" w:line="240" w:lineRule="auto"/>
    </w:pPr>
    <w:rPr>
      <w:rFonts w:eastAsia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pln">
    <w:name w:val="pln"/>
    <w:basedOn w:val="DefaultParagraphFont"/>
    <w:rsid w:val="0083049B"/>
  </w:style>
  <w:style w:type="character" w:customStyle="1" w:styleId="pun">
    <w:name w:val="pun"/>
    <w:basedOn w:val="DefaultParagraphFont"/>
    <w:rsid w:val="0083049B"/>
  </w:style>
  <w:style w:type="character" w:customStyle="1" w:styleId="kwd">
    <w:name w:val="kwd"/>
    <w:basedOn w:val="DefaultParagraphFont"/>
    <w:rsid w:val="0083049B"/>
  </w:style>
  <w:style w:type="character" w:customStyle="1" w:styleId="line-heading">
    <w:name w:val="line-heading"/>
    <w:basedOn w:val="DefaultParagraphFont"/>
    <w:rsid w:val="00865695"/>
  </w:style>
  <w:style w:type="table" w:customStyle="1" w:styleId="TableGrid2">
    <w:name w:val="TableGrid2"/>
    <w:rsid w:val="00DC7DB4"/>
    <w:pPr>
      <w:spacing w:before="0" w:after="0" w:line="240" w:lineRule="auto"/>
    </w:pPr>
    <w:rPr>
      <w:rFonts w:eastAsia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1E0CBF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eastAsia="ko-KR"/>
    </w:rPr>
  </w:style>
  <w:style w:type="table" w:customStyle="1" w:styleId="TableGrid3">
    <w:name w:val="TableGrid3"/>
    <w:rsid w:val="00DC4EB2"/>
    <w:pPr>
      <w:spacing w:before="0" w:after="0" w:line="240" w:lineRule="auto"/>
    </w:pPr>
    <w:rPr>
      <w:rFonts w:eastAsia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om">
    <w:name w:val="com"/>
    <w:basedOn w:val="DefaultParagraphFont"/>
    <w:rsid w:val="004613A7"/>
  </w:style>
  <w:style w:type="character" w:customStyle="1" w:styleId="typ">
    <w:name w:val="typ"/>
    <w:basedOn w:val="DefaultParagraphFont"/>
    <w:rsid w:val="004613A7"/>
  </w:style>
  <w:style w:type="character" w:customStyle="1" w:styleId="lit">
    <w:name w:val="lit"/>
    <w:basedOn w:val="DefaultParagraphFont"/>
    <w:rsid w:val="00850F8C"/>
  </w:style>
  <w:style w:type="character" w:customStyle="1" w:styleId="str">
    <w:name w:val="str"/>
    <w:basedOn w:val="DefaultParagraphFont"/>
    <w:rsid w:val="00850F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8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06124">
          <w:blockQuote w:val="1"/>
          <w:marLeft w:val="60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6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565035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82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4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7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165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76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030486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0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2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0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1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20124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0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3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3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304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35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6F88B1-675B-4820-8F56-E602999E6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04</TotalTime>
  <Pages>7</Pages>
  <Words>1341</Words>
  <Characters>764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salan Latif</dc:creator>
  <cp:lastModifiedBy>IBA Student</cp:lastModifiedBy>
  <cp:revision>722</cp:revision>
  <cp:lastPrinted>2020-03-24T07:57:00Z</cp:lastPrinted>
  <dcterms:created xsi:type="dcterms:W3CDTF">2017-02-09T04:40:00Z</dcterms:created>
  <dcterms:modified xsi:type="dcterms:W3CDTF">2023-03-04T09:54:00Z</dcterms:modified>
</cp:coreProperties>
</file>